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D45AA" w14:textId="77777777" w:rsidR="00BC7188" w:rsidRDefault="00BC7188" w:rsidP="00BC7188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0" w:name="_Hlk57811605"/>
      <w:r w:rsidRPr="0022424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etrography PLV1 Meta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elites</w:t>
      </w:r>
    </w:p>
    <w:sdt>
      <w:sdtPr>
        <w:id w:val="314834898"/>
        <w:docPartObj>
          <w:docPartGallery w:val="Table of Contents"/>
          <w:docPartUnique/>
        </w:docPartObj>
      </w:sdtPr>
      <w:sdtEndPr>
        <w:rPr>
          <w:rFonts w:ascii="Times New Roman" w:eastAsiaTheme="minorHAnsi" w:hAnsi="Times New Roman" w:cs="Times New Roman"/>
          <w:color w:val="auto"/>
          <w:sz w:val="24"/>
          <w:szCs w:val="24"/>
          <w:lang w:val="en-CA"/>
        </w:rPr>
      </w:sdtEndPr>
      <w:sdtContent>
        <w:p w14:paraId="6473DB67" w14:textId="77777777" w:rsidR="00BC7188" w:rsidRPr="00BC7188" w:rsidRDefault="00BC7188" w:rsidP="00BC7188">
          <w:pPr>
            <w:pStyle w:val="TOCHeading"/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</w:rPr>
          </w:pPr>
          <w:r w:rsidRPr="00BC7188"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</w:rPr>
            <w:t>Table of Contents</w:t>
          </w:r>
        </w:p>
        <w:p w14:paraId="4BB4E2BF" w14:textId="77777777" w:rsidR="00BC7188" w:rsidRPr="00BC7188" w:rsidRDefault="00BC7188" w:rsidP="00BC7188">
          <w:pPr>
            <w:pStyle w:val="TOC1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/>
              <w:sz w:val="24"/>
              <w:szCs w:val="24"/>
            </w:rPr>
          </w:pPr>
          <w:r w:rsidRPr="00BC7188">
            <w:rPr>
              <w:rFonts w:ascii="Times New Roman" w:hAnsi="Times New Roman"/>
              <w:sz w:val="24"/>
              <w:szCs w:val="24"/>
            </w:rPr>
            <w:t>HJ-60b</w:t>
          </w:r>
          <w:r w:rsidRPr="00BC7188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/>
              <w:sz w:val="24"/>
              <w:szCs w:val="24"/>
            </w:rPr>
            <w:t>2</w:t>
          </w:r>
        </w:p>
        <w:p w14:paraId="756B9B8A" w14:textId="77777777" w:rsidR="00BC7188" w:rsidRPr="00BC7188" w:rsidRDefault="00BC7188" w:rsidP="00BC7188">
          <w:pPr>
            <w:pStyle w:val="TOC1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/>
              <w:sz w:val="24"/>
              <w:szCs w:val="24"/>
            </w:rPr>
          </w:pPr>
          <w:r w:rsidRPr="00BC7188">
            <w:rPr>
              <w:rFonts w:ascii="Times New Roman" w:hAnsi="Times New Roman"/>
              <w:sz w:val="24"/>
              <w:szCs w:val="24"/>
            </w:rPr>
            <w:t>HJ-60c</w:t>
          </w:r>
          <w:r w:rsidRPr="00BC7188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/>
              <w:sz w:val="24"/>
              <w:szCs w:val="24"/>
            </w:rPr>
            <w:t>2</w:t>
          </w:r>
        </w:p>
        <w:p w14:paraId="3C3AFB63" w14:textId="77777777" w:rsidR="00BC7188" w:rsidRPr="00BC7188" w:rsidRDefault="00BC7188" w:rsidP="00BC7188">
          <w:pPr>
            <w:pStyle w:val="TOC1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/>
              <w:sz w:val="24"/>
              <w:szCs w:val="24"/>
            </w:rPr>
          </w:pPr>
          <w:r w:rsidRPr="00BC7188">
            <w:rPr>
              <w:rFonts w:ascii="Times New Roman" w:hAnsi="Times New Roman"/>
              <w:sz w:val="24"/>
              <w:szCs w:val="24"/>
            </w:rPr>
            <w:t>HJ-60d</w:t>
          </w:r>
          <w:r w:rsidRPr="00BC7188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/>
              <w:sz w:val="24"/>
              <w:szCs w:val="24"/>
            </w:rPr>
            <w:t>3</w:t>
          </w:r>
        </w:p>
        <w:p w14:paraId="3DCAE15A" w14:textId="77777777" w:rsidR="00BC7188" w:rsidRPr="00BC7188" w:rsidRDefault="00BC7188" w:rsidP="00BC7188">
          <w:pPr>
            <w:pStyle w:val="ListParagraph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C7188">
            <w:rPr>
              <w:rFonts w:ascii="Times New Roman" w:hAnsi="Times New Roman" w:cs="Times New Roman"/>
              <w:sz w:val="24"/>
              <w:szCs w:val="24"/>
            </w:rPr>
            <w:t>HJ-60d1</w:t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t>4</w:t>
          </w:r>
        </w:p>
        <w:p w14:paraId="2B34121D" w14:textId="77777777" w:rsidR="00BC7188" w:rsidRPr="00BC7188" w:rsidRDefault="00BC7188" w:rsidP="00BC7188">
          <w:pPr>
            <w:pStyle w:val="ListParagraph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C7188">
            <w:rPr>
              <w:rFonts w:ascii="Times New Roman" w:hAnsi="Times New Roman" w:cs="Times New Roman"/>
              <w:sz w:val="24"/>
              <w:szCs w:val="24"/>
            </w:rPr>
            <w:t>HJ-60e</w:t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t>5</w:t>
          </w:r>
        </w:p>
        <w:p w14:paraId="07A7A2E7" w14:textId="77777777" w:rsidR="00BC7188" w:rsidRPr="00BC7188" w:rsidRDefault="00BC7188" w:rsidP="00BC7188">
          <w:pPr>
            <w:pStyle w:val="ListParagraph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C7188">
            <w:rPr>
              <w:rFonts w:ascii="Times New Roman" w:hAnsi="Times New Roman" w:cs="Times New Roman"/>
              <w:sz w:val="24"/>
              <w:szCs w:val="24"/>
            </w:rPr>
            <w:t>HJ-60f</w:t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t>6</w:t>
          </w:r>
        </w:p>
        <w:p w14:paraId="45212C85" w14:textId="77777777" w:rsidR="00BC7188" w:rsidRPr="00BC7188" w:rsidRDefault="00BC7188" w:rsidP="00BC7188">
          <w:pPr>
            <w:pStyle w:val="ListParagraph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C7188">
            <w:rPr>
              <w:rFonts w:ascii="Times New Roman" w:hAnsi="Times New Roman" w:cs="Times New Roman"/>
              <w:sz w:val="24"/>
              <w:szCs w:val="24"/>
            </w:rPr>
            <w:t>HJ-60h</w:t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t>7</w:t>
          </w:r>
        </w:p>
        <w:p w14:paraId="24B5B16D" w14:textId="77777777" w:rsidR="00BC7188" w:rsidRPr="00BC7188" w:rsidRDefault="00BC7188" w:rsidP="00BC7188">
          <w:pPr>
            <w:pStyle w:val="ListParagraph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C7188">
            <w:rPr>
              <w:rFonts w:ascii="Times New Roman" w:hAnsi="Times New Roman" w:cs="Times New Roman"/>
              <w:sz w:val="24"/>
              <w:szCs w:val="24"/>
            </w:rPr>
            <w:t>HJ-80</w:t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t>8</w:t>
          </w:r>
        </w:p>
        <w:p w14:paraId="69646488" w14:textId="77777777" w:rsidR="00BC7188" w:rsidRPr="00BC7188" w:rsidRDefault="00BC7188" w:rsidP="00BC7188">
          <w:pPr>
            <w:pStyle w:val="ListParagraph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C7188">
            <w:rPr>
              <w:rFonts w:ascii="Times New Roman" w:hAnsi="Times New Roman" w:cs="Times New Roman"/>
              <w:sz w:val="24"/>
              <w:szCs w:val="24"/>
            </w:rPr>
            <w:t>HJ-85</w:t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t>9</w:t>
          </w:r>
        </w:p>
        <w:p w14:paraId="4B71AF9D" w14:textId="77777777" w:rsidR="00BC7188" w:rsidRPr="00BC7188" w:rsidRDefault="00BC7188" w:rsidP="00BC7188">
          <w:pPr>
            <w:pStyle w:val="ListParagraph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C7188">
            <w:rPr>
              <w:rFonts w:ascii="Times New Roman" w:hAnsi="Times New Roman" w:cs="Times New Roman"/>
              <w:sz w:val="24"/>
              <w:szCs w:val="24"/>
            </w:rPr>
            <w:t>HJ-88</w:t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t>10</w:t>
          </w:r>
        </w:p>
        <w:p w14:paraId="636AFDB0" w14:textId="77777777" w:rsidR="00BC7188" w:rsidRPr="00BC7188" w:rsidRDefault="00BC7188" w:rsidP="00BC7188">
          <w:pPr>
            <w:pStyle w:val="ListParagraph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C7188">
            <w:rPr>
              <w:rFonts w:ascii="Times New Roman" w:hAnsi="Times New Roman" w:cs="Times New Roman"/>
              <w:sz w:val="24"/>
              <w:szCs w:val="24"/>
            </w:rPr>
            <w:t>HJ-88d1</w:t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t>11</w:t>
          </w:r>
        </w:p>
        <w:p w14:paraId="1A93391C" w14:textId="77777777" w:rsidR="00BC7188" w:rsidRPr="00BC7188" w:rsidRDefault="00BC7188" w:rsidP="00BC7188">
          <w:pPr>
            <w:pStyle w:val="ListParagraph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C7188">
            <w:rPr>
              <w:rFonts w:ascii="Times New Roman" w:hAnsi="Times New Roman" w:cs="Times New Roman"/>
              <w:sz w:val="24"/>
              <w:szCs w:val="24"/>
            </w:rPr>
            <w:t>HJ-88d2</w:t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t>12</w:t>
          </w:r>
        </w:p>
        <w:p w14:paraId="1D02976E" w14:textId="77777777" w:rsidR="00BC7188" w:rsidRPr="00BC7188" w:rsidRDefault="00BC7188" w:rsidP="00BC7188">
          <w:pPr>
            <w:pStyle w:val="ListParagraph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C7188">
            <w:rPr>
              <w:rFonts w:ascii="Times New Roman" w:hAnsi="Times New Roman" w:cs="Times New Roman"/>
              <w:sz w:val="24"/>
              <w:szCs w:val="24"/>
            </w:rPr>
            <w:t>08-60-1</w:t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t>13</w:t>
          </w:r>
        </w:p>
        <w:p w14:paraId="0778098B" w14:textId="77777777" w:rsidR="00BC7188" w:rsidRPr="00BC7188" w:rsidRDefault="00BC7188" w:rsidP="00BC7188">
          <w:pPr>
            <w:pStyle w:val="ListParagraph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C7188">
            <w:rPr>
              <w:rFonts w:ascii="Times New Roman" w:hAnsi="Times New Roman" w:cs="Times New Roman"/>
              <w:sz w:val="24"/>
              <w:szCs w:val="24"/>
            </w:rPr>
            <w:t>08-60-2</w:t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t>14</w:t>
          </w:r>
        </w:p>
        <w:p w14:paraId="2312BDEA" w14:textId="77777777" w:rsidR="00BC7188" w:rsidRPr="00BC7188" w:rsidRDefault="00BC7188" w:rsidP="00BC7188">
          <w:pPr>
            <w:pStyle w:val="ListParagraph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C7188">
            <w:rPr>
              <w:rFonts w:ascii="Times New Roman" w:hAnsi="Times New Roman" w:cs="Times New Roman"/>
              <w:sz w:val="24"/>
              <w:szCs w:val="24"/>
            </w:rPr>
            <w:t>08-60-3</w:t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t>15</w:t>
          </w:r>
        </w:p>
        <w:p w14:paraId="210C7820" w14:textId="77777777" w:rsidR="00BC7188" w:rsidRPr="00BC7188" w:rsidRDefault="00BC7188" w:rsidP="00BC7188">
          <w:pPr>
            <w:pStyle w:val="ListParagraph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C7188">
            <w:rPr>
              <w:rFonts w:ascii="Times New Roman" w:hAnsi="Times New Roman" w:cs="Times New Roman"/>
              <w:sz w:val="24"/>
              <w:szCs w:val="24"/>
            </w:rPr>
            <w:t>08-60a-1</w:t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t>16</w:t>
          </w:r>
        </w:p>
        <w:p w14:paraId="76692D5A" w14:textId="77777777" w:rsidR="00BC7188" w:rsidRPr="00BC7188" w:rsidRDefault="00BC7188" w:rsidP="00BC7188">
          <w:pPr>
            <w:pStyle w:val="ListParagraph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C7188">
            <w:rPr>
              <w:rFonts w:ascii="Times New Roman" w:hAnsi="Times New Roman" w:cs="Times New Roman"/>
              <w:sz w:val="24"/>
              <w:szCs w:val="24"/>
            </w:rPr>
            <w:t>08-60a-2</w:t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t>17</w:t>
          </w:r>
        </w:p>
        <w:p w14:paraId="3BFDCBB5" w14:textId="77777777" w:rsidR="00BC7188" w:rsidRPr="00BC7188" w:rsidRDefault="00BC7188" w:rsidP="00BC7188">
          <w:pPr>
            <w:pStyle w:val="ListParagraph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C7188">
            <w:rPr>
              <w:rFonts w:ascii="Times New Roman" w:hAnsi="Times New Roman" w:cs="Times New Roman"/>
              <w:sz w:val="24"/>
              <w:szCs w:val="24"/>
            </w:rPr>
            <w:t>08-60a-3</w:t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t>18</w:t>
          </w:r>
        </w:p>
        <w:p w14:paraId="127CBBE5" w14:textId="77777777" w:rsidR="00BC7188" w:rsidRPr="00BC7188" w:rsidRDefault="00BC7188" w:rsidP="00BC7188">
          <w:pPr>
            <w:pStyle w:val="ListParagraph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C7188">
            <w:rPr>
              <w:rFonts w:ascii="Times New Roman" w:hAnsi="Times New Roman" w:cs="Times New Roman"/>
              <w:sz w:val="24"/>
              <w:szCs w:val="24"/>
            </w:rPr>
            <w:t>08-65-A</w:t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t>19</w:t>
          </w:r>
        </w:p>
        <w:p w14:paraId="5640EB33" w14:textId="77777777" w:rsidR="00BC7188" w:rsidRPr="00BC7188" w:rsidRDefault="00BC7188" w:rsidP="00BC7188">
          <w:pPr>
            <w:pStyle w:val="ListParagraph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C7188">
            <w:rPr>
              <w:rFonts w:ascii="Times New Roman" w:hAnsi="Times New Roman" w:cs="Times New Roman"/>
              <w:sz w:val="24"/>
              <w:szCs w:val="24"/>
            </w:rPr>
            <w:t>08-65-A1</w:t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t>20</w:t>
          </w:r>
        </w:p>
        <w:p w14:paraId="138BE769" w14:textId="77777777" w:rsidR="00BC7188" w:rsidRPr="00BC7188" w:rsidRDefault="00BC7188" w:rsidP="00BC7188">
          <w:pPr>
            <w:pStyle w:val="ListParagraph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C7188">
            <w:rPr>
              <w:rFonts w:ascii="Times New Roman" w:hAnsi="Times New Roman" w:cs="Times New Roman"/>
              <w:sz w:val="24"/>
              <w:szCs w:val="24"/>
            </w:rPr>
            <w:t>08-66</w:t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t>21</w:t>
          </w:r>
        </w:p>
        <w:p w14:paraId="79395F7D" w14:textId="77777777" w:rsidR="00BC7188" w:rsidRPr="00BC7188" w:rsidRDefault="00BC7188" w:rsidP="00BC7188">
          <w:pPr>
            <w:pStyle w:val="ListParagraph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C7188">
            <w:rPr>
              <w:rFonts w:ascii="Times New Roman" w:hAnsi="Times New Roman" w:cs="Times New Roman"/>
              <w:sz w:val="24"/>
              <w:szCs w:val="24"/>
            </w:rPr>
            <w:t>08-67-1</w:t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t>22</w:t>
          </w:r>
        </w:p>
        <w:p w14:paraId="29112F07" w14:textId="77777777" w:rsidR="00BC7188" w:rsidRPr="00BC7188" w:rsidRDefault="00BC7188" w:rsidP="00BC7188">
          <w:pPr>
            <w:pStyle w:val="ListParagraph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C7188">
            <w:rPr>
              <w:rFonts w:ascii="Times New Roman" w:hAnsi="Times New Roman" w:cs="Times New Roman"/>
              <w:sz w:val="24"/>
              <w:szCs w:val="24"/>
            </w:rPr>
            <w:t>08-67-2</w:t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t>23</w:t>
          </w:r>
        </w:p>
        <w:p w14:paraId="1345F9AF" w14:textId="77777777" w:rsidR="00BC7188" w:rsidRPr="00BC7188" w:rsidRDefault="00BC7188" w:rsidP="00BC7188">
          <w:pPr>
            <w:pStyle w:val="ListParagraph"/>
            <w:numPr>
              <w:ilvl w:val="0"/>
              <w:numId w:val="4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C7188">
            <w:rPr>
              <w:rFonts w:ascii="Times New Roman" w:hAnsi="Times New Roman" w:cs="Times New Roman"/>
              <w:sz w:val="24"/>
              <w:szCs w:val="24"/>
            </w:rPr>
            <w:t>08-67-3</w:t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BC7188">
            <w:rPr>
              <w:rFonts w:ascii="Times New Roman" w:hAnsi="Times New Roman" w:cs="Times New Roman"/>
              <w:sz w:val="24"/>
              <w:szCs w:val="24"/>
            </w:rPr>
            <w:t>24</w:t>
          </w:r>
        </w:p>
        <w:p w14:paraId="7E8875C1" w14:textId="77777777" w:rsidR="00BC7188" w:rsidRPr="00B8282C" w:rsidRDefault="00BC7188" w:rsidP="00BC7188">
          <w:pPr>
            <w:pStyle w:val="ListParagraph"/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</w:p>
        <w:p w14:paraId="541A5C62" w14:textId="77777777" w:rsidR="00BC7188" w:rsidRPr="001506F4" w:rsidRDefault="00BC7188" w:rsidP="00BC7188">
          <w:pPr>
            <w:pStyle w:val="ListParagraph"/>
            <w:spacing w:after="0"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</w:p>
        <w:p w14:paraId="266214DF" w14:textId="77777777" w:rsidR="00BC7188" w:rsidRPr="008F49A2" w:rsidRDefault="00BC7188" w:rsidP="00BC7188">
          <w:pPr>
            <w:rPr>
              <w:lang w:val="en-US"/>
            </w:rPr>
          </w:pPr>
        </w:p>
        <w:p w14:paraId="1BC77FC9" w14:textId="77777777" w:rsidR="00BC7188" w:rsidRDefault="00BC7188" w:rsidP="00BC7188"/>
      </w:sdtContent>
    </w:sdt>
    <w:p w14:paraId="28961FFB" w14:textId="5D6FE313" w:rsidR="003561EA" w:rsidRPr="008F49A2" w:rsidRDefault="008F49A2" w:rsidP="008F49A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br w:type="page"/>
      </w:r>
      <w:r w:rsidR="00744D5F" w:rsidRPr="002242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1. </w:t>
      </w:r>
      <w:r w:rsidR="00B507BB" w:rsidRPr="002242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HJ</w:t>
      </w:r>
      <w:r w:rsidR="000F4717" w:rsidRPr="002242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</w:t>
      </w:r>
      <w:r w:rsidR="00B507BB" w:rsidRPr="002242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0b:</w:t>
      </w:r>
      <w:r w:rsidR="009810BC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ied by Lasalle</w:t>
      </w:r>
      <w:r w:rsidR="00912E22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, 2014</w:t>
      </w:r>
      <w:r w:rsidR="009810BC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Kendrick</w:t>
      </w:r>
      <w:r w:rsidR="00912E22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, 2017</w:t>
      </w:r>
      <w:r w:rsidR="009810BC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bookmarkStart w:id="1" w:name="_Hlk49711373"/>
      <w:bookmarkEnd w:id="0"/>
    </w:p>
    <w:p w14:paraId="7789842B" w14:textId="2E5980D8" w:rsidR="00EA3A17" w:rsidRPr="00224249" w:rsidRDefault="000F4717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="00EA3A17" w:rsidRPr="002242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 HJ-60c:</w:t>
      </w:r>
    </w:p>
    <w:p w14:paraId="71A06FF0" w14:textId="297F0D8E" w:rsidR="00EA3A17" w:rsidRDefault="00224249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616256" behindDoc="0" locked="0" layoutInCell="1" allowOverlap="1" wp14:anchorId="17611ED5" wp14:editId="03895F82">
            <wp:simplePos x="0" y="0"/>
            <wp:positionH relativeFrom="margin">
              <wp:align>right</wp:align>
            </wp:positionH>
            <wp:positionV relativeFrom="paragraph">
              <wp:posOffset>712470</wp:posOffset>
            </wp:positionV>
            <wp:extent cx="1699260" cy="2512060"/>
            <wp:effectExtent l="0" t="0" r="0" b="2540"/>
            <wp:wrapThrough wrapText="bothSides">
              <wp:wrapPolygon edited="0">
                <wp:start x="0" y="0"/>
                <wp:lineTo x="0" y="21458"/>
                <wp:lineTo x="21309" y="21458"/>
                <wp:lineTo x="21309" y="0"/>
                <wp:lineTo x="0" y="0"/>
              </wp:wrapPolygon>
            </wp:wrapThrough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78" t="8353" r="7692" b="12065"/>
                    <a:stretch/>
                  </pic:blipFill>
                  <pic:spPr bwMode="auto">
                    <a:xfrm>
                      <a:off x="0" y="0"/>
                      <a:ext cx="1699260" cy="251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675648" behindDoc="0" locked="0" layoutInCell="1" allowOverlap="1" wp14:anchorId="5DE787CD" wp14:editId="2C2276B6">
            <wp:simplePos x="0" y="0"/>
            <wp:positionH relativeFrom="margin">
              <wp:align>left</wp:align>
            </wp:positionH>
            <wp:positionV relativeFrom="paragraph">
              <wp:posOffset>704850</wp:posOffset>
            </wp:positionV>
            <wp:extent cx="3817620" cy="2505075"/>
            <wp:effectExtent l="0" t="0" r="0" b="9525"/>
            <wp:wrapThrough wrapText="bothSides">
              <wp:wrapPolygon edited="0">
                <wp:start x="0" y="0"/>
                <wp:lineTo x="0" y="21518"/>
                <wp:lineTo x="21449" y="21518"/>
                <wp:lineTo x="21449" y="0"/>
                <wp:lineTo x="0" y="0"/>
              </wp:wrapPolygon>
            </wp:wrapThrough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28" t="7065" b="16123"/>
                    <a:stretch/>
                  </pic:blipFill>
                  <pic:spPr bwMode="auto">
                    <a:xfrm>
                      <a:off x="0" y="0"/>
                      <a:ext cx="3817620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69B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ariably disrupted network of </w:t>
      </w:r>
      <w:r w:rsid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arnet, </w:t>
      </w:r>
      <w:r w:rsidR="00B369B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biotite</w:t>
      </w:r>
      <w:r w:rsidR="002F210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B369B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illimanite elongated</w:t>
      </w:r>
      <w:r w:rsidR="00755E13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369B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along the foliation</w:t>
      </w:r>
      <w:r w:rsidR="005A303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B369B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parated by quartzofeldspathic pods. </w:t>
      </w:r>
    </w:p>
    <w:p w14:paraId="31CBAD60" w14:textId="77777777" w:rsidR="00AC5973" w:rsidRPr="00224249" w:rsidRDefault="00AC5973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F33004" w14:textId="34974068" w:rsidR="00EA3A17" w:rsidRPr="00224249" w:rsidRDefault="00EA3A17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sillimanite, biotite, K-feldspar, plagioclase, and quartz.</w:t>
      </w:r>
    </w:p>
    <w:p w14:paraId="634196BE" w14:textId="73430D15" w:rsidR="00743456" w:rsidRPr="00224249" w:rsidRDefault="00B00F1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ssemblage in the quartzofeldspathic pods</w:t>
      </w:r>
      <w:r w:rsidR="00743456" w:rsidRPr="002242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743456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 </w:t>
      </w:r>
      <w:r w:rsidR="00224249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biotite,</w:t>
      </w:r>
      <w:r w:rsidR="00743456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garnet.</w:t>
      </w:r>
    </w:p>
    <w:p w14:paraId="3685DD99" w14:textId="5317754D" w:rsidR="00EA3A17" w:rsidRPr="00224249" w:rsidRDefault="00EA3A17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721A6">
        <w:rPr>
          <w:rFonts w:ascii="Times New Roman" w:hAnsi="Times New Roman" w:cs="Times New Roman"/>
          <w:color w:val="000000" w:themeColor="text1"/>
          <w:sz w:val="24"/>
          <w:szCs w:val="24"/>
        </w:rPr>
        <w:t>Kyanite, 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tile, oxides, opaques, </w:t>
      </w:r>
      <w:r w:rsidR="00224249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monazite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zircon.</w:t>
      </w:r>
    </w:p>
    <w:p w14:paraId="48930FBF" w14:textId="6D814768" w:rsidR="00EA3A17" w:rsidRPr="00224249" w:rsidRDefault="00EA3A17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39B0F236" w14:textId="3EF03792" w:rsidR="00AC5973" w:rsidRPr="00AC5973" w:rsidRDefault="00EA3A17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orphyroblasts, they are sub-rounded to elongate</w:t>
      </w:r>
      <w:r w:rsidR="00224249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. </w:t>
      </w:r>
      <w:r w:rsid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ome smaller subhedral to eu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 w:rsidR="00224249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 w:rsidR="00AC5973">
        <w:t xml:space="preserve">, </w:t>
      </w:r>
      <w:r w:rsidR="00A721A6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</w:t>
      </w:r>
      <w:r w:rsidR="00AC5973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feldspar in a pool of felsic composition</w:t>
      </w:r>
      <w:r w:rsid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AC5973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 w:rsid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C5973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quartz, </w:t>
      </w:r>
      <w:r w:rsidR="00A721A6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feldspar,</w:t>
      </w:r>
      <w:r w:rsidR="00AC5973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biotite within a felsic pool.</w:t>
      </w:r>
      <w:r w:rsid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C5973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 w:rsid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="00AC5973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 and sillimanite clusters.</w:t>
      </w:r>
    </w:p>
    <w:p w14:paraId="608674A7" w14:textId="2090B67B" w:rsidR="00EA3A17" w:rsidRDefault="00EA3A17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21A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</w:t>
      </w:r>
      <w:r w:rsidR="00A721A6"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smatic crystals </w:t>
      </w:r>
      <w:r w:rsidR="00A721A6" w:rsidRPr="00A721A6">
        <w:rPr>
          <w:rFonts w:ascii="Times New Roman" w:hAnsi="Times New Roman" w:cs="Times New Roman"/>
          <w:sz w:val="24"/>
          <w:szCs w:val="24"/>
        </w:rPr>
        <w:t>forming clusters along the foliation, frequently with biotite in garnet replacement site</w:t>
      </w:r>
      <w:r w:rsidR="00A721A6"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. It also occurs as 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>fibrous inclusions in garnet</w:t>
      </w:r>
      <w:r w:rsidR="00A721A6"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>pseudomorphing kyanite</w:t>
      </w:r>
      <w:r w:rsidR="00A721A6"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AB54960" w14:textId="5CE8BA40" w:rsidR="00A721A6" w:rsidRPr="00A721A6" w:rsidRDefault="00A721A6" w:rsidP="00224249">
      <w:pPr>
        <w:spacing w:line="276" w:lineRule="auto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A721A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Kyanite</w:t>
      </w:r>
      <w:r w:rsidRPr="00A721A6">
        <w:rPr>
          <w:rFonts w:ascii="Times New Roman" w:hAnsi="Times New Roman" w:cs="Times New Roman"/>
          <w:sz w:val="24"/>
          <w:szCs w:val="24"/>
        </w:rPr>
        <w:t xml:space="preserve"> occurs as a minor phase. It is present as resorbed crystals or being pseudomorphed by sillimanite.</w:t>
      </w:r>
    </w:p>
    <w:p w14:paraId="53A84226" w14:textId="66FFFC2C" w:rsidR="00EA3AE7" w:rsidRPr="00224249" w:rsidRDefault="00EA3AE7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with sillimanite, surrounding garnet and as smaller interstitial flakes in the quartzofeldspathic pods. </w:t>
      </w:r>
      <w:r w:rsidR="00A721A6">
        <w:rPr>
          <w:rFonts w:ascii="Times New Roman" w:hAnsi="Times New Roman" w:cs="Times New Roman"/>
          <w:color w:val="000000" w:themeColor="text1"/>
          <w:sz w:val="24"/>
          <w:szCs w:val="24"/>
        </w:rPr>
        <w:t>Some biotite is being replaced by chlorite.</w:t>
      </w:r>
    </w:p>
    <w:p w14:paraId="302E6A75" w14:textId="20DA6759" w:rsidR="00EA3A17" w:rsidRDefault="00EA3A17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lastRenderedPageBreak/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</w:t>
      </w:r>
      <w:r w:rsidR="00907C4F">
        <w:rPr>
          <w:rFonts w:ascii="Times New Roman" w:hAnsi="Times New Roman" w:cs="Times New Roman"/>
          <w:color w:val="000000" w:themeColor="text1"/>
          <w:sz w:val="24"/>
          <w:szCs w:val="24"/>
        </w:rPr>
        <w:t>y heterogeneou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tributio</w:t>
      </w:r>
      <w:r w:rsid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with </w:t>
      </w:r>
      <w:r w:rsidR="002F5FBD">
        <w:rPr>
          <w:rFonts w:ascii="Times New Roman" w:hAnsi="Times New Roman" w:cs="Times New Roman"/>
          <w:color w:val="000000" w:themeColor="text1"/>
          <w:sz w:val="24"/>
          <w:szCs w:val="24"/>
        </w:rPr>
        <w:t>uniform</w:t>
      </w:r>
      <w:r w:rsid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in size. K-feldspar shows perthitic texture. </w:t>
      </w:r>
      <w:r w:rsidR="00907C4F"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</w:t>
      </w:r>
      <w:r w:rsidR="00D01A73"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quartz,</w:t>
      </w:r>
      <w:r w:rsidR="00907C4F"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feldspar </w:t>
      </w:r>
      <w:r w:rsidR="00D01A73"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m embayments in resorbed garnet </w:t>
      </w:r>
      <w:r w:rsidR="00D01A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907C4F"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define finer microstructures including felsic pools and interstitial films. The</w:t>
      </w:r>
      <w:r w:rsid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sic pools are </w:t>
      </w:r>
      <w:r w:rsidR="00907C4F"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found inside garnet</w:t>
      </w:r>
      <w:r w:rsidR="00D01A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907C4F"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rrounding </w:t>
      </w:r>
      <w:r w:rsidR="00D01A73"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sillimanite</w:t>
      </w:r>
      <w:r w:rsidR="00D01A7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D01A73"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907C4F"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stitial films are preferentially in garnet grain boundaries with resorbed quartz</w:t>
      </w:r>
      <w:r w:rsidR="00D01A7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2C3F85A" w14:textId="1E8E40F2" w:rsidR="00912E22" w:rsidRPr="008902C3" w:rsidRDefault="00912E22" w:rsidP="00224249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902C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HJ60d</w:t>
      </w:r>
      <w:r w:rsidR="00386C0F" w:rsidRPr="008902C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and HJ</w:t>
      </w:r>
      <w:r w:rsidR="00C84D03" w:rsidRPr="008902C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60</w:t>
      </w:r>
      <w:r w:rsidR="00386C0F" w:rsidRPr="008902C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1 series</w:t>
      </w:r>
      <w:r w:rsidRPr="008902C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 </w:t>
      </w:r>
    </w:p>
    <w:p w14:paraId="1B33D66A" w14:textId="6E3E7FF2" w:rsidR="00C84D03" w:rsidRPr="008902C3" w:rsidRDefault="008902C3" w:rsidP="00224249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="00C84D03" w:rsidRPr="008902C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 HJ60d:</w:t>
      </w:r>
    </w:p>
    <w:p w14:paraId="031B61E0" w14:textId="13D7DD47" w:rsidR="00912E22" w:rsidRPr="00224249" w:rsidRDefault="00912E22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596800" behindDoc="0" locked="0" layoutInCell="1" allowOverlap="1" wp14:anchorId="51D2B4D8" wp14:editId="26B8A2BE">
            <wp:simplePos x="0" y="0"/>
            <wp:positionH relativeFrom="column">
              <wp:posOffset>3606165</wp:posOffset>
            </wp:positionH>
            <wp:positionV relativeFrom="paragraph">
              <wp:posOffset>425450</wp:posOffset>
            </wp:positionV>
            <wp:extent cx="1783080" cy="2837180"/>
            <wp:effectExtent l="0" t="0" r="0" b="6350"/>
            <wp:wrapThrough wrapText="bothSides">
              <wp:wrapPolygon edited="0">
                <wp:start x="0" y="0"/>
                <wp:lineTo x="0" y="21489"/>
                <wp:lineTo x="21211" y="21489"/>
                <wp:lineTo x="21211" y="0"/>
                <wp:lineTo x="0" y="0"/>
              </wp:wrapPolygon>
            </wp:wrapThrough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439" t="1827" b="2612"/>
                    <a:stretch/>
                  </pic:blipFill>
                  <pic:spPr bwMode="auto">
                    <a:xfrm>
                      <a:off x="0" y="0"/>
                      <a:ext cx="1783080" cy="283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2C8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Variably disrupted network of</w:t>
      </w:r>
      <w:r w:rsidR="002F21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</w:t>
      </w:r>
      <w:r w:rsidR="00B12C8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otite</w:t>
      </w:r>
      <w:r w:rsidR="002F210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B12C8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illimanite</w:t>
      </w:r>
      <w:r w:rsidR="0062691E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ongated along the foliation</w:t>
      </w:r>
      <w:r w:rsidR="002F5FBD">
        <w:rPr>
          <w:rFonts w:ascii="Times New Roman" w:hAnsi="Times New Roman" w:cs="Times New Roman"/>
          <w:color w:val="000000" w:themeColor="text1"/>
          <w:sz w:val="24"/>
          <w:szCs w:val="24"/>
        </w:rPr>
        <w:t>, separated</w:t>
      </w:r>
      <w:r w:rsidR="0062691E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quartzofeldspathic pods. 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C86854C" w14:textId="390DD247" w:rsidR="00912E22" w:rsidRPr="00224249" w:rsidRDefault="00912E22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CA"/>
        </w:rPr>
        <w:drawing>
          <wp:inline distT="0" distB="0" distL="0" distR="0" wp14:anchorId="1F220D78" wp14:editId="14480E98">
            <wp:extent cx="3359830" cy="1730130"/>
            <wp:effectExtent l="0" t="0" r="635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830" cy="173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493EB" w14:textId="56032CE7" w:rsidR="00912E22" w:rsidRPr="00224249" w:rsidRDefault="00912E22" w:rsidP="008902C3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2C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sillimanite, biotite, K-feldspar, plagioclase, and quartz.</w:t>
      </w:r>
    </w:p>
    <w:p w14:paraId="40EAB922" w14:textId="47466FFD" w:rsidR="00515108" w:rsidRPr="00224249" w:rsidRDefault="00B00F1A" w:rsidP="008902C3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ssemblage in the quartzofeldspathic pods</w:t>
      </w:r>
      <w:r w:rsidR="00515108" w:rsidRPr="008902C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B12C8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 biotite and garnet.</w:t>
      </w:r>
    </w:p>
    <w:p w14:paraId="2D9B9103" w14:textId="06893D23" w:rsidR="00912E22" w:rsidRPr="00224249" w:rsidRDefault="00912E22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2C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Minor phases: </w:t>
      </w:r>
      <w:r w:rsidR="00857733" w:rsidRPr="00857733">
        <w:rPr>
          <w:rFonts w:ascii="Times New Roman" w:hAnsi="Times New Roman" w:cs="Times New Roman"/>
          <w:color w:val="000000" w:themeColor="text1"/>
          <w:sz w:val="24"/>
          <w:szCs w:val="24"/>
        </w:rPr>
        <w:t>Kyanite,</w:t>
      </w:r>
      <w:r w:rsidR="0085773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Rutile, oxides, opaques, monazite and zircon.</w:t>
      </w:r>
    </w:p>
    <w:p w14:paraId="4416F67B" w14:textId="58AE00AE" w:rsidR="00912E22" w:rsidRPr="008902C3" w:rsidRDefault="00912E22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902C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2CE80D17" w14:textId="77777777" w:rsidR="002F2102" w:rsidRPr="00AC5973" w:rsidRDefault="002F2102" w:rsidP="002F2102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orphyroblasts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ome smaller subhedral to eu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 and sillimanite clusters.</w:t>
      </w:r>
    </w:p>
    <w:p w14:paraId="5D4AED84" w14:textId="309C6030" w:rsidR="002F2102" w:rsidRDefault="002F2102" w:rsidP="002F2102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21A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rismatic crystals </w:t>
      </w:r>
      <w:r w:rsidRPr="00A721A6">
        <w:rPr>
          <w:rFonts w:ascii="Times New Roman" w:hAnsi="Times New Roman" w:cs="Times New Roman"/>
          <w:sz w:val="24"/>
          <w:szCs w:val="24"/>
        </w:rPr>
        <w:t>forming clusters along the foliation, frequently with biotite in garnet replacement s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>s. It also occurs as fibrous inclusions in garnet</w:t>
      </w:r>
      <w:r w:rsidR="008577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857733"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>pseudomorphing kyanite.</w:t>
      </w:r>
    </w:p>
    <w:p w14:paraId="0F0DB560" w14:textId="77F202D3" w:rsidR="00857733" w:rsidRPr="00857733" w:rsidRDefault="00857733" w:rsidP="002F210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21A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Kyanite</w:t>
      </w:r>
      <w:r w:rsidRPr="00A721A6">
        <w:rPr>
          <w:rFonts w:ascii="Times New Roman" w:hAnsi="Times New Roman" w:cs="Times New Roman"/>
          <w:sz w:val="24"/>
          <w:szCs w:val="24"/>
        </w:rPr>
        <w:t xml:space="preserve"> occurs as a minor phase. It is present as resorbed crystals or being pseudomorphed by sillimanit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F4D5AF" w14:textId="77777777" w:rsidR="002F2102" w:rsidRPr="00224249" w:rsidRDefault="002F2102" w:rsidP="002F2102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lastRenderedPageBreak/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with sillimanite, surrounding garnet and as smaller interstitial flakes in the quartzofeldspathic pods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ome biotite is being replaced by chlorite.</w:t>
      </w:r>
    </w:p>
    <w:p w14:paraId="52B66580" w14:textId="4E62D391" w:rsidR="002F2102" w:rsidRPr="00224249" w:rsidRDefault="002F2102" w:rsidP="002F2102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 heterogeneou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tributi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with </w:t>
      </w:r>
      <w:r w:rsidR="002F5FBD">
        <w:rPr>
          <w:rFonts w:ascii="Times New Roman" w:hAnsi="Times New Roman" w:cs="Times New Roman"/>
          <w:color w:val="000000" w:themeColor="text1"/>
          <w:sz w:val="24"/>
          <w:szCs w:val="24"/>
        </w:rPr>
        <w:t>unifor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in size. K-feldspar shows perthitic texture.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quartz, and feldspar form embayments in resorbed garne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define finer microstructures including felsic pools and interstitial films.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sic pools are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found inside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rrounding silliman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terstitial films are preferentially in garnet grain boundaries with resorbed quart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2E02DE5" w14:textId="72608F97" w:rsidR="0020170D" w:rsidRPr="004E56F5" w:rsidRDefault="008902C3" w:rsidP="00224249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E56F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</w:t>
      </w:r>
      <w:r w:rsidR="0020170D" w:rsidRPr="004E56F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 HJ-60d1:</w:t>
      </w:r>
    </w:p>
    <w:p w14:paraId="2D4D81C9" w14:textId="5B50A669" w:rsidR="0020170D" w:rsidRPr="00224249" w:rsidRDefault="0020170D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It consists of t</w:t>
      </w:r>
      <w:r w:rsidR="00106A89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hre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in domains. </w:t>
      </w:r>
      <w:r w:rsidR="00C85520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(a)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The first one involves</w:t>
      </w:r>
      <w:r w:rsidR="009E1FE8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variably disrupted network of biotite and sillimanite elongated along the foliation</w:t>
      </w:r>
      <w:r w:rsidR="002F5FBD">
        <w:rPr>
          <w:rFonts w:ascii="Times New Roman" w:hAnsi="Times New Roman" w:cs="Times New Roman"/>
          <w:color w:val="000000" w:themeColor="text1"/>
          <w:sz w:val="24"/>
          <w:szCs w:val="24"/>
        </w:rPr>
        <w:t>, separated</w:t>
      </w:r>
      <w:r w:rsidR="009E1FE8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quartzofeldspathic pods. </w:t>
      </w:r>
      <w:r w:rsidR="00A10C1C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b)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The second</w:t>
      </w:r>
      <w:r w:rsidR="009A01DC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 is a quartzofeldspathic lay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r with interstitial flakes of</w:t>
      </w:r>
      <w:r w:rsidR="00541653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loritize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otite</w:t>
      </w:r>
      <w:r w:rsidR="00541653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uscovite. (c) The last domai</w:t>
      </w:r>
      <w:r w:rsidR="0051130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n is finer grained</w:t>
      </w:r>
      <w:r w:rsidR="009343F6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51130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quartzofeldspathic but more aluminous than the previous one with chloritized garne</w:t>
      </w:r>
      <w:r w:rsidR="00511305" w:rsidRPr="009343F6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9343F6" w:rsidRPr="009343F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178BC76" w14:textId="77777777" w:rsidR="0020170D" w:rsidRPr="00224249" w:rsidRDefault="0020170D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6F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sillimanite, biotite, K-feldspar, plagioclase, and quartz.</w:t>
      </w:r>
    </w:p>
    <w:p w14:paraId="2834BA7E" w14:textId="4BD8406A" w:rsidR="00511305" w:rsidRPr="00224249" w:rsidRDefault="00B00F1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ssemblage in the quartzofeldspathic pods</w:t>
      </w:r>
      <w:r w:rsidR="00511305" w:rsidRPr="004E56F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51130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 muscovite and biotite.</w:t>
      </w:r>
    </w:p>
    <w:p w14:paraId="5FE2B66F" w14:textId="54785A80" w:rsidR="0020170D" w:rsidRPr="00224249" w:rsidRDefault="0020170D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6F5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677696" behindDoc="0" locked="0" layoutInCell="1" allowOverlap="1" wp14:anchorId="57169F85" wp14:editId="19F29666">
            <wp:simplePos x="0" y="0"/>
            <wp:positionH relativeFrom="column">
              <wp:posOffset>3987165</wp:posOffset>
            </wp:positionH>
            <wp:positionV relativeFrom="paragraph">
              <wp:posOffset>0</wp:posOffset>
            </wp:positionV>
            <wp:extent cx="1973580" cy="2992755"/>
            <wp:effectExtent l="0" t="0" r="7620" b="0"/>
            <wp:wrapThrough wrapText="bothSides">
              <wp:wrapPolygon edited="0">
                <wp:start x="0" y="0"/>
                <wp:lineTo x="0" y="21449"/>
                <wp:lineTo x="21475" y="21449"/>
                <wp:lineTo x="21475" y="0"/>
                <wp:lineTo x="0" y="0"/>
              </wp:wrapPolygon>
            </wp:wrapThrough>
            <wp:docPr id="3" name="Imagen 3" descr="Imagen que contiene alimento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5410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3580" cy="2992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E56F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utile, muscovite, chlorite, sericite, oxides, opaques, monazite and zircon.</w:t>
      </w:r>
    </w:p>
    <w:p w14:paraId="177DA9AD" w14:textId="77777777" w:rsidR="0020170D" w:rsidRPr="004E56F5" w:rsidRDefault="0020170D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E56F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4AE31429" w14:textId="09427277" w:rsidR="0020170D" w:rsidRPr="00224249" w:rsidRDefault="0020170D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6F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Garnet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present as porphyroblasts, they are sub-rounded to elongate along the foliation. Some garnets are elongated (following sillimanite shape). </w:t>
      </w:r>
      <w:r w:rsidR="00820B6D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 w:rsidR="00820B6D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820B6D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 w:rsidR="00820B6D">
        <w:t xml:space="preserve">, </w:t>
      </w:r>
      <w:r w:rsidR="00820B6D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 w:rsidR="00820B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820B6D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 w:rsidR="00820B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20B6D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 w:rsidR="00820B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20B6D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 w:rsidR="00820B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="00820B6D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 and sillimanite clusters.</w:t>
      </w:r>
      <w:r w:rsidR="00820B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Chlorite is filling fractures of some garnet grains.</w:t>
      </w:r>
    </w:p>
    <w:p w14:paraId="0120A0A6" w14:textId="77777777" w:rsidR="00820B6D" w:rsidRDefault="00820B6D" w:rsidP="00820B6D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21A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rismatic crystals </w:t>
      </w:r>
      <w:r w:rsidRPr="00A721A6">
        <w:rPr>
          <w:rFonts w:ascii="Times New Roman" w:hAnsi="Times New Roman" w:cs="Times New Roman"/>
          <w:sz w:val="24"/>
          <w:szCs w:val="24"/>
        </w:rPr>
        <w:t>forming clusters along the foliation, frequently with biotite in garnet replacement s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>s. It also occurs as fibrous inclusions in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BBFAFF5" w14:textId="48EBAD64" w:rsidR="00820B6D" w:rsidRPr="00224249" w:rsidRDefault="00820B6D" w:rsidP="00820B6D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with sillimanite, surrounding garnet and as smaller interstitial flakes in the quartzofeldspathic pods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ome biotite is being replaced by chlorite.</w:t>
      </w:r>
    </w:p>
    <w:p w14:paraId="17DE4DB0" w14:textId="28897F5D" w:rsidR="002F5FBD" w:rsidRPr="00224249" w:rsidRDefault="00820B6D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lastRenderedPageBreak/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 heterogeneou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tributi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with </w:t>
      </w:r>
      <w:r w:rsidR="002F5FBD">
        <w:rPr>
          <w:rFonts w:ascii="Times New Roman" w:hAnsi="Times New Roman" w:cs="Times New Roman"/>
          <w:color w:val="000000" w:themeColor="text1"/>
          <w:sz w:val="24"/>
          <w:szCs w:val="24"/>
        </w:rPr>
        <w:t>unifor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in size. K-feldspar shows perthitic texture.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quartz, and feldspar form embayments in resorbed garne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define finer microstructures including felsic pools and interstitial films.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sic pools are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found inside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rrounding silliman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terstitial films are preferentially in garnet grain boundaries with resorbed quart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58156CD" w14:textId="155E2FB6" w:rsidR="00434E93" w:rsidRPr="004E56F5" w:rsidRDefault="004E56F5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E56F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="00434E93" w:rsidRPr="004E56F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 HJ-60e:</w:t>
      </w:r>
    </w:p>
    <w:p w14:paraId="2D07AC7C" w14:textId="400CFE22" w:rsidR="004178B3" w:rsidRPr="00224249" w:rsidRDefault="00434E93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648000" behindDoc="0" locked="0" layoutInCell="1" allowOverlap="1" wp14:anchorId="52DB44F2" wp14:editId="4378683F">
            <wp:simplePos x="0" y="0"/>
            <wp:positionH relativeFrom="column">
              <wp:posOffset>4078605</wp:posOffset>
            </wp:positionH>
            <wp:positionV relativeFrom="paragraph">
              <wp:posOffset>277495</wp:posOffset>
            </wp:positionV>
            <wp:extent cx="1697990" cy="2834640"/>
            <wp:effectExtent l="0" t="0" r="0" b="3810"/>
            <wp:wrapThrough wrapText="bothSides">
              <wp:wrapPolygon edited="0">
                <wp:start x="0" y="0"/>
                <wp:lineTo x="0" y="21484"/>
                <wp:lineTo x="21325" y="21484"/>
                <wp:lineTo x="21325" y="0"/>
                <wp:lineTo x="0" y="0"/>
              </wp:wrapPolygon>
            </wp:wrapThrough>
            <wp:docPr id="6" name="Imagen 6" descr="Imagen que contiene interior, comida, pastel,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_5445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799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5A1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A6D3A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Variably disrupted network of</w:t>
      </w:r>
      <w:r w:rsidR="000A6D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</w:t>
      </w:r>
      <w:r w:rsidR="000A6D3A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otite</w:t>
      </w:r>
      <w:r w:rsidR="000A6D3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0A6D3A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illimanite elongated along the foliation</w:t>
      </w:r>
      <w:r w:rsidR="002F5FBD">
        <w:rPr>
          <w:rFonts w:ascii="Times New Roman" w:hAnsi="Times New Roman" w:cs="Times New Roman"/>
          <w:color w:val="000000" w:themeColor="text1"/>
          <w:sz w:val="24"/>
          <w:szCs w:val="24"/>
        </w:rPr>
        <w:t>, separated</w:t>
      </w:r>
      <w:r w:rsidR="000A6D3A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quartzofeldspathic pods.   </w:t>
      </w:r>
    </w:p>
    <w:p w14:paraId="1BA0535B" w14:textId="5048F070" w:rsidR="00434E93" w:rsidRPr="00224249" w:rsidRDefault="00434E93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6F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sillimanite, biotite, K-feldspar, plagioclase, and quartz.</w:t>
      </w:r>
    </w:p>
    <w:p w14:paraId="193CD7C6" w14:textId="2D2EEBFD" w:rsidR="004178B3" w:rsidRPr="00224249" w:rsidRDefault="00B00F1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ssemblage in the quartzofeldspathic pods</w:t>
      </w:r>
      <w:r w:rsidR="004178B3" w:rsidRPr="004E56F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4178B3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 </w:t>
      </w:r>
      <w:r w:rsidR="004E56F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biotite,</w:t>
      </w:r>
      <w:r w:rsidR="004178B3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garnet.</w:t>
      </w:r>
    </w:p>
    <w:p w14:paraId="70AA9210" w14:textId="5F9CB83B" w:rsidR="00434E93" w:rsidRPr="00224249" w:rsidRDefault="00434E93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6F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utile, muscovite, chlorite, sericite, oxides, opaques, </w:t>
      </w:r>
      <w:r w:rsidR="004E56F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monazite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zircon.</w:t>
      </w:r>
    </w:p>
    <w:p w14:paraId="5AB25F01" w14:textId="15138B89" w:rsidR="00434E93" w:rsidRPr="004E56F5" w:rsidRDefault="00434E93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E56F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6D3AED12" w14:textId="77777777" w:rsidR="008E23E6" w:rsidRPr="00AC5973" w:rsidRDefault="008E23E6" w:rsidP="008E23E6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orphyroblasts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ome smaller subhedral to eu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 and sillimanite clusters.</w:t>
      </w:r>
    </w:p>
    <w:p w14:paraId="08A5CC58" w14:textId="77777777" w:rsidR="008E23E6" w:rsidRDefault="008E23E6" w:rsidP="008E23E6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21A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rismatic crystals </w:t>
      </w:r>
      <w:r w:rsidRPr="00A721A6">
        <w:rPr>
          <w:rFonts w:ascii="Times New Roman" w:hAnsi="Times New Roman" w:cs="Times New Roman"/>
          <w:sz w:val="24"/>
          <w:szCs w:val="24"/>
        </w:rPr>
        <w:t>forming clusters along the foliation, frequently with biotite in garnet replacement s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>s. It also occurs as fibrous inclusions in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B9D08BC" w14:textId="18C637FD" w:rsidR="008E23E6" w:rsidRPr="00224249" w:rsidRDefault="008E23E6" w:rsidP="008E23E6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with sillimanite, surrounding garnet and as smaller interstitial flakes in the quartzofeldspathic pods. </w:t>
      </w:r>
    </w:p>
    <w:p w14:paraId="3264FA0D" w14:textId="7964BB6C" w:rsidR="008E23E6" w:rsidRPr="00224249" w:rsidRDefault="008E23E6" w:rsidP="008E23E6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 heterogeneou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tributi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with </w:t>
      </w:r>
      <w:r w:rsidR="002F5FBD">
        <w:rPr>
          <w:rFonts w:ascii="Times New Roman" w:hAnsi="Times New Roman" w:cs="Times New Roman"/>
          <w:color w:val="000000" w:themeColor="text1"/>
          <w:sz w:val="24"/>
          <w:szCs w:val="24"/>
        </w:rPr>
        <w:t>unifor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in size. K-feldspar shows perthitic texture.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quartz, and feldspar form embayments in resorbed garne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define finer microstructures including felsic pools and interstitial films.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sic pools are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found inside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rrounding silliman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terstitial films are preferentially in garnet grain boundaries with resorbed quart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6010D08" w14:textId="77777777" w:rsidR="00492D7A" w:rsidRPr="00224249" w:rsidRDefault="00492D7A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1E036E8" w14:textId="77777777" w:rsidR="00492D7A" w:rsidRPr="00224249" w:rsidRDefault="00492D7A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71A74209" w14:textId="348DDB26" w:rsidR="00492D7A" w:rsidRPr="00712D84" w:rsidRDefault="00712D84" w:rsidP="00224249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12D8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6</w:t>
      </w:r>
      <w:r w:rsidR="00492D7A" w:rsidRPr="00712D8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 HJ</w:t>
      </w:r>
      <w:r w:rsidR="002561C8" w:rsidRPr="00712D8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</w:t>
      </w:r>
      <w:r w:rsidR="00492D7A" w:rsidRPr="00712D8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60f:  </w:t>
      </w:r>
    </w:p>
    <w:p w14:paraId="2739E4D1" w14:textId="4D7E3F15" w:rsidR="00A23DEA" w:rsidRDefault="00A23DE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Variably disrupted network of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ot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illimanite elongated along the foliation</w:t>
      </w:r>
      <w:r w:rsidR="002F5FBD">
        <w:rPr>
          <w:rFonts w:ascii="Times New Roman" w:hAnsi="Times New Roman" w:cs="Times New Roman"/>
          <w:color w:val="000000" w:themeColor="text1"/>
          <w:sz w:val="24"/>
          <w:szCs w:val="24"/>
        </w:rPr>
        <w:t>, separate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quartzofeldspathic pods.   </w:t>
      </w:r>
    </w:p>
    <w:p w14:paraId="076151A8" w14:textId="33A39FE5" w:rsidR="00492D7A" w:rsidRPr="00224249" w:rsidRDefault="00492D7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12D84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680768" behindDoc="1" locked="0" layoutInCell="1" allowOverlap="1" wp14:anchorId="48360E09" wp14:editId="7F67745D">
            <wp:simplePos x="0" y="0"/>
            <wp:positionH relativeFrom="column">
              <wp:posOffset>3895725</wp:posOffset>
            </wp:positionH>
            <wp:positionV relativeFrom="paragraph">
              <wp:posOffset>7620</wp:posOffset>
            </wp:positionV>
            <wp:extent cx="1664335" cy="2682240"/>
            <wp:effectExtent l="0" t="0" r="0" b="3810"/>
            <wp:wrapTight wrapText="bothSides">
              <wp:wrapPolygon edited="0">
                <wp:start x="0" y="0"/>
                <wp:lineTo x="0" y="21477"/>
                <wp:lineTo x="21262" y="21477"/>
                <wp:lineTo x="21262" y="0"/>
                <wp:lineTo x="0" y="0"/>
              </wp:wrapPolygon>
            </wp:wrapTight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58" t="4691" r="3825" b="1486"/>
                    <a:stretch/>
                  </pic:blipFill>
                  <pic:spPr bwMode="auto">
                    <a:xfrm>
                      <a:off x="0" y="0"/>
                      <a:ext cx="1664335" cy="268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2D8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sillimanite, biotite, K-feldspar, plagioclase, and quartz.</w:t>
      </w:r>
    </w:p>
    <w:p w14:paraId="5B5A4BB1" w14:textId="74051DE8" w:rsidR="000D1834" w:rsidRPr="00224249" w:rsidRDefault="00B00F1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ssemblage in the quartzofeldspathic pods</w:t>
      </w:r>
      <w:r w:rsidR="000D1834" w:rsidRPr="00712D8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="000D1834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K-feldspar, plagioclase, quartz</w:t>
      </w:r>
      <w:r w:rsidR="00D75496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0D1834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12D84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biotite,</w:t>
      </w:r>
      <w:r w:rsidR="00EA056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EA056F" w:rsidRPr="00A23DEA">
        <w:rPr>
          <w:rFonts w:ascii="Times New Roman" w:hAnsi="Times New Roman" w:cs="Times New Roman"/>
          <w:color w:val="000000" w:themeColor="text1"/>
          <w:sz w:val="24"/>
          <w:szCs w:val="24"/>
        </w:rPr>
        <w:t>garnet.</w:t>
      </w:r>
    </w:p>
    <w:p w14:paraId="3B864018" w14:textId="2EEA466A" w:rsidR="00492D7A" w:rsidRPr="00224249" w:rsidRDefault="00492D7A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12D8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utile, muscovite, chlorite, sericite, oxides, opaques, </w:t>
      </w:r>
      <w:r w:rsidR="00712D84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monazite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zircon.</w:t>
      </w:r>
    </w:p>
    <w:p w14:paraId="2855BD0D" w14:textId="77777777" w:rsidR="00492D7A" w:rsidRPr="00712D84" w:rsidRDefault="00492D7A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12D8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45E87645" w14:textId="77777777" w:rsidR="000D153F" w:rsidRPr="00AC5973" w:rsidRDefault="000D153F" w:rsidP="000D153F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orphyroblasts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ome smaller subhedral to eu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 and sillimanite clusters.</w:t>
      </w:r>
    </w:p>
    <w:p w14:paraId="020E21CB" w14:textId="77777777" w:rsidR="000D153F" w:rsidRDefault="000D153F" w:rsidP="000D153F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21A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rismatic crystals </w:t>
      </w:r>
      <w:r w:rsidRPr="00A721A6">
        <w:rPr>
          <w:rFonts w:ascii="Times New Roman" w:hAnsi="Times New Roman" w:cs="Times New Roman"/>
          <w:sz w:val="24"/>
          <w:szCs w:val="24"/>
        </w:rPr>
        <w:t>forming clusters along the foliation, frequently with biotite in garnet replacement s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>s. It also occurs as fibrous inclusions in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3330B5C" w14:textId="77777777" w:rsidR="000D153F" w:rsidRPr="00224249" w:rsidRDefault="000D153F" w:rsidP="000D153F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with sillimanite, surrounding garnet and as smaller interstitial flakes in the quartzofeldspathic pods. </w:t>
      </w:r>
    </w:p>
    <w:p w14:paraId="0847C57C" w14:textId="7E86AD08" w:rsidR="000D153F" w:rsidRPr="00224249" w:rsidRDefault="000D153F" w:rsidP="000D153F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 heterogeneou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tributi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with </w:t>
      </w:r>
      <w:r w:rsidR="002F5FBD">
        <w:rPr>
          <w:rFonts w:ascii="Times New Roman" w:hAnsi="Times New Roman" w:cs="Times New Roman"/>
          <w:color w:val="000000" w:themeColor="text1"/>
          <w:sz w:val="24"/>
          <w:szCs w:val="24"/>
        </w:rPr>
        <w:t>unifor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in size. K-feldspar shows perthitic texture.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quartz, and feldspar form embayments in resorbed garne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define finer microstructures including felsic pools and interstitial films.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sic pools are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found inside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rrounding silliman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terstitial films are preferentially in garnet grain boundaries with resorbed quart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90B0246" w14:textId="6DEB464B" w:rsidR="00434E93" w:rsidRDefault="00434E93" w:rsidP="00712D8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5F499EA" w14:textId="43C18AC9" w:rsidR="00712D84" w:rsidRDefault="00712D84" w:rsidP="00712D8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2F626B2" w14:textId="68376728" w:rsidR="00712D84" w:rsidRDefault="00712D84" w:rsidP="00712D8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07D6A56" w14:textId="566521EF" w:rsidR="00712D84" w:rsidRDefault="00712D84" w:rsidP="00712D8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D3AC9D" w14:textId="5391ADE5" w:rsidR="00712D84" w:rsidRDefault="00712D84" w:rsidP="00712D8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C90023" w14:textId="38170AC5" w:rsidR="00712D84" w:rsidRDefault="00712D84" w:rsidP="00712D8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000112" w14:textId="77777777" w:rsidR="00712D84" w:rsidRPr="00224249" w:rsidRDefault="00712D84" w:rsidP="00712D8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054321C" w14:textId="75C9E1AE" w:rsidR="005C28F6" w:rsidRPr="00712D84" w:rsidRDefault="00712D84" w:rsidP="00224249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12D8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7</w:t>
      </w:r>
      <w:r w:rsidR="00A5074D" w:rsidRPr="00712D8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 HJ</w:t>
      </w:r>
      <w:r w:rsidR="002561C8" w:rsidRPr="00712D8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</w:t>
      </w:r>
      <w:r w:rsidR="00A5074D" w:rsidRPr="00712D8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60h:  </w:t>
      </w:r>
    </w:p>
    <w:p w14:paraId="0A2B0DA2" w14:textId="7F46F592" w:rsidR="00224C1B" w:rsidRPr="00224249" w:rsidRDefault="00712D84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692032" behindDoc="0" locked="0" layoutInCell="1" allowOverlap="1" wp14:anchorId="227B2B5B" wp14:editId="561865BD">
            <wp:simplePos x="0" y="0"/>
            <wp:positionH relativeFrom="margin">
              <wp:posOffset>3905250</wp:posOffset>
            </wp:positionH>
            <wp:positionV relativeFrom="paragraph">
              <wp:posOffset>874395</wp:posOffset>
            </wp:positionV>
            <wp:extent cx="1851660" cy="2918460"/>
            <wp:effectExtent l="0" t="0" r="0" b="0"/>
            <wp:wrapThrough wrapText="bothSides">
              <wp:wrapPolygon edited="0">
                <wp:start x="0" y="0"/>
                <wp:lineTo x="0" y="21431"/>
                <wp:lineTo x="21333" y="21431"/>
                <wp:lineTo x="21333" y="0"/>
                <wp:lineTo x="0" y="0"/>
              </wp:wrapPolygon>
            </wp:wrapThrough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3977"/>
                    <a:stretch/>
                  </pic:blipFill>
                  <pic:spPr bwMode="auto">
                    <a:xfrm>
                      <a:off x="0" y="0"/>
                      <a:ext cx="1851660" cy="291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701248" behindDoc="0" locked="0" layoutInCell="1" allowOverlap="1" wp14:anchorId="1FEEBDFD" wp14:editId="435D3499">
            <wp:simplePos x="0" y="0"/>
            <wp:positionH relativeFrom="margin">
              <wp:align>left</wp:align>
            </wp:positionH>
            <wp:positionV relativeFrom="paragraph">
              <wp:posOffset>912495</wp:posOffset>
            </wp:positionV>
            <wp:extent cx="3848100" cy="1732954"/>
            <wp:effectExtent l="0" t="0" r="0" b="635"/>
            <wp:wrapThrough wrapText="bothSides">
              <wp:wrapPolygon edited="0">
                <wp:start x="0" y="0"/>
                <wp:lineTo x="0" y="21370"/>
                <wp:lineTo x="21493" y="21370"/>
                <wp:lineTo x="21493" y="0"/>
                <wp:lineTo x="0" y="0"/>
              </wp:wrapPolygon>
            </wp:wrapThrough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60"/>
                    <a:stretch/>
                  </pic:blipFill>
                  <pic:spPr bwMode="auto">
                    <a:xfrm>
                      <a:off x="0" y="0"/>
                      <a:ext cx="3848100" cy="1732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7E00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It consists of two domains: (a) A v</w:t>
      </w:r>
      <w:r w:rsidR="00224C1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ariably disrupted network of biotite and sillimanite elongated domains along the foliation</w:t>
      </w:r>
      <w:r w:rsidR="002F5FBD">
        <w:rPr>
          <w:rFonts w:ascii="Times New Roman" w:hAnsi="Times New Roman" w:cs="Times New Roman"/>
          <w:color w:val="000000" w:themeColor="text1"/>
          <w:sz w:val="24"/>
          <w:szCs w:val="24"/>
        </w:rPr>
        <w:t>, separated</w:t>
      </w:r>
      <w:r w:rsidR="00224C1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quartzofeldspathic pods. </w:t>
      </w:r>
      <w:r w:rsidR="00407E00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b) </w:t>
      </w:r>
      <w:r w:rsidR="00756F3E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Two quartzofeldspathic layers</w:t>
      </w:r>
      <w:r w:rsidR="00C449E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</w:t>
      </w:r>
      <w:r w:rsidR="00F133E0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interstitial biotite and muscovite flakes</w:t>
      </w:r>
      <w:r w:rsidR="00CB345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E2BCE07" w14:textId="763442C2" w:rsidR="00F8418C" w:rsidRPr="00224249" w:rsidRDefault="00F8418C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bookmarkEnd w:id="1"/>
    <w:p w14:paraId="7B7746CD" w14:textId="7A2D4DE6" w:rsidR="00B87939" w:rsidRPr="00224249" w:rsidRDefault="0076714C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12D8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</w:t>
      </w:r>
      <w:r w:rsidR="00B87939" w:rsidRPr="00712D8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assemblage:</w:t>
      </w:r>
      <w:r w:rsidR="00B87939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</w:t>
      </w:r>
      <w:r w:rsidR="00C84C1A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B87939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illimanite, biotite, K-feldspar, plagioclase, and quartz.</w:t>
      </w:r>
    </w:p>
    <w:p w14:paraId="37126751" w14:textId="13ADE36B" w:rsidR="00AD50F9" w:rsidRPr="00224249" w:rsidRDefault="00B00F1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ssemblage in the quartzofeldspathic pods</w:t>
      </w:r>
      <w:r w:rsidR="00AD50F9" w:rsidRPr="00712D8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AD50F9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 </w:t>
      </w:r>
      <w:r w:rsidR="00712D84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muscovite,</w:t>
      </w:r>
      <w:r w:rsidR="00AD50F9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oti</w:t>
      </w:r>
      <w:r w:rsidR="00495F2D">
        <w:rPr>
          <w:rFonts w:ascii="Times New Roman" w:hAnsi="Times New Roman" w:cs="Times New Roman"/>
          <w:color w:val="000000" w:themeColor="text1"/>
          <w:sz w:val="24"/>
          <w:szCs w:val="24"/>
        </w:rPr>
        <w:t>te, and garnet</w:t>
      </w:r>
      <w:r w:rsidR="00AD50F9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9E41BE3" w14:textId="3F8B55C8" w:rsidR="00B87939" w:rsidRPr="00224249" w:rsidRDefault="00B87939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12D8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utile,</w:t>
      </w:r>
      <w:r w:rsidR="00EA7CA4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uscovite, chlorite, sericite,</w:t>
      </w:r>
      <w:r w:rsidR="00C84C1A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xides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paques, </w:t>
      </w:r>
      <w:r w:rsidR="0076714C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rbonates, </w:t>
      </w:r>
      <w:r w:rsidR="001B031A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monazite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zircon.</w:t>
      </w:r>
    </w:p>
    <w:p w14:paraId="49A61A2C" w14:textId="51DC2F13" w:rsidR="008A0828" w:rsidRPr="00712D84" w:rsidRDefault="008A0828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12D8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0C1EC4B5" w14:textId="77777777" w:rsidR="00495F2D" w:rsidRPr="00AC5973" w:rsidRDefault="00495F2D" w:rsidP="00495F2D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orphyroblasts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ome smaller subhedral to eu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 and sillimanite clusters.</w:t>
      </w:r>
    </w:p>
    <w:p w14:paraId="136D1B3D" w14:textId="6BBFE2B1" w:rsidR="00495F2D" w:rsidRDefault="00495F2D" w:rsidP="00495F2D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21A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rismatic crystals </w:t>
      </w:r>
      <w:r w:rsidRPr="00A721A6">
        <w:rPr>
          <w:rFonts w:ascii="Times New Roman" w:hAnsi="Times New Roman" w:cs="Times New Roman"/>
          <w:sz w:val="24"/>
          <w:szCs w:val="24"/>
        </w:rPr>
        <w:t>forming clusters along the foliation, frequently with biotite in garnet replacement s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>s. It also occurs as fibrous inclusions in garnet</w:t>
      </w:r>
      <w:r w:rsidR="008577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D7E9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5D7E95" w:rsidRPr="00662B03">
        <w:rPr>
          <w:rFonts w:ascii="Times New Roman" w:hAnsi="Times New Roman" w:cs="Times New Roman"/>
          <w:color w:val="000000" w:themeColor="text1"/>
          <w:sz w:val="24"/>
          <w:szCs w:val="24"/>
        </w:rPr>
        <w:t>ome sillimanite grains are completely replaced by a very fine flaky material (pinite/sericite</w:t>
      </w:r>
      <w:r w:rsidR="005D7E9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5D7E95" w:rsidRPr="00662B0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243B3A02" w14:textId="77777777" w:rsidR="00495F2D" w:rsidRPr="00224249" w:rsidRDefault="00495F2D" w:rsidP="00495F2D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with sillimanite, surrounding garnet and as smaller interstitial flakes in the quartzofeldspathic pods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ome biotite is being replaced by chlorite.</w:t>
      </w:r>
    </w:p>
    <w:p w14:paraId="0F2D1DE5" w14:textId="0C5E6638" w:rsidR="00495F2D" w:rsidRDefault="00495F2D" w:rsidP="00495F2D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 heterogeneou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tributi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with </w:t>
      </w:r>
      <w:r w:rsidR="002F5FBD">
        <w:rPr>
          <w:rFonts w:ascii="Times New Roman" w:hAnsi="Times New Roman" w:cs="Times New Roman"/>
          <w:color w:val="000000" w:themeColor="text1"/>
          <w:sz w:val="24"/>
          <w:szCs w:val="24"/>
        </w:rPr>
        <w:t>unifor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in size. K-feldspar shows perthitic texture.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quartz, and feldspar form embayments in resorbed garne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fine finer microstructures including felsic pools and interstitial films.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sic pools are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found inside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rrounding silliman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terstitial films are preferentially in garnet grain boundaries with resorbed quart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ECD9992" w14:textId="2D5F3B77" w:rsidR="008B7A3B" w:rsidRPr="00224249" w:rsidRDefault="008B7A3B" w:rsidP="00495F2D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is also the presence of an </w:t>
      </w:r>
      <w:r w:rsidRPr="008071C8">
        <w:rPr>
          <w:rFonts w:ascii="Times New Roman" w:hAnsi="Times New Roman" w:cs="Times New Roman"/>
          <w:i/>
          <w:iCs/>
          <w:sz w:val="24"/>
          <w:szCs w:val="24"/>
        </w:rPr>
        <w:t>unidentified aluminum silicate</w:t>
      </w:r>
      <w:r w:rsidR="003C289D" w:rsidRPr="008071C8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3C289D">
        <w:rPr>
          <w:rFonts w:ascii="Times New Roman" w:hAnsi="Times New Roman" w:cs="Times New Roman"/>
          <w:sz w:val="24"/>
          <w:szCs w:val="24"/>
        </w:rPr>
        <w:t xml:space="preserve"> </w:t>
      </w:r>
      <w:r w:rsidR="00FE0187">
        <w:rPr>
          <w:rFonts w:ascii="Times New Roman" w:hAnsi="Times New Roman" w:cs="Times New Roman"/>
          <w:sz w:val="24"/>
          <w:szCs w:val="24"/>
        </w:rPr>
        <w:t>it is colorless,</w:t>
      </w:r>
      <w:r w:rsidR="003E4912">
        <w:rPr>
          <w:rFonts w:ascii="Times New Roman" w:hAnsi="Times New Roman" w:cs="Times New Roman"/>
          <w:sz w:val="24"/>
          <w:szCs w:val="24"/>
        </w:rPr>
        <w:t xml:space="preserve"> it shows</w:t>
      </w:r>
      <w:r w:rsidR="00FE0187">
        <w:rPr>
          <w:rFonts w:ascii="Times New Roman" w:hAnsi="Times New Roman" w:cs="Times New Roman"/>
          <w:sz w:val="24"/>
          <w:szCs w:val="24"/>
        </w:rPr>
        <w:t xml:space="preserve"> low birefringence, the relief is not </w:t>
      </w:r>
      <w:r w:rsidR="0018582C">
        <w:rPr>
          <w:rFonts w:ascii="Times New Roman" w:hAnsi="Times New Roman" w:cs="Times New Roman"/>
          <w:sz w:val="24"/>
          <w:szCs w:val="24"/>
        </w:rPr>
        <w:t xml:space="preserve">easily </w:t>
      </w:r>
      <w:r w:rsidR="003E4912">
        <w:rPr>
          <w:rFonts w:ascii="Times New Roman" w:hAnsi="Times New Roman" w:cs="Times New Roman"/>
          <w:sz w:val="24"/>
          <w:szCs w:val="24"/>
        </w:rPr>
        <w:t>observed</w:t>
      </w:r>
      <w:r w:rsidR="0018582C">
        <w:rPr>
          <w:rFonts w:ascii="Times New Roman" w:hAnsi="Times New Roman" w:cs="Times New Roman"/>
          <w:sz w:val="24"/>
          <w:szCs w:val="24"/>
        </w:rPr>
        <w:t xml:space="preserve"> due to an alteration</w:t>
      </w:r>
      <w:r w:rsidR="00FA79A6">
        <w:rPr>
          <w:rFonts w:ascii="Times New Roman" w:hAnsi="Times New Roman" w:cs="Times New Roman"/>
          <w:sz w:val="24"/>
          <w:szCs w:val="24"/>
        </w:rPr>
        <w:t xml:space="preserve"> (pinite and sericite)</w:t>
      </w:r>
      <w:r w:rsidR="0018582C">
        <w:rPr>
          <w:rFonts w:ascii="Times New Roman" w:hAnsi="Times New Roman" w:cs="Times New Roman"/>
          <w:sz w:val="24"/>
          <w:szCs w:val="24"/>
        </w:rPr>
        <w:t xml:space="preserve"> at the rims and inside fractures of the mineral.</w:t>
      </w:r>
    </w:p>
    <w:p w14:paraId="7C79767A" w14:textId="60B70E3A" w:rsidR="004C21A0" w:rsidRPr="001B031A" w:rsidRDefault="004C21A0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B031A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649024" behindDoc="0" locked="0" layoutInCell="1" allowOverlap="1" wp14:anchorId="292BD1A7" wp14:editId="50A5009F">
            <wp:simplePos x="0" y="0"/>
            <wp:positionH relativeFrom="column">
              <wp:posOffset>3895725</wp:posOffset>
            </wp:positionH>
            <wp:positionV relativeFrom="paragraph">
              <wp:posOffset>128905</wp:posOffset>
            </wp:positionV>
            <wp:extent cx="1844040" cy="2659380"/>
            <wp:effectExtent l="0" t="0" r="3810" b="7620"/>
            <wp:wrapThrough wrapText="bothSides">
              <wp:wrapPolygon edited="0">
                <wp:start x="0" y="0"/>
                <wp:lineTo x="0" y="21507"/>
                <wp:lineTo x="21421" y="21507"/>
                <wp:lineTo x="21421" y="0"/>
                <wp:lineTo x="0" y="0"/>
              </wp:wrapPolygon>
            </wp:wrapThrough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72" t="3918" r="4046" b="4940"/>
                    <a:stretch/>
                  </pic:blipFill>
                  <pic:spPr bwMode="auto">
                    <a:xfrm>
                      <a:off x="0" y="0"/>
                      <a:ext cx="184404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8</w:t>
      </w:r>
      <w:r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 HJ-80:</w:t>
      </w:r>
    </w:p>
    <w:p w14:paraId="6D4424F9" w14:textId="6047E649" w:rsidR="008B00F0" w:rsidRDefault="008B00F0" w:rsidP="008B00F0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Variably disrupted network of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ot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illimanite elongated along the foliation</w:t>
      </w:r>
      <w:r w:rsidR="002F5FBD">
        <w:rPr>
          <w:rFonts w:ascii="Times New Roman" w:hAnsi="Times New Roman" w:cs="Times New Roman"/>
          <w:color w:val="000000" w:themeColor="text1"/>
          <w:sz w:val="24"/>
          <w:szCs w:val="24"/>
        </w:rPr>
        <w:t>, separate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quartzofeldspathic pods.   </w:t>
      </w:r>
    </w:p>
    <w:p w14:paraId="0A9B8096" w14:textId="2CC72B7A" w:rsidR="004C21A0" w:rsidRPr="00224249" w:rsidRDefault="004C21A0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biotite, K-feldspar, plagioclase, and quartz.</w:t>
      </w:r>
    </w:p>
    <w:p w14:paraId="6FDBA73B" w14:textId="6A96433C" w:rsidR="000D7B62" w:rsidRPr="00224249" w:rsidRDefault="00B00F1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ssemblage in the quartzofeldspathic pods</w:t>
      </w:r>
      <w:r w:rsidR="000D7B62"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0D7B62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 and biotite.</w:t>
      </w:r>
    </w:p>
    <w:p w14:paraId="0AA0B83D" w14:textId="7ACA62EE" w:rsidR="004C21A0" w:rsidRPr="00224249" w:rsidRDefault="004C21A0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uscovite, oxides, chlorite, sericite, opaques, </w:t>
      </w:r>
      <w:r w:rsidR="001B031A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monazite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zircon.</w:t>
      </w:r>
    </w:p>
    <w:p w14:paraId="52C8A30C" w14:textId="77777777" w:rsidR="004C21A0" w:rsidRPr="001B031A" w:rsidRDefault="004C21A0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2B9A5F9C" w14:textId="77777777" w:rsidR="008B00F0" w:rsidRPr="00AC5973" w:rsidRDefault="008B00F0" w:rsidP="008B00F0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orphyroblasts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ome smaller subhedral to eu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 and sillimanite clusters.</w:t>
      </w:r>
    </w:p>
    <w:p w14:paraId="5C529E1D" w14:textId="77777777" w:rsidR="008B00F0" w:rsidRDefault="008B00F0" w:rsidP="008B00F0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21A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rismatic crystals </w:t>
      </w:r>
      <w:r w:rsidRPr="00A721A6">
        <w:rPr>
          <w:rFonts w:ascii="Times New Roman" w:hAnsi="Times New Roman" w:cs="Times New Roman"/>
          <w:sz w:val="24"/>
          <w:szCs w:val="24"/>
        </w:rPr>
        <w:t>forming clusters along the foliation, frequently with biotite in garnet replacement s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>s. It also occurs as fibrous inclusions in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888B272" w14:textId="77777777" w:rsidR="008B00F0" w:rsidRPr="00224249" w:rsidRDefault="008B00F0" w:rsidP="008B00F0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with sillimanite, surrounding garnet and as smaller interstitial flakes in the quartzofeldspathic pods. </w:t>
      </w:r>
    </w:p>
    <w:p w14:paraId="5F32BF8A" w14:textId="16C262E9" w:rsidR="008B00F0" w:rsidRPr="00224249" w:rsidRDefault="008B00F0" w:rsidP="008B00F0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 heterogeneou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tributi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with </w:t>
      </w:r>
      <w:r w:rsidR="002F5FBD">
        <w:rPr>
          <w:rFonts w:ascii="Times New Roman" w:hAnsi="Times New Roman" w:cs="Times New Roman"/>
          <w:color w:val="000000" w:themeColor="text1"/>
          <w:sz w:val="24"/>
          <w:szCs w:val="24"/>
        </w:rPr>
        <w:t>unifor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in size. K-feldspar shows perthitic texture.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quartz, and feldspar form embayments in resorbed garne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define finer microstructures including felsic pools and interstitial films.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sic pools are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found inside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rrounding silliman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terstitial films are preferentially in garnet grain boundaries with resorbed quart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956F1A8" w14:textId="43B52DCB" w:rsidR="001B7FFD" w:rsidRPr="00224249" w:rsidRDefault="004C21A0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673353E6" w14:textId="6AEBD71C" w:rsidR="001B7FFD" w:rsidRPr="001B031A" w:rsidRDefault="001B031A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9</w:t>
      </w:r>
      <w:r w:rsidR="001B7FFD"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 HJ-85:</w:t>
      </w:r>
    </w:p>
    <w:p w14:paraId="37269910" w14:textId="5685C822" w:rsidR="001B7FFD" w:rsidRPr="00224249" w:rsidRDefault="001B7FFD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A8D08D" w:themeFill="accent6" w:themeFillTint="99"/>
          <w:lang w:eastAsia="en-CA"/>
        </w:rPr>
        <w:drawing>
          <wp:anchor distT="0" distB="0" distL="114300" distR="114300" simplePos="0" relativeHeight="251665408" behindDoc="0" locked="0" layoutInCell="1" allowOverlap="1" wp14:anchorId="7571BB3C" wp14:editId="2728F3BF">
            <wp:simplePos x="0" y="0"/>
            <wp:positionH relativeFrom="margin">
              <wp:align>right</wp:align>
            </wp:positionH>
            <wp:positionV relativeFrom="paragraph">
              <wp:posOffset>429260</wp:posOffset>
            </wp:positionV>
            <wp:extent cx="1912620" cy="2870200"/>
            <wp:effectExtent l="0" t="0" r="0" b="6350"/>
            <wp:wrapThrough wrapText="bothSides">
              <wp:wrapPolygon edited="0">
                <wp:start x="0" y="0"/>
                <wp:lineTo x="0" y="21504"/>
                <wp:lineTo x="21299" y="21504"/>
                <wp:lineTo x="21299" y="0"/>
                <wp:lineTo x="0" y="0"/>
              </wp:wrapPolygon>
            </wp:wrapThrough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2620" cy="287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It consists of</w:t>
      </w:r>
      <w:r w:rsidR="000E26F3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wo domains: (a)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E26F3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ark layers composed of biotite along with garnet porphyroblasts, and light-coloured quartzofeldspathic</w:t>
      </w:r>
      <w:r w:rsidR="002B23C6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d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2B23C6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(b) On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dominant le</w:t>
      </w:r>
      <w:r w:rsidR="005B5F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cocratic </w:t>
      </w:r>
      <w:r w:rsidR="002B23C6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laye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osed of coarser quartz and feldspar</w:t>
      </w:r>
      <w:r w:rsidR="00992FB6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sporadic interstitial biotite flakes.</w:t>
      </w:r>
    </w:p>
    <w:p w14:paraId="224D1C91" w14:textId="77777777" w:rsidR="00992FB6" w:rsidRPr="00224249" w:rsidRDefault="001B7FFD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biotite, K-feldspar, plagioclase, and quartz.</w:t>
      </w:r>
    </w:p>
    <w:p w14:paraId="5ECAD3FA" w14:textId="4DA946CA" w:rsidR="001B7FFD" w:rsidRPr="00224249" w:rsidRDefault="00B00F1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ssemblage in the quartzofeldspathic pods</w:t>
      </w:r>
      <w:r w:rsidR="00992FB6"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992FB6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 and biotite.</w:t>
      </w:r>
    </w:p>
    <w:p w14:paraId="2632FD81" w14:textId="5788BE11" w:rsidR="001B7FFD" w:rsidRPr="00224249" w:rsidRDefault="001B7FFD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uscovite, oxides, chlorite, sericite, opaques, </w:t>
      </w:r>
      <w:r w:rsidR="001B031A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monazite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zircon.</w:t>
      </w:r>
    </w:p>
    <w:p w14:paraId="0D3415FB" w14:textId="77777777" w:rsidR="001B7FFD" w:rsidRPr="001B031A" w:rsidRDefault="001B7FFD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1BB9EC74" w14:textId="5FA5D68B" w:rsidR="00D454C6" w:rsidRPr="00AC5973" w:rsidRDefault="00D454C6" w:rsidP="00D454C6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orphyroblasts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ome smaller subhedral to eu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.</w:t>
      </w:r>
    </w:p>
    <w:p w14:paraId="0C0CA20B" w14:textId="7B784EA1" w:rsidR="00D454C6" w:rsidRPr="00224249" w:rsidRDefault="00D454C6" w:rsidP="00D454C6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</w:t>
      </w:r>
      <w:r w:rsidR="00D210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only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rrounding garnet and as smaller interstitial flakes in the quartzofeldspathic pods. </w:t>
      </w:r>
    </w:p>
    <w:p w14:paraId="5BB13665" w14:textId="0BD64E6B" w:rsidR="00D454C6" w:rsidRPr="00224249" w:rsidRDefault="00D454C6" w:rsidP="00D454C6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 heterogeneou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tributi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with </w:t>
      </w:r>
      <w:r w:rsidR="002F5FBD">
        <w:rPr>
          <w:rFonts w:ascii="Times New Roman" w:hAnsi="Times New Roman" w:cs="Times New Roman"/>
          <w:color w:val="000000" w:themeColor="text1"/>
          <w:sz w:val="24"/>
          <w:szCs w:val="24"/>
        </w:rPr>
        <w:t>unifor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in size. K-feldspar shows perthitic texture.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quartz, and feldspar form embayments in resorbed garne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define finer microstructures including felsic pools and interstitial films.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sic pools are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found inside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2102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The interstitial films are preferentially in garnet grain boundaries with resorbed quart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D0DB024" w14:textId="276FCDB1" w:rsidR="008226BA" w:rsidRPr="00224249" w:rsidRDefault="001B7FFD" w:rsidP="001B031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417C5C47" w14:textId="2007E9DD" w:rsidR="004B3F31" w:rsidRPr="001B031A" w:rsidRDefault="001B031A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10</w:t>
      </w:r>
      <w:r w:rsidR="004B3F31"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 HJ-88:</w:t>
      </w:r>
    </w:p>
    <w:p w14:paraId="45D2CA39" w14:textId="415A6F49" w:rsidR="004877ED" w:rsidRPr="00224249" w:rsidRDefault="004877ED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Variably disrupted network of biotite and sillimanite</w:t>
      </w:r>
      <w:r w:rsidR="002F5FBD">
        <w:rPr>
          <w:rFonts w:ascii="Times New Roman" w:hAnsi="Times New Roman" w:cs="Times New Roman"/>
          <w:color w:val="000000" w:themeColor="text1"/>
          <w:sz w:val="24"/>
          <w:szCs w:val="24"/>
        </w:rPr>
        <w:t>, separate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quartzofeldspathic pods</w:t>
      </w:r>
    </w:p>
    <w:p w14:paraId="50615CD3" w14:textId="27BE2D0B" w:rsidR="00DB04A1" w:rsidRPr="00224249" w:rsidRDefault="00DB04A1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4877ED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Garnet, sillimanite, biotite, K-feldspar, plagioclase, and quartz.</w:t>
      </w:r>
    </w:p>
    <w:p w14:paraId="4232FD11" w14:textId="078D409D" w:rsidR="00DB04A1" w:rsidRPr="00224249" w:rsidRDefault="0048635D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B031A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712512" behindDoc="0" locked="0" layoutInCell="1" allowOverlap="1" wp14:anchorId="213013F3" wp14:editId="01E3F9C2">
            <wp:simplePos x="0" y="0"/>
            <wp:positionH relativeFrom="margin">
              <wp:align>right</wp:align>
            </wp:positionH>
            <wp:positionV relativeFrom="paragraph">
              <wp:posOffset>325755</wp:posOffset>
            </wp:positionV>
            <wp:extent cx="3045460" cy="1817370"/>
            <wp:effectExtent l="4445" t="0" r="6985" b="6985"/>
            <wp:wrapThrough wrapText="bothSides">
              <wp:wrapPolygon edited="0">
                <wp:start x="32" y="21653"/>
                <wp:lineTo x="21514" y="21653"/>
                <wp:lineTo x="21514" y="143"/>
                <wp:lineTo x="32" y="143"/>
                <wp:lineTo x="32" y="21653"/>
              </wp:wrapPolygon>
            </wp:wrapThrough>
            <wp:docPr id="30" name="Imagen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72" t="21329" r="12328" b="16441"/>
                    <a:stretch/>
                  </pic:blipFill>
                  <pic:spPr bwMode="auto">
                    <a:xfrm rot="5400000">
                      <a:off x="0" y="0"/>
                      <a:ext cx="3045460" cy="1817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04A1"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="00DB04A1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utile, spinel, oxides, </w:t>
      </w:r>
      <w:r w:rsidR="00010A23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lorite, sericite, </w:t>
      </w:r>
      <w:r w:rsidR="00DB04A1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paques, </w:t>
      </w:r>
      <w:r w:rsidR="001B031A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monazite,</w:t>
      </w:r>
      <w:r w:rsidR="00DB04A1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zircon.</w:t>
      </w:r>
    </w:p>
    <w:p w14:paraId="3E245920" w14:textId="77777777" w:rsidR="00D926A3" w:rsidRPr="001B031A" w:rsidRDefault="00D926A3" w:rsidP="00D926A3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137BF3B9" w14:textId="2EC4E24F" w:rsidR="00D926A3" w:rsidRPr="00AC5973" w:rsidRDefault="00D926A3" w:rsidP="00D926A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orphyroblasts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. 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 and sillimanite clusters.</w:t>
      </w:r>
    </w:p>
    <w:p w14:paraId="1541C48B" w14:textId="0A2A8F74" w:rsidR="00D926A3" w:rsidRDefault="00D926A3" w:rsidP="00D926A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21A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rismatic crystals </w:t>
      </w:r>
      <w:r w:rsidRPr="00A721A6">
        <w:rPr>
          <w:rFonts w:ascii="Times New Roman" w:hAnsi="Times New Roman" w:cs="Times New Roman"/>
          <w:sz w:val="24"/>
          <w:szCs w:val="24"/>
        </w:rPr>
        <w:t>forming clusters along the foliation, frequently with biotite in garnet replacement s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>s. It also occurs as fibrous inclusions in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62B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</w:t>
      </w:r>
      <w:r w:rsidR="00662B03" w:rsidRPr="00662B03">
        <w:rPr>
          <w:rFonts w:ascii="Times New Roman" w:hAnsi="Times New Roman" w:cs="Times New Roman"/>
          <w:color w:val="000000" w:themeColor="text1"/>
          <w:sz w:val="24"/>
          <w:szCs w:val="24"/>
        </w:rPr>
        <w:t>ome sillimanite grains are completely replaced by a very fine flaky material (pinite/sericite</w:t>
      </w:r>
      <w:r w:rsidR="00662B0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62B03" w:rsidRPr="00662B0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171DD527" w14:textId="6DFF9094" w:rsidR="00D926A3" w:rsidRPr="00224249" w:rsidRDefault="00D926A3" w:rsidP="00D926A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with sillimanite, surrounding garnet and as smaller interstitial flakes in the quartzofeldspathic pods. Some biotite is being replaced by chlorite.</w:t>
      </w:r>
    </w:p>
    <w:p w14:paraId="598BA7F7" w14:textId="7081CD04" w:rsidR="00D926A3" w:rsidRPr="00224249" w:rsidRDefault="00D926A3" w:rsidP="00D926A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A8D08D" w:themeFill="accent6" w:themeFillTint="99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 heterogeneou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tributi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with </w:t>
      </w:r>
      <w:r w:rsidR="002F5FBD">
        <w:rPr>
          <w:rFonts w:ascii="Times New Roman" w:hAnsi="Times New Roman" w:cs="Times New Roman"/>
          <w:color w:val="000000" w:themeColor="text1"/>
          <w:sz w:val="24"/>
          <w:szCs w:val="24"/>
        </w:rPr>
        <w:t>unifor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in size. K-feldspar shows perthitic texture.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quartz, and feldspar form embayments in resorbed garne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define finer microstructures including felsic pools and interstitial films.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sic pools are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found inside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rrounding silliman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terstitial films are preferentially in garnet grain boundaries with resorbed quart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Some feldspar grains are being altered.</w:t>
      </w:r>
    </w:p>
    <w:p w14:paraId="6E86E5AC" w14:textId="5DB7977B" w:rsidR="00D926A3" w:rsidRPr="00224249" w:rsidRDefault="00D926A3" w:rsidP="00D926A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8C562F8" w14:textId="77777777" w:rsidR="008E0B4E" w:rsidRDefault="008E0B4E" w:rsidP="00224249">
      <w:pPr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1957BACA" w14:textId="77777777" w:rsidR="00914C20" w:rsidRDefault="00914C20" w:rsidP="00224249">
      <w:pPr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4B00A944" w14:textId="77777777" w:rsidR="00914C20" w:rsidRDefault="00914C20" w:rsidP="00224249">
      <w:pPr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5596758C" w14:textId="77777777" w:rsidR="00914C20" w:rsidRPr="00224249" w:rsidRDefault="00914C20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7E80E8" w14:textId="77777777" w:rsidR="008E0B4E" w:rsidRPr="00224249" w:rsidRDefault="008E0B4E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38FFE1" w14:textId="65E482D9" w:rsidR="008E0B4E" w:rsidRDefault="008E0B4E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8C0A82" w14:textId="3F38589F" w:rsidR="001218AB" w:rsidRPr="001B031A" w:rsidRDefault="008D5801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HJ-88d</w:t>
      </w:r>
      <w:r w:rsidR="00BF260F"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eries:</w:t>
      </w:r>
    </w:p>
    <w:p w14:paraId="56AE8A1A" w14:textId="6FF57384" w:rsidR="008D5801" w:rsidRPr="001B031A" w:rsidRDefault="001218AB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 HJ-88d1:</w:t>
      </w:r>
    </w:p>
    <w:p w14:paraId="406BA758" w14:textId="3B838532" w:rsidR="004670D1" w:rsidRPr="00224249" w:rsidRDefault="004670D1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717632" behindDoc="0" locked="0" layoutInCell="1" allowOverlap="1" wp14:anchorId="787A9E5C" wp14:editId="31FC0148">
            <wp:simplePos x="0" y="0"/>
            <wp:positionH relativeFrom="column">
              <wp:posOffset>3507105</wp:posOffset>
            </wp:positionH>
            <wp:positionV relativeFrom="paragraph">
              <wp:posOffset>894715</wp:posOffset>
            </wp:positionV>
            <wp:extent cx="1844040" cy="2733040"/>
            <wp:effectExtent l="0" t="0" r="3810" b="0"/>
            <wp:wrapThrough wrapText="bothSides">
              <wp:wrapPolygon edited="0">
                <wp:start x="0" y="0"/>
                <wp:lineTo x="0" y="21379"/>
                <wp:lineTo x="21421" y="21379"/>
                <wp:lineTo x="21421" y="0"/>
                <wp:lineTo x="0" y="0"/>
              </wp:wrapPolygon>
            </wp:wrapThrough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40" cy="273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6B68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33789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ark aluminous</w:t>
      </w:r>
      <w:r w:rsidR="000E6B68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twork</w:t>
      </w:r>
      <w:r w:rsidR="0033789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osed of sillimanite and biotite along with garnet porphyroblasts</w:t>
      </w:r>
      <w:r w:rsidR="006779A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rupted by quartzofeldspathic pods and l</w:t>
      </w:r>
      <w:r w:rsidR="0033789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ght-coloured quartzofeldspathic layers. </w:t>
      </w:r>
      <w:r w:rsidR="00637830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</w:t>
      </w:r>
      <w:r w:rsidR="00A50673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637830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 two predominant </w:t>
      </w:r>
      <w:r w:rsidR="0005605C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r w:rsidR="00637830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779A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layers</w:t>
      </w:r>
      <w:r w:rsidR="00637830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osed of coarser quartz and feldspar</w:t>
      </w:r>
      <w:r w:rsidR="000130A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interstitial biotite flakes</w:t>
      </w:r>
      <w:r w:rsidR="00357A3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78C210E" w14:textId="61D2D384" w:rsidR="00337895" w:rsidRPr="00224249" w:rsidRDefault="004670D1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569152" behindDoc="0" locked="0" layoutInCell="1" allowOverlap="1" wp14:anchorId="43F7CA9B" wp14:editId="666CBED4">
            <wp:simplePos x="0" y="0"/>
            <wp:positionH relativeFrom="margin">
              <wp:posOffset>17145</wp:posOffset>
            </wp:positionH>
            <wp:positionV relativeFrom="paragraph">
              <wp:posOffset>13970</wp:posOffset>
            </wp:positionV>
            <wp:extent cx="3192780" cy="2758440"/>
            <wp:effectExtent l="0" t="0" r="7620" b="3810"/>
            <wp:wrapThrough wrapText="bothSides">
              <wp:wrapPolygon edited="0">
                <wp:start x="0" y="0"/>
                <wp:lineTo x="0" y="21481"/>
                <wp:lineTo x="21523" y="21481"/>
                <wp:lineTo x="21523" y="0"/>
                <wp:lineTo x="0" y="0"/>
              </wp:wrapPolygon>
            </wp:wrapThrough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80" cy="275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F3EFE6" w14:textId="72DEF3B9" w:rsidR="00F514C8" w:rsidRPr="00224249" w:rsidRDefault="00F514C8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sillimanite, biotite, K-feldspar, plagioclase, and quartz.</w:t>
      </w:r>
    </w:p>
    <w:p w14:paraId="6E38E668" w14:textId="0E8AA2E3" w:rsidR="006779AF" w:rsidRPr="00224249" w:rsidRDefault="00B00F1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ssemblage in the quartzofeldspathic pods</w:t>
      </w:r>
      <w:r w:rsidR="006779AF"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6779A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 and biotite.</w:t>
      </w:r>
    </w:p>
    <w:p w14:paraId="37469FA5" w14:textId="003239B6" w:rsidR="00F514C8" w:rsidRPr="00224249" w:rsidRDefault="00F514C8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utile,</w:t>
      </w:r>
      <w:r w:rsidR="00273E93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538C2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muscov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, oxides, chlorite, sericite, opaques, monazite and zircon.</w:t>
      </w:r>
    </w:p>
    <w:p w14:paraId="4C7A56BB" w14:textId="3767A36A" w:rsidR="00070353" w:rsidRPr="001B031A" w:rsidRDefault="00070353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3C029D89" w14:textId="134306F2" w:rsidR="00357A3A" w:rsidRPr="00AC5973" w:rsidRDefault="00357A3A" w:rsidP="00357A3A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orphyroblasts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. </w:t>
      </w:r>
      <w:r w:rsidR="006D41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ome smaller subhedral to eu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 and sillimanite clusters.</w:t>
      </w:r>
    </w:p>
    <w:p w14:paraId="4B627180" w14:textId="62228DBF" w:rsidR="00357A3A" w:rsidRDefault="00357A3A" w:rsidP="00357A3A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21A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rismatic crystals </w:t>
      </w:r>
      <w:r w:rsidRPr="00A721A6">
        <w:rPr>
          <w:rFonts w:ascii="Times New Roman" w:hAnsi="Times New Roman" w:cs="Times New Roman"/>
          <w:sz w:val="24"/>
          <w:szCs w:val="24"/>
        </w:rPr>
        <w:t>forming clusters along the foliation, frequently with biotite in garnet replacement s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>s. It also occurs as fibrous inclusions in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62B03" w:rsidRPr="00662B03">
        <w:t xml:space="preserve"> </w:t>
      </w:r>
      <w:r w:rsidR="00662B0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662B03" w:rsidRPr="00662B03">
        <w:rPr>
          <w:rFonts w:ascii="Times New Roman" w:hAnsi="Times New Roman" w:cs="Times New Roman"/>
          <w:color w:val="000000" w:themeColor="text1"/>
          <w:sz w:val="24"/>
          <w:szCs w:val="24"/>
        </w:rPr>
        <w:t>ome sillimanite grains are completely replaced by a very fine flaky material (pinite/sericite</w:t>
      </w:r>
      <w:r w:rsidR="00662B0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62B03" w:rsidRPr="00662B0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1AA92873" w14:textId="080D3094" w:rsidR="00357A3A" w:rsidRPr="00224249" w:rsidRDefault="00357A3A" w:rsidP="00357A3A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with sillimanite, surrounding garnet and as smaller interstitial flakes in the quartzofeldspathic pod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n the quartzofeldspathic layer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. Some biotite is being replaced by chlorite.</w:t>
      </w:r>
    </w:p>
    <w:p w14:paraId="66817B4C" w14:textId="0CD6B968" w:rsidR="00357A3A" w:rsidRDefault="00357A3A" w:rsidP="00357A3A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lastRenderedPageBreak/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 heterogeneou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tributi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with </w:t>
      </w:r>
      <w:r w:rsidR="002F5FBD">
        <w:rPr>
          <w:rFonts w:ascii="Times New Roman" w:hAnsi="Times New Roman" w:cs="Times New Roman"/>
          <w:color w:val="000000" w:themeColor="text1"/>
          <w:sz w:val="24"/>
          <w:szCs w:val="24"/>
        </w:rPr>
        <w:t>unifor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in size. K-feldspar shows perthitic texture.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quartz, and feldspar form embayments in resorbed garne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define finer microstructures including felsic pools and interstitial films.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sic pools are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found inside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rrounding silliman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terstitial films are preferentially in garnet grain boundaries with resorbed quart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Some feldspar grains are being altered.</w:t>
      </w:r>
    </w:p>
    <w:p w14:paraId="3521ACF6" w14:textId="0EB7C43C" w:rsidR="00357A3A" w:rsidRPr="00357A3A" w:rsidRDefault="00357A3A" w:rsidP="00357A3A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is also the presence of an </w:t>
      </w:r>
      <w:r w:rsidRPr="008071C8">
        <w:rPr>
          <w:rFonts w:ascii="Times New Roman" w:hAnsi="Times New Roman" w:cs="Times New Roman"/>
          <w:i/>
          <w:iCs/>
          <w:sz w:val="24"/>
          <w:szCs w:val="24"/>
        </w:rPr>
        <w:t>unidentified aluminum silicate,</w:t>
      </w:r>
      <w:r>
        <w:rPr>
          <w:rFonts w:ascii="Times New Roman" w:hAnsi="Times New Roman" w:cs="Times New Roman"/>
          <w:sz w:val="24"/>
          <w:szCs w:val="24"/>
        </w:rPr>
        <w:t xml:space="preserve"> it is colorless, it shows low birefringence, the relief is not easily observed due to an alteration (pinite and sericite) at the rims and inside fractures of the mineral.</w:t>
      </w:r>
    </w:p>
    <w:p w14:paraId="576E63D9" w14:textId="31E923D5" w:rsidR="00273E93" w:rsidRPr="00BA65B2" w:rsidRDefault="000130AF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A65B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BA65B2" w:rsidRPr="00BA65B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="00273E93" w:rsidRPr="00BA65B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 HJ-88d2:</w:t>
      </w:r>
    </w:p>
    <w:p w14:paraId="77CC907F" w14:textId="4DE2D8ED" w:rsidR="00A50673" w:rsidRPr="00224249" w:rsidRDefault="00A50673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rk aluminous network composed of sillimanite and biotite along with garnet porphyroblasts disrupted by quartzofeldspathic pods and light-coloured quartzofeldspathic layers. There are two predominant </w:t>
      </w:r>
      <w:r w:rsidR="0005605C">
        <w:rPr>
          <w:rFonts w:ascii="Times New Roman" w:hAnsi="Times New Roman" w:cs="Times New Roman"/>
          <w:color w:val="000000" w:themeColor="text1"/>
          <w:sz w:val="24"/>
          <w:szCs w:val="24"/>
        </w:rPr>
        <w:t>quartz</w:t>
      </w:r>
      <w:r w:rsidR="001567E0">
        <w:rPr>
          <w:rFonts w:ascii="Times New Roman" w:hAnsi="Times New Roman" w:cs="Times New Roman"/>
          <w:color w:val="000000" w:themeColor="text1"/>
          <w:sz w:val="24"/>
          <w:szCs w:val="24"/>
        </w:rPr>
        <w:t>ofeldspathic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yers composed of coarser quartz and feldspar</w:t>
      </w:r>
      <w:r w:rsidR="000130A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sporadic interstitial biotite flakes.</w:t>
      </w:r>
    </w:p>
    <w:p w14:paraId="51D9792B" w14:textId="018F8AA0" w:rsidR="00273E93" w:rsidRPr="00224249" w:rsidRDefault="00C859B5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65B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719680" behindDoc="0" locked="0" layoutInCell="1" allowOverlap="1" wp14:anchorId="6863829A" wp14:editId="5D6B89BA">
            <wp:simplePos x="0" y="0"/>
            <wp:positionH relativeFrom="margin">
              <wp:posOffset>3514725</wp:posOffset>
            </wp:positionH>
            <wp:positionV relativeFrom="paragraph">
              <wp:posOffset>-635</wp:posOffset>
            </wp:positionV>
            <wp:extent cx="2101215" cy="2958465"/>
            <wp:effectExtent l="0" t="0" r="0" b="0"/>
            <wp:wrapThrough wrapText="bothSides">
              <wp:wrapPolygon edited="0">
                <wp:start x="0" y="0"/>
                <wp:lineTo x="0" y="21419"/>
                <wp:lineTo x="21345" y="21419"/>
                <wp:lineTo x="21345" y="0"/>
                <wp:lineTo x="0" y="0"/>
              </wp:wrapPolygon>
            </wp:wrapThrough>
            <wp:docPr id="32" name="Imagen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215" cy="295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3E93" w:rsidRPr="00BA65B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="00273E93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sillimanite, biotite, K-feldspar, plagioclase, and quartz.</w:t>
      </w:r>
    </w:p>
    <w:p w14:paraId="7AC5DEBC" w14:textId="10643295" w:rsidR="00C859B5" w:rsidRPr="00224249" w:rsidRDefault="00B00F1A" w:rsidP="00BA65B2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ssemblage in the quartzofeldspathic pods</w:t>
      </w:r>
      <w:r w:rsidR="000130AF" w:rsidRPr="00BA65B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0130A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 and biotite</w:t>
      </w:r>
      <w:r w:rsidR="00BA65B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F0A5179" w14:textId="0FF4D347" w:rsidR="00273E93" w:rsidRPr="00224249" w:rsidRDefault="00273E93" w:rsidP="00BA65B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65B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Rutile, muscovite, oxides, chlorite, sericite, opaques, </w:t>
      </w:r>
      <w:r w:rsidR="00BA65B2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monazite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zircon.</w:t>
      </w:r>
    </w:p>
    <w:p w14:paraId="5A59214B" w14:textId="75AC4E7B" w:rsidR="00070353" w:rsidRPr="00BA65B2" w:rsidRDefault="00070353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A65B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4543D319" w14:textId="54724C73" w:rsidR="00EB3017" w:rsidRPr="00AC5973" w:rsidRDefault="00EB3017" w:rsidP="00EB3017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" w:name="_Hlk48833506"/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orphyroblasts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. </w:t>
      </w:r>
      <w:r w:rsidR="006D41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ome smaller subhedral to eu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 and sillimanite clusters.</w:t>
      </w:r>
    </w:p>
    <w:p w14:paraId="56063F52" w14:textId="77777777" w:rsidR="00EB3017" w:rsidRDefault="00EB3017" w:rsidP="00EB3017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21A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rismatic crystals </w:t>
      </w:r>
      <w:r w:rsidRPr="00A721A6">
        <w:rPr>
          <w:rFonts w:ascii="Times New Roman" w:hAnsi="Times New Roman" w:cs="Times New Roman"/>
          <w:sz w:val="24"/>
          <w:szCs w:val="24"/>
        </w:rPr>
        <w:t>forming clusters along the foliation, frequently with biotite in garnet replacement s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>s. It also occurs as fibrous inclusions in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662B03"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662B03">
        <w:rPr>
          <w:rFonts w:ascii="Times New Roman" w:hAnsi="Times New Roman" w:cs="Times New Roman"/>
          <w:color w:val="000000" w:themeColor="text1"/>
          <w:sz w:val="24"/>
          <w:szCs w:val="24"/>
        </w:rPr>
        <w:t>ome sillimanite grains are completely replaced by a very fine flaky material (pinite/seric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662B0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48B81371" w14:textId="77777777" w:rsidR="00EB3017" w:rsidRPr="00224249" w:rsidRDefault="00EB3017" w:rsidP="00EB3017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with sillimanite, surrounding garnet and as smaller interstitial flakes in the quartzofeldspathic pod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n the quartzofeldspathic layer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. Some biotite is being replaced by chlorite.</w:t>
      </w:r>
    </w:p>
    <w:p w14:paraId="58CEAA0B" w14:textId="4C987688" w:rsidR="00EB3017" w:rsidRDefault="00EB3017" w:rsidP="00EB3017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lastRenderedPageBreak/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 heterogeneou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tributi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with </w:t>
      </w:r>
      <w:r w:rsidR="002F5FBD">
        <w:rPr>
          <w:rFonts w:ascii="Times New Roman" w:hAnsi="Times New Roman" w:cs="Times New Roman"/>
          <w:color w:val="000000" w:themeColor="text1"/>
          <w:sz w:val="24"/>
          <w:szCs w:val="24"/>
        </w:rPr>
        <w:t>unifor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in size. K-feldspar shows perthitic texture.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quartz, and feldspar form embayments in resorbed garne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define finer microstructures including felsic pools and interstitial films.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sic pools are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found inside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rrounding silliman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terstitial films are preferentially in garnet grain boundaries with resorbed quart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Some feldspar grains are being altered.</w:t>
      </w:r>
    </w:p>
    <w:p w14:paraId="0B5E5997" w14:textId="77777777" w:rsidR="00EB3017" w:rsidRPr="00357A3A" w:rsidRDefault="00EB3017" w:rsidP="00EB3017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is also the presence of an </w:t>
      </w:r>
      <w:r w:rsidRPr="008071C8">
        <w:rPr>
          <w:rFonts w:ascii="Times New Roman" w:hAnsi="Times New Roman" w:cs="Times New Roman"/>
          <w:i/>
          <w:iCs/>
          <w:sz w:val="24"/>
          <w:szCs w:val="24"/>
        </w:rPr>
        <w:t>unidentified aluminum silicate,</w:t>
      </w:r>
      <w:r>
        <w:rPr>
          <w:rFonts w:ascii="Times New Roman" w:hAnsi="Times New Roman" w:cs="Times New Roman"/>
          <w:sz w:val="24"/>
          <w:szCs w:val="24"/>
        </w:rPr>
        <w:t xml:space="preserve"> it is colorless, it shows low birefringence, the relief is not easily observed due to an alteration (pinite and sericite) at the rims and inside fractures of the mineral.</w:t>
      </w:r>
    </w:p>
    <w:p w14:paraId="36C5377F" w14:textId="4A29AB70" w:rsidR="007F6E08" w:rsidRPr="00B811D5" w:rsidRDefault="007F6E08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8-60</w:t>
      </w:r>
      <w:r w:rsidR="00FD7B8F"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eries:</w:t>
      </w:r>
    </w:p>
    <w:p w14:paraId="06EA5431" w14:textId="5E4BC5FD" w:rsidR="003F63B0" w:rsidRPr="00B811D5" w:rsidRDefault="003F63B0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B811D5"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) 08-60-1:</w:t>
      </w:r>
    </w:p>
    <w:p w14:paraId="4E4F8B4F" w14:textId="511FA432" w:rsidR="00CA4B0C" w:rsidRPr="00224249" w:rsidRDefault="00C05B00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a) </w:t>
      </w:r>
      <w:r w:rsidR="003F63B0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It consist</w:t>
      </w:r>
      <w:r w:rsidR="000C19ED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3F63B0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alternating </w:t>
      </w:r>
      <w:r w:rsidR="004548E6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ght-coloured quartzofeldspathic layers </w:t>
      </w:r>
      <w:bookmarkEnd w:id="2"/>
      <w:r w:rsidR="004548E6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darker layers composed of biotite and sporadic porphyroblasts of garnet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(b)</w:t>
      </w:r>
      <w:r w:rsidR="00CF30C8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There</w:t>
      </w:r>
      <w:r w:rsidR="001F6286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two </w:t>
      </w:r>
      <w:r w:rsidR="003513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ucocratic </w:t>
      </w:r>
      <w:r w:rsidR="00CF30C8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layer</w:t>
      </w:r>
      <w:r w:rsidR="001F6286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CF30C8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larger grains of quartz elongated along the foliation</w:t>
      </w:r>
      <w:r w:rsidR="00F15282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924C24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dspar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c) </w:t>
      </w:r>
      <w:r w:rsidR="00924C24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Also, there is a</w:t>
      </w:r>
      <w:r w:rsidR="00F15282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finer grain </w:t>
      </w:r>
      <w:r w:rsidR="000C0009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ayer </w:t>
      </w:r>
      <w:r w:rsidR="00BA1A3A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ove composed of quartz, feldspar and interstitial biotite flakes. </w:t>
      </w:r>
    </w:p>
    <w:p w14:paraId="538F8DED" w14:textId="01D4B966" w:rsidR="003F63B0" w:rsidRPr="00224249" w:rsidRDefault="002048FC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587584" behindDoc="0" locked="0" layoutInCell="1" allowOverlap="1" wp14:anchorId="01E31158" wp14:editId="0A1BAFAE">
            <wp:simplePos x="0" y="0"/>
            <wp:positionH relativeFrom="margin">
              <wp:posOffset>2516505</wp:posOffset>
            </wp:positionH>
            <wp:positionV relativeFrom="paragraph">
              <wp:posOffset>582295</wp:posOffset>
            </wp:positionV>
            <wp:extent cx="5117465" cy="1812290"/>
            <wp:effectExtent l="0" t="4762" r="2222" b="2223"/>
            <wp:wrapThrough wrapText="bothSides">
              <wp:wrapPolygon edited="0">
                <wp:start x="-20" y="21543"/>
                <wp:lineTo x="21529" y="21543"/>
                <wp:lineTo x="21529" y="201"/>
                <wp:lineTo x="-20" y="201"/>
                <wp:lineTo x="-20" y="21543"/>
              </wp:wrapPolygon>
            </wp:wrapThrough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10" t="18435" r="8536" b="16760"/>
                    <a:stretch/>
                  </pic:blipFill>
                  <pic:spPr bwMode="auto">
                    <a:xfrm rot="5400000">
                      <a:off x="0" y="0"/>
                      <a:ext cx="5117465" cy="181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63B0"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mineral assemblage:</w:t>
      </w:r>
      <w:r w:rsidR="00070353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F63B0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iotite, K-feldspar, Plagioclase, Garnet, Quartz. </w:t>
      </w:r>
    </w:p>
    <w:p w14:paraId="0D78840A" w14:textId="51C73E99" w:rsidR="00C05B00" w:rsidRPr="00224249" w:rsidRDefault="00B00F1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ssemblage in the quartzofeldspathic pods</w:t>
      </w:r>
      <w:r w:rsidR="00C05B00"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C05B00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 and biotite</w:t>
      </w:r>
    </w:p>
    <w:p w14:paraId="4544A399" w14:textId="2AF955E0" w:rsidR="003F63B0" w:rsidRPr="00224249" w:rsidRDefault="00070353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="007F0482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14D2E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inel, </w:t>
      </w:r>
      <w:r w:rsidR="003F63B0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Sericite, Muscovite, Chlorite, Opaques, Monazite/Zircon.</w:t>
      </w:r>
    </w:p>
    <w:p w14:paraId="0CD57FA9" w14:textId="75088012" w:rsidR="00070353" w:rsidRPr="00B811D5" w:rsidRDefault="00070353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75451100" w14:textId="606D10DA" w:rsidR="003F63B0" w:rsidRPr="00224249" w:rsidRDefault="00CA4B0C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3675A">
        <w:rPr>
          <w:rFonts w:ascii="Times New Roman" w:hAnsi="Times New Roman" w:cs="Times New Roman"/>
          <w:i/>
          <w:iCs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727872" behindDoc="0" locked="0" layoutInCell="1" allowOverlap="1" wp14:anchorId="15F8426B" wp14:editId="6CC2EEE7">
            <wp:simplePos x="0" y="0"/>
            <wp:positionH relativeFrom="margin">
              <wp:align>left</wp:align>
            </wp:positionH>
            <wp:positionV relativeFrom="paragraph">
              <wp:posOffset>1063625</wp:posOffset>
            </wp:positionV>
            <wp:extent cx="1310005" cy="2286000"/>
            <wp:effectExtent l="0" t="0" r="4445" b="0"/>
            <wp:wrapThrough wrapText="bothSides">
              <wp:wrapPolygon edited="0">
                <wp:start x="0" y="0"/>
                <wp:lineTo x="0" y="21420"/>
                <wp:lineTo x="21359" y="21420"/>
                <wp:lineTo x="21359" y="0"/>
                <wp:lineTo x="0" y="0"/>
              </wp:wrapPolygon>
            </wp:wrapThrough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950" t="22983" r="48803" b="54536"/>
                    <a:stretch/>
                  </pic:blipFill>
                  <pic:spPr bwMode="auto">
                    <a:xfrm>
                      <a:off x="0" y="0"/>
                      <a:ext cx="1310005" cy="228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F63B0" w:rsidRPr="0013675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="00A542F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3675A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is present as porphyroblasts, they are sub-rounded to elongate</w:t>
      </w:r>
      <w:r w:rsidR="0013675A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13675A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.</w:t>
      </w:r>
      <w:r w:rsidR="006D41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are some smaller subhedral to euhedral grains.</w:t>
      </w:r>
      <w:r w:rsidR="0013675A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ually</w:t>
      </w:r>
      <w:r w:rsidR="0013675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13675A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 w:rsidR="0013675A">
        <w:t xml:space="preserve">, </w:t>
      </w:r>
      <w:r w:rsidR="0013675A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 w:rsidR="001367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13675A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 w:rsidR="001367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3675A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 w:rsidR="001367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3675A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 w:rsidR="001367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="0013675A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</w:t>
      </w:r>
      <w:r w:rsidR="00BD5E5D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A542F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. The boundaries of some garnet grains are being embayed by felsic pools</w:t>
      </w:r>
      <w:r w:rsidR="00466C1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9148D13" w14:textId="60BC5F2D" w:rsidR="00BB5B67" w:rsidRPr="00224249" w:rsidRDefault="00BB5B67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66C1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only present as fibrous inclusions in garnet.</w:t>
      </w:r>
    </w:p>
    <w:p w14:paraId="0733A64D" w14:textId="359C1FAF" w:rsidR="00BB5B67" w:rsidRPr="00224249" w:rsidRDefault="00BB5B67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66C1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lastRenderedPageBreak/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surrounding garnet and as smaller interstitial flakes in </w:t>
      </w:r>
      <w:r w:rsidR="002048FC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 layer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20818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grains </w:t>
      </w:r>
      <w:r w:rsidR="00132F4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are being embayed by felsic pods</w:t>
      </w:r>
      <w:r w:rsidR="00E02D9D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, and some biotite is filling fractures of garnet as well.</w:t>
      </w:r>
    </w:p>
    <w:p w14:paraId="2BB41057" w14:textId="3A2D7950" w:rsidR="00066A72" w:rsidRPr="00224249" w:rsidRDefault="00E02D9D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66C1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y homogeneous distribution and grain size, except for </w:t>
      </w:r>
      <w:r w:rsidR="0094471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larger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grains</w:t>
      </w:r>
      <w:r w:rsidR="0094471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quartz which are elongated along the foliation</w:t>
      </w:r>
      <w:r w:rsidR="00C20686" w:rsidRPr="0022424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 xml:space="preserve">, in a </w:t>
      </w:r>
      <w:r w:rsidR="008152E9" w:rsidRPr="0022424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le</w:t>
      </w:r>
      <w:r w:rsidR="00BB296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 xml:space="preserve">ucocratic </w:t>
      </w:r>
      <w:r w:rsidR="00F94596" w:rsidRPr="0022424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layer</w:t>
      </w:r>
      <w:r w:rsidR="0094471B" w:rsidRPr="0022424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.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 displays perthitic texture. </w:t>
      </w:r>
      <w:r w:rsidR="00466C1F"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quartz, and feldspar form embayments in resorbed garnet </w:t>
      </w:r>
      <w:r w:rsidR="00466C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466C1F"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define finer microstructures including felsic pools and interstitial films. The</w:t>
      </w:r>
      <w:r w:rsidR="00466C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sic pools are </w:t>
      </w:r>
      <w:r w:rsidR="00466C1F"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found inside garne</w:t>
      </w:r>
      <w:r w:rsidR="00631BCF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466C1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66C1F"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terstitial films are preferentially in garnet grain boundaries with resorbed quartz</w:t>
      </w:r>
      <w:r w:rsidR="00466C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66C1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Some feldspar grains are being altered</w:t>
      </w:r>
      <w:r w:rsidR="00A75D4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D7406DE" w14:textId="7B137490" w:rsidR="008523DC" w:rsidRPr="00B811D5" w:rsidRDefault="008523DC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</w:t>
      </w:r>
      <w:r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) 08-60-2:</w:t>
      </w:r>
    </w:p>
    <w:p w14:paraId="2A6C4FC0" w14:textId="5720CC62" w:rsidR="009954D9" w:rsidRPr="00224249" w:rsidRDefault="00A567F7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Finer</w:t>
      </w:r>
      <w:r w:rsidR="009954D9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ght-coloured quartzofeldspathic </w:t>
      </w:r>
      <w:r w:rsidR="00CF40F7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domains with</w:t>
      </w:r>
      <w:r w:rsidR="009954D9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F40F7" w:rsidRPr="0022424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interstitial biotite flakes,</w:t>
      </w:r>
      <w:r w:rsidR="00CF40F7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954D9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alternating with dark</w:t>
      </w:r>
      <w:r w:rsidR="00CF40F7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rupted layers</w:t>
      </w:r>
      <w:r w:rsidR="009954D9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biotite</w:t>
      </w:r>
      <w:r w:rsidR="00E3368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9954D9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There are sporadic garnets.</w:t>
      </w:r>
    </w:p>
    <w:p w14:paraId="3A91DCFA" w14:textId="52CF2AB1" w:rsidR="00C14D2E" w:rsidRPr="00224249" w:rsidRDefault="008D3217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731968" behindDoc="0" locked="0" layoutInCell="1" allowOverlap="1" wp14:anchorId="4CF27754" wp14:editId="3AF5D212">
            <wp:simplePos x="0" y="0"/>
            <wp:positionH relativeFrom="column">
              <wp:posOffset>3956685</wp:posOffset>
            </wp:positionH>
            <wp:positionV relativeFrom="paragraph">
              <wp:posOffset>10160</wp:posOffset>
            </wp:positionV>
            <wp:extent cx="1500505" cy="2731770"/>
            <wp:effectExtent l="0" t="0" r="4445" b="0"/>
            <wp:wrapThrough wrapText="bothSides">
              <wp:wrapPolygon edited="0">
                <wp:start x="0" y="0"/>
                <wp:lineTo x="0" y="21389"/>
                <wp:lineTo x="21390" y="21389"/>
                <wp:lineTo x="21390" y="0"/>
                <wp:lineTo x="0" y="0"/>
              </wp:wrapPolygon>
            </wp:wrapThrough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4" t="22886" r="62614" b="54290"/>
                    <a:stretch/>
                  </pic:blipFill>
                  <pic:spPr bwMode="auto">
                    <a:xfrm>
                      <a:off x="0" y="0"/>
                      <a:ext cx="1500505" cy="2731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4D2E"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mineral assemblage</w:t>
      </w:r>
      <w:r w:rsidR="00C14D2E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: Biotite, K-feldspar, Plagioclase, Quartz</w:t>
      </w:r>
      <w:r w:rsidR="00910D4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± Sillimanite.</w:t>
      </w: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</w:p>
    <w:p w14:paraId="08D7492E" w14:textId="3E6253DD" w:rsidR="00C14D2E" w:rsidRPr="00224249" w:rsidRDefault="00C14D2E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icite, Muscovite, Chlorite, Opaques, Monazite/Zircon</w:t>
      </w:r>
      <w:r w:rsidR="000122E8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, apatite.</w:t>
      </w:r>
    </w:p>
    <w:p w14:paraId="461F1279" w14:textId="77777777" w:rsidR="00C14D2E" w:rsidRPr="00B811D5" w:rsidRDefault="00C14D2E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73F8ED53" w14:textId="631B2247" w:rsidR="0067067F" w:rsidRPr="00224249" w:rsidRDefault="0067067F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</w:t>
      </w:r>
      <w:r w:rsidR="00334268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</w:t>
      </w:r>
      <w:r w:rsidR="005C338B">
        <w:rPr>
          <w:rFonts w:ascii="Times New Roman" w:hAnsi="Times New Roman" w:cs="Times New Roman"/>
          <w:color w:val="000000" w:themeColor="text1"/>
          <w:sz w:val="24"/>
          <w:szCs w:val="24"/>
        </w:rPr>
        <w:t>subhedral to anhedral</w:t>
      </w:r>
      <w:r w:rsidR="00334268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mall </w:t>
      </w:r>
      <w:r w:rsidR="00850DB4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grains in the groundmass.</w:t>
      </w:r>
    </w:p>
    <w:p w14:paraId="7A49C131" w14:textId="25447E40" w:rsidR="00C14D2E" w:rsidRPr="00224249" w:rsidRDefault="00C14D2E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only present </w:t>
      </w:r>
      <w:r w:rsidR="00FA665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a single prismatic crystal in the groundmass. </w:t>
      </w:r>
    </w:p>
    <w:p w14:paraId="7A85808A" w14:textId="06E12A47" w:rsidR="00C14D2E" w:rsidRPr="00224249" w:rsidRDefault="00C14D2E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Biotite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ms large single laths or clusters, commonly surrounding </w:t>
      </w:r>
      <w:r w:rsidR="00B811D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garnet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s smaller interstitial flakes in </w:t>
      </w:r>
      <w:r w:rsidR="00AE7C92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the quartzofeldspathic domain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. Some grains are being embayed by felsic pods, and some biotite is filling fractures of garnet as well.</w:t>
      </w:r>
    </w:p>
    <w:p w14:paraId="5B4AD37E" w14:textId="501C58A1" w:rsidR="006503DE" w:rsidRPr="00224249" w:rsidRDefault="00C14D2E" w:rsidP="006503DE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y homogeneous distribution and grain size, </w:t>
      </w:r>
      <w:r w:rsidR="00A53C62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cept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for some larger grains</w:t>
      </w:r>
      <w:r w:rsidR="00A53C62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y seem to be elongated along the foliation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K-feldspar displays perthitic texture.</w:t>
      </w:r>
      <w:r w:rsidR="00FB4DF8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boundaries of </w:t>
      </w:r>
      <w:r w:rsidR="000F5577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K-feldspar form embayments with the surrounding crystals</w:t>
      </w:r>
      <w:r w:rsidR="005B4D59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K-feldspar/quartz)</w:t>
      </w:r>
      <w:r w:rsidR="006503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6503DE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Some feldspar grains are being altered</w:t>
      </w:r>
      <w:r w:rsidR="006503D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509828E" w14:textId="77777777" w:rsidR="00375506" w:rsidRPr="00224249" w:rsidRDefault="00375506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A1BDEA" w14:textId="77777777" w:rsidR="00375506" w:rsidRPr="00224249" w:rsidRDefault="00375506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B79C79" w14:textId="77777777" w:rsidR="00375506" w:rsidRPr="00224249" w:rsidRDefault="00375506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212481" w14:textId="77777777" w:rsidR="00375506" w:rsidRPr="00224249" w:rsidRDefault="00375506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394098" w14:textId="77777777" w:rsidR="00375506" w:rsidRPr="00224249" w:rsidRDefault="00375506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1F740C4" w14:textId="604814C2" w:rsidR="00E3368F" w:rsidRPr="00B811D5" w:rsidRDefault="00DC372C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lang w:eastAsia="en-CA"/>
        </w:rPr>
        <w:lastRenderedPageBreak/>
        <w:drawing>
          <wp:anchor distT="0" distB="0" distL="114300" distR="114300" simplePos="0" relativeHeight="251735040" behindDoc="0" locked="0" layoutInCell="1" allowOverlap="1" wp14:anchorId="36431D3C" wp14:editId="4F7542BD">
            <wp:simplePos x="0" y="0"/>
            <wp:positionH relativeFrom="column">
              <wp:posOffset>3659505</wp:posOffset>
            </wp:positionH>
            <wp:positionV relativeFrom="paragraph">
              <wp:posOffset>288925</wp:posOffset>
            </wp:positionV>
            <wp:extent cx="1775460" cy="2860675"/>
            <wp:effectExtent l="0" t="0" r="0" b="0"/>
            <wp:wrapThrough wrapText="bothSides">
              <wp:wrapPolygon edited="0">
                <wp:start x="0" y="0"/>
                <wp:lineTo x="0" y="21432"/>
                <wp:lineTo x="21322" y="21432"/>
                <wp:lineTo x="21322" y="0"/>
                <wp:lineTo x="0" y="0"/>
              </wp:wrapPolygon>
            </wp:wrapThrough>
            <wp:docPr id="35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10" t="22600" r="75842" b="54053"/>
                    <a:stretch/>
                  </pic:blipFill>
                  <pic:spPr bwMode="auto">
                    <a:xfrm>
                      <a:off x="0" y="0"/>
                      <a:ext cx="1775460" cy="2860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5046"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B811D5"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="00245046"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) 08-60-3:</w:t>
      </w:r>
      <w:r w:rsidR="00E3368F"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364F86A7" w14:textId="3832F11E" w:rsidR="008A4EA8" w:rsidRPr="00224249" w:rsidRDefault="008A4EA8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ne dark aluminous network composed </w:t>
      </w:r>
      <w:r w:rsidR="00E24158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of 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with </w:t>
      </w:r>
      <w:r w:rsidR="00E24158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sporadic garnet disrupte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quartzofeldspathic pods and light-coloured quartzofeldspathic layers. There are </w:t>
      </w:r>
      <w:r w:rsidR="00E24158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thre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dominant </w:t>
      </w:r>
      <w:r w:rsidR="00D16D0A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yers composed of coarser quartz and feldspar with sporadic interstitial biotite flakes.</w:t>
      </w:r>
    </w:p>
    <w:p w14:paraId="392E66EF" w14:textId="5265E90E" w:rsidR="00E3368F" w:rsidRPr="00224249" w:rsidRDefault="00E3368F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mineral assemblage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otite,</w:t>
      </w:r>
      <w:r w:rsidR="00D9220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. </w:t>
      </w:r>
    </w:p>
    <w:p w14:paraId="2AAA9F58" w14:textId="574EF4BB" w:rsidR="00E24158" w:rsidRPr="00224249" w:rsidRDefault="00B00F1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ssemblage in the quartzofeldspathic pods</w:t>
      </w:r>
      <w:r w:rsidR="00E24158"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E24158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 and biotite</w:t>
      </w:r>
    </w:p>
    <w:p w14:paraId="442FBFEE" w14:textId="0FEFDBEF" w:rsidR="00E3368F" w:rsidRPr="00224249" w:rsidRDefault="00E3368F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Minor phases: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Sericite, Muscovite, Chlorite, Opaques, Monazite/Zircon, apatite.</w:t>
      </w:r>
    </w:p>
    <w:p w14:paraId="76E2F6E2" w14:textId="77777777" w:rsidR="00E3368F" w:rsidRPr="00B811D5" w:rsidRDefault="00E3368F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7B7787A4" w14:textId="35E7A64F" w:rsidR="004A118B" w:rsidRDefault="00D9220B" w:rsidP="004A118B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Garnet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is present as porphyroblasts, they are sub-rounded to elongate along the foliation.</w:t>
      </w:r>
      <w:r w:rsidR="005C33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are some smaller subhedral to euhedral grains.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A118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 w:rsidR="004A118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A118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 w:rsidR="004A118B">
        <w:t xml:space="preserve">, </w:t>
      </w:r>
      <w:r w:rsidR="004A118B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 w:rsidR="004A11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4A118B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 w:rsidR="004A11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A118B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 w:rsidR="004A11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A118B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 w:rsidR="004A11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="004A118B"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</w:t>
      </w:r>
      <w:r w:rsidR="00BD5E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A118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The boundaries of some garnet grains are being embayed by felsic pools</w:t>
      </w:r>
      <w:r w:rsidR="004A11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5F690ABD" w14:textId="40F3EDF6" w:rsidR="00E3368F" w:rsidRPr="00224249" w:rsidRDefault="00E3368F" w:rsidP="004A118B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DD2891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present as fibrous inclusions in garnet and</w:t>
      </w:r>
      <w:r w:rsidR="008314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D2891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ew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prismatic crystal</w:t>
      </w:r>
      <w:r w:rsidR="00DD2891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314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groundmass</w:t>
      </w:r>
      <w:r w:rsidR="00DD2891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BCDD218" w14:textId="5A68D988" w:rsidR="00E3368F" w:rsidRPr="00224249" w:rsidRDefault="00E3368F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Biotite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ms large single laths or clusters, commonly surrounding </w:t>
      </w:r>
      <w:r w:rsidR="0083149A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garnet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s smaller interstitial flakes in the groundmass. Some grains are being embayed by felsic pods</w:t>
      </w:r>
      <w:r w:rsidR="003C37C2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FD8FB29" w14:textId="0FD9A52B" w:rsidR="00B801D3" w:rsidRPr="00224249" w:rsidRDefault="007B18F9" w:rsidP="00B801D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Quartz and feldspar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show a relatively homogeneous distribution and grain size, except for some larger grains. They seem to be elongated along the foliation</w:t>
      </w:r>
      <w:r w:rsidR="00C1316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83149A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especially</w:t>
      </w:r>
      <w:r w:rsidR="00C1316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grain</w:t>
      </w:r>
      <w:r w:rsidR="0083149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C1316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longing to the </w:t>
      </w:r>
      <w:r w:rsidR="00D16D0A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r w:rsidR="008314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yer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-feldspar displays perthitic texture. The boundaries of K-feldspar form embayments with the surrounding crystals (K-feldspar/quartz). </w:t>
      </w:r>
      <w:r w:rsidR="002C3524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Some feldspar grains are being altered</w:t>
      </w:r>
      <w:r w:rsidR="002C352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201CFF8" w14:textId="122807D3" w:rsidR="00E3368F" w:rsidRPr="00224249" w:rsidRDefault="00E3368F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A8D08D" w:themeFill="accent6" w:themeFillTint="99"/>
        </w:rPr>
      </w:pPr>
    </w:p>
    <w:p w14:paraId="19189E35" w14:textId="77777777" w:rsidR="00DC372C" w:rsidRPr="00224249" w:rsidRDefault="00DC372C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36545C" w14:textId="77777777" w:rsidR="00DC372C" w:rsidRPr="00224249" w:rsidRDefault="00DC372C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ECC3A6" w14:textId="77777777" w:rsidR="00DC372C" w:rsidRPr="00224249" w:rsidRDefault="00DC372C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A3A2E7" w14:textId="77777777" w:rsidR="00DC372C" w:rsidRPr="00224249" w:rsidRDefault="00DC372C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CE3741" w14:textId="2B5E3578" w:rsidR="00DC372C" w:rsidRPr="00AB2C89" w:rsidRDefault="00D4722A" w:rsidP="00224249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B2C8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08-60a series:</w:t>
      </w:r>
    </w:p>
    <w:p w14:paraId="43145796" w14:textId="6CAE4E41" w:rsidR="005B4D59" w:rsidRPr="00AB2C89" w:rsidRDefault="004F2AB5" w:rsidP="00224249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A8D08D" w:themeFill="accent6" w:themeFillTint="99"/>
        </w:rPr>
      </w:pPr>
      <w:r w:rsidRPr="00AB2C8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AB2C89" w:rsidRPr="00AB2C8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</w:t>
      </w:r>
      <w:r w:rsidR="00CB54DA" w:rsidRPr="00AB2C8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) 08-60a-1</w:t>
      </w:r>
    </w:p>
    <w:p w14:paraId="3B391878" w14:textId="06A327FB" w:rsidR="0049675E" w:rsidRPr="00224249" w:rsidRDefault="009B7944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It consists of</w:t>
      </w:r>
      <w:r w:rsidR="00334AE8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326A4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four</w:t>
      </w:r>
      <w:r w:rsidR="00334AE8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in domains: (a)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1117D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coarser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rk aluminous </w:t>
      </w:r>
      <w:r w:rsidR="0031117D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network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osed of biotite</w:t>
      </w:r>
      <w:r w:rsidR="00A1304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illiman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with garnet porphyroblasts, and light-coloured quartzofeldspathic </w:t>
      </w:r>
      <w:r w:rsidR="00B672BC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pod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B672BC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b)</w:t>
      </w:r>
      <w:r w:rsidR="002E203D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E06E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2E203D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ner </w:t>
      </w:r>
      <w:r w:rsidR="006E06E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network</w:t>
      </w:r>
      <w:r w:rsidR="002E203D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osed of </w:t>
      </w:r>
      <w:r w:rsidR="006E06E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biotite (clusters and individual grains), some clusters are surrounding large garnet porphyroblasts</w:t>
      </w:r>
      <w:r w:rsidR="00D6738D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re disrupted by quartzofeldspathic pods. (c)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</w:t>
      </w:r>
      <w:r w:rsidR="00D6738D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 two predominant </w:t>
      </w:r>
      <w:r w:rsidR="00FE3B14">
        <w:rPr>
          <w:rFonts w:ascii="Times New Roman" w:hAnsi="Times New Roman" w:cs="Times New Roman"/>
          <w:color w:val="000000" w:themeColor="text1"/>
          <w:sz w:val="24"/>
          <w:szCs w:val="24"/>
        </w:rPr>
        <w:t>leucocratic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738D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layer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osed of coarser quartz and feldspar</w:t>
      </w:r>
      <w:r w:rsidR="0019307E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ith interstitial biotite flakes. (d) A finer layer composed of quartzofeldspathic minerals and interstitial biotite. </w:t>
      </w:r>
    </w:p>
    <w:p w14:paraId="29552C92" w14:textId="69172367" w:rsidR="002C44D1" w:rsidRPr="00224249" w:rsidRDefault="002C44D1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B2C8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mineral assemblag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Biotite, </w:t>
      </w:r>
      <w:r w:rsidR="00C230B3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llimanite,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arnet K-feldspar, Plagioclase, Quartz. </w:t>
      </w:r>
    </w:p>
    <w:p w14:paraId="37B611CB" w14:textId="7138A6D1" w:rsidR="00C52BFB" w:rsidRPr="00224249" w:rsidRDefault="00B00F1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ssemblage in the quartzofeldspathic pods</w:t>
      </w:r>
      <w:r w:rsidR="00C52BFB" w:rsidRPr="00AB2C8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C52BF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 and biotite</w:t>
      </w:r>
    </w:p>
    <w:p w14:paraId="66F10747" w14:textId="26036385" w:rsidR="005B0A3F" w:rsidRPr="00224249" w:rsidRDefault="00D4722A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B2C89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737088" behindDoc="0" locked="0" layoutInCell="1" allowOverlap="1" wp14:anchorId="3218023B" wp14:editId="67871B34">
            <wp:simplePos x="0" y="0"/>
            <wp:positionH relativeFrom="margin">
              <wp:posOffset>2448560</wp:posOffset>
            </wp:positionH>
            <wp:positionV relativeFrom="paragraph">
              <wp:posOffset>586105</wp:posOffset>
            </wp:positionV>
            <wp:extent cx="4702175" cy="1727835"/>
            <wp:effectExtent l="1270" t="0" r="4445" b="4445"/>
            <wp:wrapThrough wrapText="bothSides">
              <wp:wrapPolygon edited="0">
                <wp:start x="6" y="21616"/>
                <wp:lineTo x="21533" y="21616"/>
                <wp:lineTo x="21533" y="183"/>
                <wp:lineTo x="6" y="183"/>
                <wp:lineTo x="6" y="21616"/>
              </wp:wrapPolygon>
            </wp:wrapThrough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99" t="9126" r="4348" b="11026"/>
                    <a:stretch/>
                  </pic:blipFill>
                  <pic:spPr bwMode="auto">
                    <a:xfrm rot="5400000">
                      <a:off x="0" y="0"/>
                      <a:ext cx="4702175" cy="1727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44D1" w:rsidRPr="00AB2C8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="00B8335B" w:rsidRPr="00AB2C8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2C44D1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Sericite, Muscovite, Chlorite, Opaques, Monazite/Zircon</w:t>
      </w:r>
      <w:r w:rsidR="001B7556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4A52834" w14:textId="69CF62CF" w:rsidR="005B0A3F" w:rsidRPr="00AF3D09" w:rsidRDefault="005B0A3F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F3D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3CD91BF3" w14:textId="7B095964" w:rsidR="00CA7D56" w:rsidRDefault="00CA7D56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Garnet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present as porphyroblasts, they are sub-rounded to elongate along the foliation. </w:t>
      </w:r>
      <w:r w:rsidR="00C81909">
        <w:rPr>
          <w:rFonts w:ascii="Times New Roman" w:hAnsi="Times New Roman" w:cs="Times New Roman"/>
          <w:color w:val="000000" w:themeColor="text1"/>
          <w:sz w:val="24"/>
          <w:szCs w:val="24"/>
        </w:rPr>
        <w:t>There are some smaller anhedral to euhedral grains</w:t>
      </w:r>
      <w:r w:rsidR="005C33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 and sillimanite cluster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. The boundaries of some garnet grains are being embayed by felsic pool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B12B3F0" w14:textId="42D0A5BA" w:rsidR="00CA7D56" w:rsidRPr="00224249" w:rsidRDefault="00CA7D56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21A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rismatic crystals </w:t>
      </w:r>
      <w:r w:rsidRPr="00A721A6">
        <w:rPr>
          <w:rFonts w:ascii="Times New Roman" w:hAnsi="Times New Roman" w:cs="Times New Roman"/>
          <w:sz w:val="24"/>
          <w:szCs w:val="24"/>
        </w:rPr>
        <w:t>forming clusters along the foliation, frequently with biotite in garnet replacement s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>s. It also occurs as fibrous inclusions in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19DA530" w14:textId="592F139D" w:rsidR="006F7FE1" w:rsidRPr="00224249" w:rsidRDefault="00CA7D56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F3D09">
        <w:rPr>
          <w:rFonts w:ascii="Times New Roman" w:hAnsi="Times New Roman" w:cs="Times New Roman"/>
          <w:i/>
          <w:iCs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741184" behindDoc="0" locked="0" layoutInCell="1" allowOverlap="1" wp14:anchorId="2AD99AA5" wp14:editId="6B9A35CD">
            <wp:simplePos x="0" y="0"/>
            <wp:positionH relativeFrom="column">
              <wp:posOffset>-104775</wp:posOffset>
            </wp:positionH>
            <wp:positionV relativeFrom="paragraph">
              <wp:posOffset>-885825</wp:posOffset>
            </wp:positionV>
            <wp:extent cx="1478280" cy="2435225"/>
            <wp:effectExtent l="0" t="0" r="7620" b="3175"/>
            <wp:wrapThrough wrapText="bothSides">
              <wp:wrapPolygon edited="0">
                <wp:start x="0" y="0"/>
                <wp:lineTo x="0" y="21459"/>
                <wp:lineTo x="21433" y="21459"/>
                <wp:lineTo x="21433" y="0"/>
                <wp:lineTo x="0" y="0"/>
              </wp:wrapPolygon>
            </wp:wrapThrough>
            <wp:docPr id="36" name="Imagen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822" t="60471" r="48201" b="16165"/>
                    <a:stretch/>
                  </pic:blipFill>
                  <pic:spPr bwMode="auto">
                    <a:xfrm>
                      <a:off x="0" y="0"/>
                      <a:ext cx="1478280" cy="2435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FE1" w:rsidRPr="00AF3D0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="006F7FE1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surrounding </w:t>
      </w:r>
      <w:r w:rsidR="00D73AB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garnet,</w:t>
      </w:r>
      <w:r w:rsidR="006F7FE1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s smaller interstitial flakes in the </w:t>
      </w:r>
      <w:r w:rsidR="00C52BF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 layers</w:t>
      </w:r>
      <w:r w:rsidR="006F7FE1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. Some grains are being embayed by felsic pods.</w:t>
      </w:r>
    </w:p>
    <w:p w14:paraId="663C8522" w14:textId="1C43C447" w:rsidR="00C52BFB" w:rsidRPr="00224249" w:rsidRDefault="006F7FE1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F3D0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y homogeneous distribution and grain size, except for some larger grains of K-feldspar </w:t>
      </w:r>
      <w:r w:rsidR="0083527C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quartz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om the </w:t>
      </w:r>
      <w:r w:rsidR="00D16D0A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r w:rsidR="00D73A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yer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y seem to be elongated along the foliation, </w:t>
      </w:r>
      <w:r w:rsidR="00D73AB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especially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grains belonging to the </w:t>
      </w:r>
      <w:r w:rsidR="00D16D0A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r w:rsidR="00CA7D5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yer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-feldspar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displays perthitic texture. </w:t>
      </w:r>
      <w:r w:rsidR="00735E4E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Som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</w:t>
      </w:r>
      <w:r w:rsidR="00735E4E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oundarie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 embayments with the surrounding crystals (K-feldspar/quartz). Some feldspar grains are being </w:t>
      </w:r>
      <w:r w:rsidR="00C52BF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tered. </w:t>
      </w:r>
    </w:p>
    <w:p w14:paraId="0F1A9D2B" w14:textId="792E310D" w:rsidR="00A55E52" w:rsidRPr="00A86A31" w:rsidRDefault="00A55E52" w:rsidP="00224249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A8D08D" w:themeFill="accent6" w:themeFillTint="99"/>
        </w:rPr>
      </w:pPr>
      <w:r w:rsidRPr="00A86A3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9E5D5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7</w:t>
      </w:r>
      <w:r w:rsidRPr="00A86A3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) 08-60a-2:</w:t>
      </w:r>
    </w:p>
    <w:p w14:paraId="46686399" w14:textId="3B1D18C4" w:rsidR="00A55E52" w:rsidRPr="00224249" w:rsidRDefault="00A55E52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Fine dark aluminous network composed of biotite</w:t>
      </w:r>
      <w:r w:rsidR="00A1304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illiman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with sporadic garnet disrupted by quartzofeldspathic pods and light-coloured quartzofeldspathic layers.</w:t>
      </w:r>
      <w:r w:rsidR="00155C21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</w:t>
      </w:r>
      <w:r w:rsidR="00A72643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are leu</w:t>
      </w:r>
      <w:r w:rsidR="00BB29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cratic </w:t>
      </w:r>
      <w:r w:rsidR="00155C21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layers composed of coarser quartz and feldspar, with interstitial biotite flakes.</w:t>
      </w:r>
    </w:p>
    <w:p w14:paraId="0DCB9A96" w14:textId="77777777" w:rsidR="00A13045" w:rsidRPr="00224249" w:rsidRDefault="00A13045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86A3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mineral assemblage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otite, Sillimanite, Garnet K-feldspar, Plagioclase, Quartz. </w:t>
      </w:r>
    </w:p>
    <w:p w14:paraId="56F61B3F" w14:textId="20266653" w:rsidR="00A13045" w:rsidRPr="00224249" w:rsidRDefault="00B00F1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ssemblage in the quartzofeldspathic pods</w:t>
      </w:r>
      <w:r w:rsidR="00A13045" w:rsidRPr="00A86A3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A1304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 and biotite</w:t>
      </w:r>
    </w:p>
    <w:p w14:paraId="3A8026EA" w14:textId="2321E006" w:rsidR="00A13045" w:rsidRPr="00224249" w:rsidRDefault="00A13045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86A3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icite, Muscovite, Chlorite, Opaques, Monazite/Zircon.</w:t>
      </w:r>
    </w:p>
    <w:p w14:paraId="6161AF7B" w14:textId="77777777" w:rsidR="00A13045" w:rsidRPr="00A86A31" w:rsidRDefault="00A13045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86A3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79FB1230" w14:textId="2512B928" w:rsidR="00AF3D09" w:rsidRDefault="00AF3D09" w:rsidP="00AF3D0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Garnet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present as porphyroblasts, they are sub-rounded to elongate along the foliation. </w:t>
      </w:r>
      <w:r w:rsidR="00C819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ome smaller anhedral to eu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 and sillimanite cluster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. The boundaries of some garnet grains are being embayed by felsic pool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FF5A370" w14:textId="77777777" w:rsidR="00AF3D09" w:rsidRPr="00224249" w:rsidRDefault="00AF3D09" w:rsidP="00AF3D0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21A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rismatic crystals </w:t>
      </w:r>
      <w:r w:rsidRPr="00A721A6">
        <w:rPr>
          <w:rFonts w:ascii="Times New Roman" w:hAnsi="Times New Roman" w:cs="Times New Roman"/>
          <w:sz w:val="24"/>
          <w:szCs w:val="24"/>
        </w:rPr>
        <w:t>forming clusters along the foliation, frequently with biotite in garnet replacement s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>s. It also occurs as fibrous inclusions in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D8BDE05" w14:textId="51B64D24" w:rsidR="00AF3D09" w:rsidRPr="00224249" w:rsidRDefault="00AF3D09" w:rsidP="00AF3D0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F3D0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surrounding garnet, and as smaller interstitial flakes in the quartzofeldspathic layers. Some grains are being embayed by felsic pods.</w:t>
      </w:r>
    </w:p>
    <w:p w14:paraId="4F79C6C7" w14:textId="27209164" w:rsidR="00A13045" w:rsidRPr="00224249" w:rsidRDefault="00AF3D09" w:rsidP="00AF3D0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F3D0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y homogeneous distribution and grain size, except for some larger grains of K-feldspar and quartz from the </w:t>
      </w:r>
      <w:r w:rsidR="00D16D0A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yer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y seem to be elongated along the foliation, especially the grains belonging to the </w:t>
      </w:r>
      <w:r w:rsidR="00D16D0A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yer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K-feldspar displays perthitic texture. Some K-feldspar boundaries form embayments with the surrounding crystals (K-feldspar/quartz). Some feldspar grains are being alter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65761BB" w14:textId="77777777" w:rsidR="00883C7A" w:rsidRDefault="00883C7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A8D08D" w:themeFill="accent6" w:themeFillTint="99"/>
        </w:rPr>
      </w:pPr>
    </w:p>
    <w:p w14:paraId="0536368A" w14:textId="77777777" w:rsidR="00883C7A" w:rsidRDefault="00883C7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A8D08D" w:themeFill="accent6" w:themeFillTint="99"/>
        </w:rPr>
      </w:pPr>
    </w:p>
    <w:p w14:paraId="508C32B0" w14:textId="77777777" w:rsidR="00883C7A" w:rsidRDefault="00883C7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A8D08D" w:themeFill="accent6" w:themeFillTint="99"/>
        </w:rPr>
      </w:pPr>
    </w:p>
    <w:p w14:paraId="57D72346" w14:textId="77777777" w:rsidR="00883C7A" w:rsidRDefault="00883C7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A8D08D" w:themeFill="accent6" w:themeFillTint="99"/>
        </w:rPr>
      </w:pPr>
    </w:p>
    <w:p w14:paraId="54D28C81" w14:textId="77777777" w:rsidR="00883C7A" w:rsidRDefault="00883C7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A8D08D" w:themeFill="accent6" w:themeFillTint="99"/>
        </w:rPr>
      </w:pPr>
    </w:p>
    <w:p w14:paraId="35DB8889" w14:textId="77777777" w:rsidR="00883C7A" w:rsidRDefault="00883C7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A8D08D" w:themeFill="accent6" w:themeFillTint="99"/>
        </w:rPr>
      </w:pPr>
    </w:p>
    <w:p w14:paraId="40D58E3C" w14:textId="022A8FCE" w:rsidR="00071E74" w:rsidRPr="00DE434F" w:rsidRDefault="00071E74" w:rsidP="00224249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A8D08D" w:themeFill="accent6" w:themeFillTint="99"/>
        </w:rPr>
      </w:pPr>
      <w:r w:rsidRPr="00DE434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1</w:t>
      </w:r>
      <w:r w:rsidR="009E5D5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8</w:t>
      </w:r>
      <w:r w:rsidRPr="00DE434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) 08-60a-3:</w:t>
      </w:r>
    </w:p>
    <w:p w14:paraId="1FB1121E" w14:textId="36CD1FB0" w:rsidR="0073194C" w:rsidRPr="00224249" w:rsidRDefault="009D5100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743232" behindDoc="0" locked="0" layoutInCell="1" allowOverlap="1" wp14:anchorId="1934D55B" wp14:editId="71F50C56">
            <wp:simplePos x="0" y="0"/>
            <wp:positionH relativeFrom="margin">
              <wp:posOffset>4008120</wp:posOffset>
            </wp:positionH>
            <wp:positionV relativeFrom="paragraph">
              <wp:posOffset>13970</wp:posOffset>
            </wp:positionV>
            <wp:extent cx="1577340" cy="2678430"/>
            <wp:effectExtent l="0" t="0" r="3810" b="7620"/>
            <wp:wrapThrough wrapText="bothSides">
              <wp:wrapPolygon edited="0">
                <wp:start x="0" y="0"/>
                <wp:lineTo x="0" y="21508"/>
                <wp:lineTo x="21391" y="21508"/>
                <wp:lineTo x="21391" y="0"/>
                <wp:lineTo x="0" y="0"/>
              </wp:wrapPolygon>
            </wp:wrapThrough>
            <wp:docPr id="39" name="Imagen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99" t="60207" r="75823" b="16304"/>
                    <a:stretch/>
                  </pic:blipFill>
                  <pic:spPr bwMode="auto">
                    <a:xfrm>
                      <a:off x="0" y="0"/>
                      <a:ext cx="1577340" cy="2678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3EA7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E35AF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 consists of three main domains: (a) A coarser dark aluminous network composed of biotite along with garnet porphyroblasts, and light-coloured quartzofeldspathic pods. (c) </w:t>
      </w:r>
      <w:r w:rsidR="00DE43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ucocratic </w:t>
      </w:r>
      <w:r w:rsidR="00E35AF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layers composed of coarser quartz and feldspar, with interstitial biotite flakes. (d) A finer layer composed of quartzofeldspathic minerals and interstitial biotite</w:t>
      </w:r>
      <w:r w:rsidR="0073194C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498B8F5" w14:textId="0055155B" w:rsidR="00B8335B" w:rsidRPr="00224249" w:rsidRDefault="00B8335B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95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mineral assemblage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otite, Garnet K-feldspar, Plagioclase, Quartz. </w:t>
      </w:r>
    </w:p>
    <w:p w14:paraId="5B20FB5B" w14:textId="61C14A14" w:rsidR="0073194C" w:rsidRPr="00224249" w:rsidRDefault="00B00F1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ssemblage in the quartzofeldspathic pods</w:t>
      </w:r>
      <w:r w:rsidR="0073194C" w:rsidRPr="0035295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73194C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 and biotite</w:t>
      </w:r>
    </w:p>
    <w:p w14:paraId="1B309A3B" w14:textId="172A3801" w:rsidR="00CE2AAD" w:rsidRPr="00224249" w:rsidRDefault="00B8335B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295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paques, Monazite/Zircon.</w:t>
      </w:r>
    </w:p>
    <w:p w14:paraId="3FCA6120" w14:textId="3F0C956D" w:rsidR="001B7CB8" w:rsidRPr="0035295F" w:rsidRDefault="001B7CB8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295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7D47631E" w14:textId="2B8701C6" w:rsidR="0035295F" w:rsidRDefault="0035295F" w:rsidP="0035295F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1D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Garnet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present as porphyroblasts, they are sub-rounded to elongate along the foliation. </w:t>
      </w:r>
      <w:r w:rsidR="005C33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ome smaller </w:t>
      </w:r>
      <w:r w:rsidR="00C81909">
        <w:rPr>
          <w:rFonts w:ascii="Times New Roman" w:hAnsi="Times New Roman" w:cs="Times New Roman"/>
          <w:color w:val="000000" w:themeColor="text1"/>
          <w:sz w:val="24"/>
          <w:szCs w:val="24"/>
        </w:rPr>
        <w:t>anhedral</w:t>
      </w:r>
      <w:r w:rsidR="005C33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eu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</w:t>
      </w:r>
      <w:r w:rsidR="00BD5E5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The boundaries of some garnet grains are being embayed by felsic pool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595244F" w14:textId="77777777" w:rsidR="0035295F" w:rsidRPr="00224249" w:rsidRDefault="0035295F" w:rsidP="0035295F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F3D0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surrounding garnet, and as smaller interstitial flakes in the quartzofeldspathic layers. Some grains are being embayed by felsic pods.</w:t>
      </w:r>
    </w:p>
    <w:p w14:paraId="759ECEF3" w14:textId="23F23A06" w:rsidR="0035295F" w:rsidRPr="00224249" w:rsidRDefault="0035295F" w:rsidP="0035295F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F3D0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y homogeneous distribution and grain size, except for some larger grains of K-feldspar and quartz from the </w:t>
      </w:r>
      <w:r w:rsidR="00D16D0A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yer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y seem to be elongated along the foliation, especially the grains belonging to the </w:t>
      </w:r>
      <w:r w:rsidR="00D16D0A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yer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K-feldspar displays perthitic texture. Some K-feldspar boundaries form embayments with the surrounding crystals (K-feldspar/quartz). Some feldspar grains are being alter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3CC216A" w14:textId="6595C7C5" w:rsidR="00A72643" w:rsidRPr="00224249" w:rsidRDefault="00A72643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15317E" w14:textId="77777777" w:rsidR="00A72643" w:rsidRPr="00224249" w:rsidRDefault="00A72643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B34462" w14:textId="77777777" w:rsidR="00A72643" w:rsidRPr="00224249" w:rsidRDefault="00A72643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BC9BEA" w14:textId="77777777" w:rsidR="00A72643" w:rsidRDefault="00A72643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2028FD" w14:textId="77777777" w:rsidR="00883C7A" w:rsidRDefault="00883C7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A47E50" w14:textId="77777777" w:rsidR="00883C7A" w:rsidRDefault="00883C7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8299FB" w14:textId="77777777" w:rsidR="00883C7A" w:rsidRPr="00224249" w:rsidRDefault="00883C7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F4BBC9F" w14:textId="51F51BBE" w:rsidR="007143B7" w:rsidRPr="0035295F" w:rsidRDefault="00BF260F" w:rsidP="00224249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295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08-65 series:</w:t>
      </w:r>
    </w:p>
    <w:p w14:paraId="57627C0C" w14:textId="6CE10552" w:rsidR="00F76342" w:rsidRPr="0035295F" w:rsidRDefault="00F76342" w:rsidP="00224249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A8D08D" w:themeFill="accent6" w:themeFillTint="99"/>
        </w:rPr>
      </w:pPr>
      <w:r w:rsidRPr="0035295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9E5D5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</w:t>
      </w:r>
      <w:r w:rsidRPr="0035295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) 08-65-A</w:t>
      </w:r>
    </w:p>
    <w:p w14:paraId="270F5864" w14:textId="2253C1CA" w:rsidR="00735D54" w:rsidRPr="00224249" w:rsidRDefault="00595C94" w:rsidP="00224249">
      <w:pPr>
        <w:spacing w:line="276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t consists of  domai</w:t>
      </w:r>
      <w:r w:rsidR="00727BE2"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ns</w:t>
      </w: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composed of felsic material: quartz and feldspar</w:t>
      </w:r>
      <w:r w:rsidR="005E3FEE"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, with some </w:t>
      </w:r>
      <w:r w:rsidR="00727BE2"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garnet porphyroblasts</w:t>
      </w:r>
      <w:r w:rsidR="009F3191"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.</w:t>
      </w:r>
      <w:r w:rsidR="00727BE2"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</w:p>
    <w:p w14:paraId="59846383" w14:textId="3521F7F3" w:rsidR="009A31E5" w:rsidRPr="00224249" w:rsidRDefault="007143B7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746304" behindDoc="0" locked="0" layoutInCell="1" allowOverlap="1" wp14:anchorId="50E9391C" wp14:editId="469CFEBE">
            <wp:simplePos x="0" y="0"/>
            <wp:positionH relativeFrom="column">
              <wp:posOffset>3211195</wp:posOffset>
            </wp:positionH>
            <wp:positionV relativeFrom="paragraph">
              <wp:posOffset>527050</wp:posOffset>
            </wp:positionV>
            <wp:extent cx="2545080" cy="1504950"/>
            <wp:effectExtent l="5715" t="0" r="0" b="0"/>
            <wp:wrapThrough wrapText="bothSides">
              <wp:wrapPolygon edited="0">
                <wp:start x="49" y="21682"/>
                <wp:lineTo x="21390" y="21682"/>
                <wp:lineTo x="21390" y="355"/>
                <wp:lineTo x="49" y="355"/>
                <wp:lineTo x="49" y="21682"/>
              </wp:wrapPolygon>
            </wp:wrapThrough>
            <wp:docPr id="41" name="Imagen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956" t="33514" r="12499" b="26630"/>
                    <a:stretch/>
                  </pic:blipFill>
                  <pic:spPr bwMode="auto">
                    <a:xfrm rot="5400000">
                      <a:off x="0" y="0"/>
                      <a:ext cx="254508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5D54"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CA"/>
        </w:rPr>
        <w:drawing>
          <wp:inline distT="0" distB="0" distL="0" distR="0" wp14:anchorId="0AA86BB4" wp14:editId="189F0190">
            <wp:extent cx="3406140" cy="2514656"/>
            <wp:effectExtent l="0" t="0" r="381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232" t="15411" r="21740" b="31004"/>
                    <a:stretch/>
                  </pic:blipFill>
                  <pic:spPr bwMode="auto">
                    <a:xfrm>
                      <a:off x="0" y="0"/>
                      <a:ext cx="3414045" cy="2520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A21205" w14:textId="172C7C22" w:rsidR="00017CA2" w:rsidRPr="00224249" w:rsidRDefault="00017CA2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33A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mineral assemblage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otite, </w:t>
      </w:r>
      <w:r w:rsidR="00985FA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net, </w:t>
      </w:r>
      <w:r w:rsidR="00985FA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feldspar, </w:t>
      </w:r>
      <w:r w:rsidR="00985FA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agioclase, </w:t>
      </w:r>
      <w:r w:rsidR="00985FA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q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artz. </w:t>
      </w:r>
    </w:p>
    <w:p w14:paraId="676D494E" w14:textId="732BA156" w:rsidR="00017CA2" w:rsidRPr="00224249" w:rsidRDefault="00017CA2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33A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="00985FA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uscovite, sericite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5FA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ques, </w:t>
      </w:r>
      <w:r w:rsidR="00985FA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onazite/</w:t>
      </w:r>
      <w:r w:rsidR="00985FA5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z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ircon.</w:t>
      </w:r>
    </w:p>
    <w:p w14:paraId="0ABF62E6" w14:textId="77777777" w:rsidR="00123097" w:rsidRPr="00F033A6" w:rsidRDefault="00123097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F033A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2D4F3740" w14:textId="7A3B30FA" w:rsidR="00A842BC" w:rsidRPr="00224249" w:rsidRDefault="00A842BC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5D5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orphyroblasts, they are sub-rounded to elongate along the foliation.</w:t>
      </w:r>
      <w:r w:rsidR="00C819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are some smaller anhedral to euhedral grains. The porphyroblasts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contains inclusions of biotite</w:t>
      </w:r>
      <w:r w:rsidR="001854CC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quartz or feldspar</w:t>
      </w:r>
      <w:r w:rsidR="00F033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side pools of felsic composition</w:t>
      </w:r>
      <w:r w:rsidR="006D4585">
        <w:rPr>
          <w:rFonts w:ascii="Times New Roman" w:hAnsi="Times New Roman" w:cs="Times New Roman"/>
          <w:color w:val="000000" w:themeColor="text1"/>
          <w:sz w:val="24"/>
          <w:szCs w:val="24"/>
        </w:rPr>
        <w:t>. The rims of the porphyroblasts are being replaced by chlorite clusters.</w:t>
      </w:r>
    </w:p>
    <w:p w14:paraId="7A96E236" w14:textId="6B34973E" w:rsidR="001854CC" w:rsidRPr="00224249" w:rsidRDefault="001854CC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5D5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surrounding garnet</w:t>
      </w:r>
      <w:r w:rsidR="00D2569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552E3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iotite is being replaced by chlorite. </w:t>
      </w:r>
    </w:p>
    <w:p w14:paraId="02D9339C" w14:textId="5B9B19A9" w:rsidR="006F7FE1" w:rsidRPr="00224249" w:rsidRDefault="0016063B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5D5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y homogeneous distribution and grain size, except for some </w:t>
      </w:r>
      <w:r w:rsidR="000D762C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maller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grains</w:t>
      </w:r>
      <w:r w:rsidR="000D762C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They seem to be elongated along the foliation. K-feldspar displays perthitic texture. Some K-feldspar boundaries form embayments with the surrounding crystals (K-feldspar/quartz). There are interstitial felsic films between grain boundaries.</w:t>
      </w:r>
      <w:r w:rsidR="004F2610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70A54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Quartz</w:t>
      </w:r>
      <w:r w:rsidR="00021751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tains inclusions of feldspar, and polymineral inclusions of garnet biotite</w:t>
      </w:r>
      <w:r w:rsidR="00926C47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feldspar.</w:t>
      </w:r>
    </w:p>
    <w:p w14:paraId="0FB6CF6C" w14:textId="77777777" w:rsidR="00271F3B" w:rsidRPr="00224249" w:rsidRDefault="00271F3B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A1555A" w14:textId="77777777" w:rsidR="00271F3B" w:rsidRPr="00224249" w:rsidRDefault="00271F3B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995BD6" w14:textId="77777777" w:rsidR="00271F3B" w:rsidRPr="00224249" w:rsidRDefault="00271F3B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015D00" w14:textId="01AE5822" w:rsidR="00BA4820" w:rsidRPr="009E5D5A" w:rsidRDefault="009E5D5A" w:rsidP="00224249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20</w:t>
      </w:r>
      <w:r w:rsidR="00BA4820" w:rsidRPr="009E5D5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) 08-65-A1</w:t>
      </w:r>
    </w:p>
    <w:p w14:paraId="7BDFA59A" w14:textId="5C6BEB84" w:rsidR="00CF7AC1" w:rsidRPr="00224249" w:rsidRDefault="00A165C7" w:rsidP="00224249">
      <w:pPr>
        <w:spacing w:line="276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t consists of  domains composed of felsic material: quartz and feldspar, alternating wit</w:t>
      </w:r>
      <w:r w:rsidR="00C0748C"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h darker thin layers of biotite and </w:t>
      </w: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garnet porphyroblasts. </w:t>
      </w:r>
    </w:p>
    <w:p w14:paraId="57E63F97" w14:textId="25FEB0BB" w:rsidR="00364FC4" w:rsidRPr="00224249" w:rsidRDefault="00364FC4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621376" behindDoc="0" locked="0" layoutInCell="1" allowOverlap="1" wp14:anchorId="4F02831F" wp14:editId="7E05F9CB">
            <wp:simplePos x="0" y="0"/>
            <wp:positionH relativeFrom="margin">
              <wp:posOffset>411480</wp:posOffset>
            </wp:positionH>
            <wp:positionV relativeFrom="paragraph">
              <wp:posOffset>9525</wp:posOffset>
            </wp:positionV>
            <wp:extent cx="2659380" cy="2814320"/>
            <wp:effectExtent l="0" t="0" r="7620" b="5080"/>
            <wp:wrapThrough wrapText="bothSides">
              <wp:wrapPolygon edited="0">
                <wp:start x="0" y="0"/>
                <wp:lineTo x="0" y="21493"/>
                <wp:lineTo x="21507" y="21493"/>
                <wp:lineTo x="21507" y="0"/>
                <wp:lineTo x="0" y="0"/>
              </wp:wrapPolygon>
            </wp:wrapThrough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09" t="2222" r="18342" b="15555"/>
                    <a:stretch/>
                  </pic:blipFill>
                  <pic:spPr bwMode="auto">
                    <a:xfrm>
                      <a:off x="0" y="0"/>
                      <a:ext cx="2659380" cy="281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48DDA3" w14:textId="1471438B" w:rsidR="00364FC4" w:rsidRPr="00224249" w:rsidRDefault="00364FC4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752448" behindDoc="0" locked="0" layoutInCell="1" allowOverlap="1" wp14:anchorId="51C9B2E3" wp14:editId="22E15F27">
            <wp:simplePos x="0" y="0"/>
            <wp:positionH relativeFrom="column">
              <wp:posOffset>2967990</wp:posOffset>
            </wp:positionH>
            <wp:positionV relativeFrom="paragraph">
              <wp:posOffset>264795</wp:posOffset>
            </wp:positionV>
            <wp:extent cx="2758440" cy="1684020"/>
            <wp:effectExtent l="3810" t="0" r="7620" b="7620"/>
            <wp:wrapThrough wrapText="bothSides">
              <wp:wrapPolygon edited="0">
                <wp:start x="30" y="21649"/>
                <wp:lineTo x="21510" y="21649"/>
                <wp:lineTo x="21510" y="147"/>
                <wp:lineTo x="30" y="147"/>
                <wp:lineTo x="30" y="21649"/>
              </wp:wrapPolygon>
            </wp:wrapThrough>
            <wp:docPr id="42" name="Imagen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147" t="35688" r="3669" b="24276"/>
                    <a:stretch/>
                  </pic:blipFill>
                  <pic:spPr bwMode="auto">
                    <a:xfrm rot="5400000">
                      <a:off x="0" y="0"/>
                      <a:ext cx="2758440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C1D9F49" w14:textId="28530847" w:rsidR="00364FC4" w:rsidRPr="00224249" w:rsidRDefault="00364FC4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A8AA8EA" w14:textId="3F6885FD" w:rsidR="00364FC4" w:rsidRPr="00224249" w:rsidRDefault="00364FC4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52EA0E4" w14:textId="77777777" w:rsidR="00364FC4" w:rsidRPr="00224249" w:rsidRDefault="00364FC4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545308" w14:textId="77777777" w:rsidR="00364FC4" w:rsidRPr="00224249" w:rsidRDefault="00364FC4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84ECAD" w14:textId="77777777" w:rsidR="00364FC4" w:rsidRPr="00224249" w:rsidRDefault="00364FC4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4E082E" w14:textId="77777777" w:rsidR="00364FC4" w:rsidRPr="00224249" w:rsidRDefault="00364FC4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5F209A" w14:textId="77777777" w:rsidR="00364FC4" w:rsidRPr="00224249" w:rsidRDefault="00364FC4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76C469C" w14:textId="77777777" w:rsidR="00364FC4" w:rsidRPr="00224249" w:rsidRDefault="00364FC4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7558E5" w14:textId="77777777" w:rsidR="00364FC4" w:rsidRPr="00224249" w:rsidRDefault="00364FC4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1A0D024" w14:textId="680C29EC" w:rsidR="00364FC4" w:rsidRPr="00224249" w:rsidRDefault="00B36946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5D5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mineral assemblage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otite, garnet, k-feldspar, plagioclase, quartz. </w:t>
      </w:r>
    </w:p>
    <w:p w14:paraId="5A58CE89" w14:textId="68E76F2C" w:rsidR="00B36946" w:rsidRPr="00224249" w:rsidRDefault="00B36946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5D5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Minor phases: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Muscovite, sericite, opaques, monazite/zircon.</w:t>
      </w:r>
    </w:p>
    <w:p w14:paraId="2BB1C099" w14:textId="483FBDB8" w:rsidR="00B36946" w:rsidRPr="009E5D5A" w:rsidRDefault="00B36946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9E5D5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5E51A8C6" w14:textId="77777777" w:rsidR="00195D4D" w:rsidRPr="00224249" w:rsidRDefault="00195D4D" w:rsidP="00195D4D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5D5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orphyroblasts, they are sub-rounded to elongate along the foliation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are some smaller anhedral to euhedral grains. The porphyroblasts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contains inclusions of biotite and quartz or feldspa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side pools of felsic composition. The rims of the porphyroblasts are being replaced by chlorite clusters.</w:t>
      </w:r>
    </w:p>
    <w:p w14:paraId="0C753442" w14:textId="5256DA5E" w:rsidR="00B36946" w:rsidRPr="00224249" w:rsidRDefault="00B36946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95D4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surrounding garnet</w:t>
      </w:r>
      <w:r w:rsidR="00655010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s smaller interstitial flake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Biotite is being replaced by chlorite. </w:t>
      </w:r>
    </w:p>
    <w:p w14:paraId="1D46442A" w14:textId="4C7BBD14" w:rsidR="00B36946" w:rsidRPr="00224249" w:rsidRDefault="00B36946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95D4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y homogeneous distribution and grain size, except for some smaller grains. They seem to be elongated along the foliation. K-feldspar displays perthitic texture. Some K-feldspar boundaries form embayments with the surrounding crystals (K-feldspar/quartz). There are interstitial felsic films between grain boundaries. </w:t>
      </w:r>
    </w:p>
    <w:p w14:paraId="7687ECC1" w14:textId="77777777" w:rsidR="00364FC4" w:rsidRDefault="00364FC4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4F574C4" w14:textId="77777777" w:rsidR="00195D4D" w:rsidRPr="00224249" w:rsidRDefault="00195D4D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069DBEF" w14:textId="77777777" w:rsidR="00364FC4" w:rsidRPr="00224249" w:rsidRDefault="00364FC4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9FCC81" w14:textId="77777777" w:rsidR="00364FC4" w:rsidRPr="00224249" w:rsidRDefault="00364FC4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3959ED2" w14:textId="1CDAB90A" w:rsidR="000F51FE" w:rsidRPr="00195D4D" w:rsidRDefault="00195D4D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21</w:t>
      </w:r>
      <w:r w:rsidR="00691000" w:rsidRPr="00195D4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) 08-66</w:t>
      </w:r>
    </w:p>
    <w:p w14:paraId="5A3A4677" w14:textId="76F0ED98" w:rsidR="00691000" w:rsidRPr="00224249" w:rsidRDefault="007437D8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755520" behindDoc="0" locked="0" layoutInCell="1" allowOverlap="1" wp14:anchorId="6D14DC03" wp14:editId="0819BC77">
            <wp:simplePos x="0" y="0"/>
            <wp:positionH relativeFrom="column">
              <wp:posOffset>3545205</wp:posOffset>
            </wp:positionH>
            <wp:positionV relativeFrom="paragraph">
              <wp:posOffset>1310640</wp:posOffset>
            </wp:positionV>
            <wp:extent cx="2682240" cy="1485900"/>
            <wp:effectExtent l="7620" t="0" r="0" b="0"/>
            <wp:wrapThrough wrapText="bothSides">
              <wp:wrapPolygon edited="0">
                <wp:start x="61" y="21711"/>
                <wp:lineTo x="21385" y="21711"/>
                <wp:lineTo x="21385" y="388"/>
                <wp:lineTo x="61" y="388"/>
                <wp:lineTo x="61" y="21711"/>
              </wp:wrapPolygon>
            </wp:wrapThrough>
            <wp:docPr id="43" name="Imagen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430" t="38587" r="7744" b="26086"/>
                    <a:stretch/>
                  </pic:blipFill>
                  <pic:spPr bwMode="auto">
                    <a:xfrm rot="5400000">
                      <a:off x="0" y="0"/>
                      <a:ext cx="268224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E0ED7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Variably disrupted network of biotite</w:t>
      </w:r>
      <w:r w:rsidR="00195D4D">
        <w:rPr>
          <w:rFonts w:ascii="Times New Roman" w:hAnsi="Times New Roman" w:cs="Times New Roman"/>
          <w:color w:val="000000" w:themeColor="text1"/>
          <w:sz w:val="24"/>
          <w:szCs w:val="24"/>
        </w:rPr>
        <w:t>, garnet</w:t>
      </w:r>
      <w:r w:rsidR="00AE0ED7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illimanite </w:t>
      </w:r>
      <w:r w:rsidR="002F5FBD">
        <w:rPr>
          <w:rFonts w:ascii="Times New Roman" w:hAnsi="Times New Roman" w:cs="Times New Roman"/>
          <w:color w:val="000000" w:themeColor="text1"/>
          <w:sz w:val="24"/>
          <w:szCs w:val="24"/>
        </w:rPr>
        <w:t>, separated</w:t>
      </w:r>
      <w:r w:rsidR="00AE0ED7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quartzofeldspathic pods, and light-coloured quartzofeldspathic layers. </w:t>
      </w:r>
      <w:r w:rsidR="00476F9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There is one l</w:t>
      </w:r>
      <w:r w:rsidR="008316B1">
        <w:rPr>
          <w:rFonts w:ascii="Times New Roman" w:hAnsi="Times New Roman" w:cs="Times New Roman"/>
          <w:color w:val="000000" w:themeColor="text1"/>
          <w:sz w:val="24"/>
          <w:szCs w:val="24"/>
        </w:rPr>
        <w:t>eucocratic</w:t>
      </w:r>
      <w:r w:rsidR="00476F9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E0ED7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ayer </w:t>
      </w:r>
      <w:r w:rsidR="00476F9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posed of coarser quartz and </w:t>
      </w:r>
      <w:r w:rsidR="008D4783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rthitic </w:t>
      </w:r>
      <w:r w:rsidR="00476F9F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feldspar.</w:t>
      </w:r>
    </w:p>
    <w:p w14:paraId="029AF0CA" w14:textId="77777777" w:rsidR="0010745E" w:rsidRPr="00224249" w:rsidRDefault="0010745E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15ED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sillimanite, biotite, K-feldspar, plagioclase, and quartz.</w:t>
      </w:r>
    </w:p>
    <w:p w14:paraId="4A847902" w14:textId="683E7CE9" w:rsidR="009752A7" w:rsidRPr="00224249" w:rsidRDefault="00191D5B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15ED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</w:t>
      </w:r>
      <w:r w:rsidR="00C65BE8" w:rsidRPr="00215ED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or phases</w:t>
      </w:r>
      <w:r w:rsidRPr="00215ED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nazite, </w:t>
      </w:r>
      <w:r w:rsidR="00841B12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icite, </w:t>
      </w:r>
      <w:r w:rsidR="00215EDD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oxides,</w:t>
      </w:r>
      <w:r w:rsidR="00EA641D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opaques.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F8AE63C" w14:textId="486FFC35" w:rsidR="009752A7" w:rsidRPr="00215EDD" w:rsidRDefault="009752A7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15ED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54D6A79B" w14:textId="77777777" w:rsidR="000F103F" w:rsidRPr="00AC5973" w:rsidRDefault="000F103F" w:rsidP="000F103F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orphyroblasts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. 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 and sillimanite clusters.</w:t>
      </w:r>
    </w:p>
    <w:p w14:paraId="49E8BB40" w14:textId="32D46F50" w:rsidR="000F103F" w:rsidRDefault="000F103F" w:rsidP="000F103F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21A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rismatic crystals </w:t>
      </w:r>
      <w:r w:rsidRPr="00A721A6">
        <w:rPr>
          <w:rFonts w:ascii="Times New Roman" w:hAnsi="Times New Roman" w:cs="Times New Roman"/>
          <w:sz w:val="24"/>
          <w:szCs w:val="24"/>
        </w:rPr>
        <w:t>forming clusters along the foliation, frequently with biotite in garnet replacement s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>s. It also occurs as fibrous inclusions in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0646D35" w14:textId="77777777" w:rsidR="000F103F" w:rsidRPr="00224249" w:rsidRDefault="000F103F" w:rsidP="000F103F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with sillimanite, surrounding garnet and as smaller interstitial flakes in the quartzofeldspathic pods. Some biotite is being replaced by chlorite.</w:t>
      </w:r>
    </w:p>
    <w:p w14:paraId="7A35B0DA" w14:textId="3792C3C0" w:rsidR="00AE0ED7" w:rsidRPr="000F103F" w:rsidRDefault="000F103F" w:rsidP="000F103F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A8D08D" w:themeFill="accent6" w:themeFillTint="99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 h</w:t>
      </w:r>
      <w:r w:rsidR="00681A4D">
        <w:rPr>
          <w:rFonts w:ascii="Times New Roman" w:hAnsi="Times New Roman" w:cs="Times New Roman"/>
          <w:color w:val="000000" w:themeColor="text1"/>
          <w:sz w:val="24"/>
          <w:szCs w:val="24"/>
        </w:rPr>
        <w:t>omogeneou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tributi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with </w:t>
      </w:r>
      <w:r w:rsidR="002F5FBD">
        <w:rPr>
          <w:rFonts w:ascii="Times New Roman" w:hAnsi="Times New Roman" w:cs="Times New Roman"/>
          <w:color w:val="000000" w:themeColor="text1"/>
          <w:sz w:val="24"/>
          <w:szCs w:val="24"/>
        </w:rPr>
        <w:t>unifor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grain size</w:t>
      </w:r>
      <w:r w:rsidR="00681A4D">
        <w:rPr>
          <w:rFonts w:ascii="Times New Roman" w:hAnsi="Times New Roman" w:cs="Times New Roman"/>
          <w:color w:val="000000" w:themeColor="text1"/>
          <w:sz w:val="24"/>
          <w:szCs w:val="24"/>
        </w:rPr>
        <w:t>, except for the coarser leucocratic layer.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 shows perthitic texture. </w:t>
      </w:r>
      <w:r w:rsidR="00AE1703" w:rsidRPr="00AE1703">
        <w:rPr>
          <w:rFonts w:ascii="Times New Roman" w:hAnsi="Times New Roman" w:cs="Times New Roman"/>
          <w:color w:val="000000" w:themeColor="text1"/>
          <w:sz w:val="24"/>
          <w:szCs w:val="24"/>
        </w:rPr>
        <w:t>Quartz and feldspar</w:t>
      </w:r>
      <w:r w:rsidR="00AE1703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m embayments in resorbed garne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define finer microstructures including felsic pools and interstitial films.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sic pools are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found inside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rrounding silliman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terstitial films are preferentially in garnet grain boundaries with resorbed quart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Some feldspar grains are being altered.</w:t>
      </w:r>
    </w:p>
    <w:p w14:paraId="2671E928" w14:textId="1FC224BA" w:rsidR="00AE0ED7" w:rsidRPr="00224249" w:rsidRDefault="00AE1703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757568" behindDoc="0" locked="0" layoutInCell="1" allowOverlap="1" wp14:anchorId="5BDCCC56" wp14:editId="3550C365">
            <wp:simplePos x="0" y="0"/>
            <wp:positionH relativeFrom="margin">
              <wp:posOffset>1076325</wp:posOffset>
            </wp:positionH>
            <wp:positionV relativeFrom="paragraph">
              <wp:posOffset>50165</wp:posOffset>
            </wp:positionV>
            <wp:extent cx="3992880" cy="1737360"/>
            <wp:effectExtent l="0" t="0" r="7620" b="0"/>
            <wp:wrapThrough wrapText="bothSides">
              <wp:wrapPolygon edited="0">
                <wp:start x="0" y="0"/>
                <wp:lineTo x="0" y="21316"/>
                <wp:lineTo x="21538" y="21316"/>
                <wp:lineTo x="21538" y="0"/>
                <wp:lineTo x="0" y="0"/>
              </wp:wrapPolygon>
            </wp:wrapThrough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83" t="13527" r="4354" b="18357"/>
                    <a:stretch/>
                  </pic:blipFill>
                  <pic:spPr bwMode="auto">
                    <a:xfrm>
                      <a:off x="0" y="0"/>
                      <a:ext cx="399288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42B331" w14:textId="77777777" w:rsidR="00AE0ED7" w:rsidRPr="00224249" w:rsidRDefault="00AE0ED7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55481D" w14:textId="77777777" w:rsidR="00AE0ED7" w:rsidRPr="00224249" w:rsidRDefault="00AE0ED7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CF525C6" w14:textId="77777777" w:rsidR="00AE0ED7" w:rsidRPr="00224249" w:rsidRDefault="00AE0ED7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5FE0B2" w14:textId="77777777" w:rsidR="00AE0ED7" w:rsidRPr="00224249" w:rsidRDefault="00AE0ED7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BFB152" w14:textId="77777777" w:rsidR="00AE0ED7" w:rsidRPr="00224249" w:rsidRDefault="00AE0ED7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66483E0" w14:textId="77777777" w:rsidR="00AE1703" w:rsidRDefault="00AE1703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812B47" w14:textId="3ACB5ABB" w:rsidR="007553CA" w:rsidRPr="00AE1703" w:rsidRDefault="007553CA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E17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08-67 series:</w:t>
      </w:r>
    </w:p>
    <w:p w14:paraId="074FD56D" w14:textId="731D04AE" w:rsidR="00E70726" w:rsidRPr="00AE1703" w:rsidRDefault="00547DA0" w:rsidP="00224249">
      <w:pPr>
        <w:jc w:val="both"/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</w:pPr>
      <w:r w:rsidRPr="00AE17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="00AE1703" w:rsidRPr="00AE17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="005D2D77" w:rsidRPr="00AE17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-) 08-67-1 </w:t>
      </w:r>
    </w:p>
    <w:p w14:paraId="779E5898" w14:textId="2FEA3AB6" w:rsidR="005D2D77" w:rsidRPr="00224249" w:rsidRDefault="003A4E3F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t consists of dominantly quartzofeldspathic  layers with interstitial biotite flakes</w:t>
      </w:r>
      <w:r w:rsidR="00A83BB7"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, disrupted by </w:t>
      </w: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with sporadic </w:t>
      </w:r>
      <w:r w:rsidR="00221109"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darker aluminous domain</w:t>
      </w: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</w:t>
      </w:r>
      <w:r w:rsidR="00221109"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composed of </w:t>
      </w:r>
      <w:r w:rsidR="00A83BB7"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biotite, sillimanite and garnet.</w:t>
      </w:r>
      <w:r w:rsidR="00F62998"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</w:p>
    <w:p w14:paraId="2C3176BA" w14:textId="42D582F8" w:rsidR="00A11CCA" w:rsidRPr="00224249" w:rsidRDefault="00A11CC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17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Main assemblage: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Garnet, sillimanite, biotite, K-feldspar, plagioclase, and quartz.</w:t>
      </w:r>
    </w:p>
    <w:p w14:paraId="140E461A" w14:textId="7730ECAA" w:rsidR="0018604B" w:rsidRPr="00224249" w:rsidRDefault="00B00F1A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ssemblage in the quartzofeldspathic pods</w:t>
      </w:r>
      <w:r w:rsidR="0018604B" w:rsidRPr="00AE17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18604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 and biotite</w:t>
      </w:r>
    </w:p>
    <w:p w14:paraId="00A47F96" w14:textId="1328B6B8" w:rsidR="00A11CCA" w:rsidRPr="00224249" w:rsidRDefault="00A11CCA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17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</w:t>
      </w:r>
      <w:r w:rsidR="00C65BE8" w:rsidRPr="00AE17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or phases</w:t>
      </w:r>
      <w:r w:rsidRPr="00AE17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6D1F2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uscovite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C2E31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lorite, </w:t>
      </w:r>
      <w:r w:rsidR="006D1F2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azite, sericite, oxides and opaques. </w:t>
      </w:r>
    </w:p>
    <w:p w14:paraId="7880E447" w14:textId="1BF65C28" w:rsidR="008C128A" w:rsidRPr="00AE1703" w:rsidRDefault="00841DBE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E1703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760640" behindDoc="0" locked="0" layoutInCell="1" allowOverlap="1" wp14:anchorId="4548020F" wp14:editId="2F2B8022">
            <wp:simplePos x="0" y="0"/>
            <wp:positionH relativeFrom="margin">
              <wp:posOffset>2061210</wp:posOffset>
            </wp:positionH>
            <wp:positionV relativeFrom="paragraph">
              <wp:posOffset>630555</wp:posOffset>
            </wp:positionV>
            <wp:extent cx="5509260" cy="2103120"/>
            <wp:effectExtent l="7620" t="0" r="3810" b="3810"/>
            <wp:wrapThrough wrapText="bothSides">
              <wp:wrapPolygon edited="0">
                <wp:start x="21570" y="-78"/>
                <wp:lineTo x="60" y="-78"/>
                <wp:lineTo x="60" y="21443"/>
                <wp:lineTo x="21570" y="21443"/>
                <wp:lineTo x="21570" y="-78"/>
              </wp:wrapPolygon>
            </wp:wrapThrough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428" r="1766" b="14977"/>
                    <a:stretch/>
                  </pic:blipFill>
                  <pic:spPr bwMode="auto">
                    <a:xfrm rot="16200000">
                      <a:off x="0" y="0"/>
                      <a:ext cx="550926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C128A" w:rsidRPr="00AE17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2EE335A7" w14:textId="6ED864B3" w:rsidR="004644F1" w:rsidRPr="00AC5973" w:rsidRDefault="004644F1" w:rsidP="004644F1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orphyroblasts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</w:t>
      </w:r>
      <w:r w:rsidR="00E94B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as smaller anhedral to sub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 and sillimanite clusters.</w:t>
      </w:r>
    </w:p>
    <w:p w14:paraId="5D8E0CC0" w14:textId="77777777" w:rsidR="004644F1" w:rsidRDefault="004644F1" w:rsidP="004644F1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21A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rismatic crystals </w:t>
      </w:r>
      <w:r w:rsidRPr="00A721A6">
        <w:rPr>
          <w:rFonts w:ascii="Times New Roman" w:hAnsi="Times New Roman" w:cs="Times New Roman"/>
          <w:sz w:val="24"/>
          <w:szCs w:val="24"/>
        </w:rPr>
        <w:t>forming clusters along the foliation, frequently with biotite in garnet replacement s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>s. It also occurs as fibrous inclusions in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D8C0DB9" w14:textId="77777777" w:rsidR="004644F1" w:rsidRPr="00224249" w:rsidRDefault="004644F1" w:rsidP="002E6F9B">
      <w:pPr>
        <w:spacing w:line="276" w:lineRule="auto"/>
        <w:ind w:left="708" w:hanging="708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with sillimanite, surrounding garnet and as smaller interstitial flakes in the quartzofeldspathic pods. Some biotite is being replaced by chlorite.</w:t>
      </w:r>
    </w:p>
    <w:p w14:paraId="7DFFC6AC" w14:textId="3C629AFD" w:rsidR="004644F1" w:rsidRPr="000F103F" w:rsidRDefault="006E5166" w:rsidP="004644F1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A8D08D" w:themeFill="accent6" w:themeFillTint="99"/>
        </w:rPr>
      </w:pPr>
      <w:r w:rsidRPr="004644F1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="004644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mogeneous distribution and grain size, except for some smaller grains belonging to the finer top layer of the section. They seem to be elongated along the foliation. K-feldspar displays perthitic texture. </w:t>
      </w:r>
      <w:r w:rsidR="004644F1" w:rsidRPr="00AE1703">
        <w:rPr>
          <w:rFonts w:ascii="Times New Roman" w:hAnsi="Times New Roman" w:cs="Times New Roman"/>
          <w:color w:val="000000" w:themeColor="text1"/>
          <w:sz w:val="24"/>
          <w:szCs w:val="24"/>
        </w:rPr>
        <w:t>Quartz and feldspar</w:t>
      </w:r>
      <w:r w:rsidR="004644F1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644F1"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m embayments in resorbed garnet </w:t>
      </w:r>
      <w:r w:rsidR="004644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4644F1"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define finer microstructures including felsic pools and interstitial films. The</w:t>
      </w:r>
      <w:r w:rsidR="004644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sic pools are </w:t>
      </w:r>
      <w:r w:rsidR="004644F1"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found inside garnet</w:t>
      </w:r>
      <w:r w:rsidR="004644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4644F1"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rrounding sillimanite</w:t>
      </w:r>
      <w:r w:rsidR="004644F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644F1"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terstitial films are preferentially in garnet grain boundaries with resorbed quartz</w:t>
      </w:r>
      <w:r w:rsidR="004644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644F1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Some feldspar grains are being altered.</w:t>
      </w:r>
    </w:p>
    <w:p w14:paraId="4FC8ADAE" w14:textId="77777777" w:rsidR="00841DBE" w:rsidRPr="00224249" w:rsidRDefault="00841DBE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5679CC" w14:textId="51A10B8F" w:rsidR="006E5166" w:rsidRPr="00CC79EE" w:rsidRDefault="00841DBE" w:rsidP="00224249">
      <w:pPr>
        <w:jc w:val="both"/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</w:pPr>
      <w:r w:rsidRPr="00CC79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2</w:t>
      </w:r>
      <w:r w:rsidR="00CC79EE" w:rsidRPr="00CC79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="006E5166" w:rsidRPr="00CC79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) 08-67-2</w:t>
      </w:r>
    </w:p>
    <w:p w14:paraId="57D431ED" w14:textId="461BAB20" w:rsidR="006E5166" w:rsidRPr="00224249" w:rsidRDefault="00811A73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764736" behindDoc="0" locked="0" layoutInCell="1" allowOverlap="1" wp14:anchorId="190FACFB" wp14:editId="67ABA701">
            <wp:simplePos x="0" y="0"/>
            <wp:positionH relativeFrom="column">
              <wp:posOffset>3270885</wp:posOffset>
            </wp:positionH>
            <wp:positionV relativeFrom="paragraph">
              <wp:posOffset>574675</wp:posOffset>
            </wp:positionV>
            <wp:extent cx="2834640" cy="1767840"/>
            <wp:effectExtent l="0" t="0" r="3810" b="3810"/>
            <wp:wrapThrough wrapText="bothSides">
              <wp:wrapPolygon edited="0">
                <wp:start x="0" y="21600"/>
                <wp:lineTo x="21484" y="21600"/>
                <wp:lineTo x="21484" y="186"/>
                <wp:lineTo x="0" y="186"/>
                <wp:lineTo x="0" y="21600"/>
              </wp:wrapPolygon>
            </wp:wrapThrough>
            <wp:docPr id="45" name="Imagen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663" t="40399" r="6793" b="17572"/>
                    <a:stretch/>
                  </pic:blipFill>
                  <pic:spPr bwMode="auto">
                    <a:xfrm rot="5400000">
                      <a:off x="0" y="0"/>
                      <a:ext cx="2834640" cy="176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6E5166"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It consists of  domains composed of felsic material: quartz and feldspar with sporadic garnet prophyroblasts </w:t>
      </w:r>
      <w:r w:rsidR="00F22C0F"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and biotite </w:t>
      </w:r>
      <w:r w:rsidR="00C2560C"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discontinuos </w:t>
      </w:r>
      <w:r w:rsidR="00F22C0F"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ayers.</w:t>
      </w:r>
    </w:p>
    <w:p w14:paraId="79246328" w14:textId="66DB1133" w:rsidR="00AE2300" w:rsidRPr="00224249" w:rsidRDefault="00AE2300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C79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biotite, K-feldspar, plagioclase, and quartz</w:t>
      </w:r>
      <w:r w:rsidR="001324E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±Sillimanite).</w:t>
      </w:r>
    </w:p>
    <w:p w14:paraId="40ACD491" w14:textId="3CEAD9B6" w:rsidR="006E5166" w:rsidRPr="00224249" w:rsidRDefault="00AE2300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C79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</w:t>
      </w:r>
      <w:r w:rsidR="00A5502C" w:rsidRPr="00CC79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or phases</w:t>
      </w:r>
      <w:r w:rsidRPr="00CC79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324EB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covite, chlorite, monazite, sericite, oxides and opaques. </w:t>
      </w:r>
    </w:p>
    <w:p w14:paraId="461EED1B" w14:textId="1C31D76F" w:rsidR="00AE2300" w:rsidRPr="00CC79EE" w:rsidRDefault="00AE2300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C79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1E939EB0" w14:textId="67BD2B13" w:rsidR="00AE2300" w:rsidRPr="00224249" w:rsidRDefault="00E94BF5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orphyroblasts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and as smaller anhedral to subhedral grains.</w:t>
      </w:r>
      <w:r w:rsidR="006E5166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,</w:t>
      </w:r>
      <w:r w:rsidR="006E5166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</w:t>
      </w:r>
      <w:r w:rsidR="00AE2300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llimanite and </w:t>
      </w:r>
      <w:r w:rsidR="006E5166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biotite</w:t>
      </w:r>
      <w:r w:rsidR="00AE2300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E5166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 garnet fractures are filled with chlorite.</w:t>
      </w:r>
    </w:p>
    <w:p w14:paraId="2787C855" w14:textId="418DE477" w:rsidR="00AE2300" w:rsidRPr="00224249" w:rsidRDefault="00AE2300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C79EE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surrounding garnet and as smaller interstitial flakes. Some biotite grains are being replaced by chlorite.</w:t>
      </w:r>
    </w:p>
    <w:p w14:paraId="30626E31" w14:textId="7B827FEB" w:rsidR="00AE2300" w:rsidRPr="00224249" w:rsidRDefault="00AE2300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C79EE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illimanite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present as fibrous inclusions in garnet. </w:t>
      </w:r>
    </w:p>
    <w:p w14:paraId="1403FCEF" w14:textId="587260A4" w:rsidR="00AE2300" w:rsidRPr="00224249" w:rsidRDefault="00AE2300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C79EE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Quartz and feldspar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ow a relatively heterogenous grain size, the majority are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 xml:space="preserve">smaller grains except for </w:t>
      </w:r>
      <w:r w:rsidR="004E4FFB" w:rsidRPr="0022424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 xml:space="preserve">some coarser layer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y seem to be elongated along the foliation. K-feldspar displays perthitic texture. Some K-feldspar boundaries form embayments with the surrounding crystals (K-feldspar/quartz). There are interstitial felsic films between grain boundaries. </w:t>
      </w:r>
    </w:p>
    <w:p w14:paraId="64C0955D" w14:textId="77777777" w:rsidR="0004708A" w:rsidRPr="00224249" w:rsidRDefault="0004708A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30CAB1" w14:textId="77777777" w:rsidR="0004708A" w:rsidRPr="00224249" w:rsidRDefault="0004708A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66C5598" w14:textId="77777777" w:rsidR="0004708A" w:rsidRPr="00224249" w:rsidRDefault="0004708A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6EF0E2" w14:textId="77777777" w:rsidR="0004708A" w:rsidRPr="00224249" w:rsidRDefault="0004708A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A902AF" w14:textId="77777777" w:rsidR="0004708A" w:rsidRPr="00224249" w:rsidRDefault="0004708A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D11049" w14:textId="77777777" w:rsidR="0004708A" w:rsidRPr="00224249" w:rsidRDefault="0004708A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4EA5FA" w14:textId="77777777" w:rsidR="0004708A" w:rsidRPr="00224249" w:rsidRDefault="0004708A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3135A8C" w14:textId="77777777" w:rsidR="0004708A" w:rsidRPr="00224249" w:rsidRDefault="0004708A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8E8CC08" w14:textId="77777777" w:rsidR="0004708A" w:rsidRPr="00224249" w:rsidRDefault="0004708A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AF61B9" w14:textId="77777777" w:rsidR="0004708A" w:rsidRPr="00224249" w:rsidRDefault="0004708A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FF41BE" w14:textId="15DCBF3B" w:rsidR="0004708A" w:rsidRPr="00224249" w:rsidRDefault="0004708A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70D4776" w14:textId="0D629E4D" w:rsidR="00F22C0F" w:rsidRPr="00CC79EE" w:rsidRDefault="00F22C0F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C79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2</w:t>
      </w:r>
      <w:r w:rsidR="00CC79EE" w:rsidRPr="00CC79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</w:t>
      </w:r>
      <w:r w:rsidRPr="00CC79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) 08-67-3</w:t>
      </w:r>
    </w:p>
    <w:p w14:paraId="5E2A5B76" w14:textId="77777777" w:rsidR="00F914E5" w:rsidRPr="00224249" w:rsidRDefault="00F914E5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t consists of  domains composed of felsic material: quartz and feldspar with sporadic garnet prophyroblasts and biotite discontinuos layer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E2ABD1B" w14:textId="0C4930FA" w:rsidR="00B93921" w:rsidRPr="00224249" w:rsidRDefault="007F1381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C79EE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lang w:eastAsia="en-CA"/>
        </w:rPr>
        <w:drawing>
          <wp:anchor distT="0" distB="0" distL="114300" distR="114300" simplePos="0" relativeHeight="251748352" behindDoc="0" locked="0" layoutInCell="1" allowOverlap="1" wp14:anchorId="6A52FD6C" wp14:editId="7DA81A5A">
            <wp:simplePos x="0" y="0"/>
            <wp:positionH relativeFrom="column">
              <wp:posOffset>3613785</wp:posOffset>
            </wp:positionH>
            <wp:positionV relativeFrom="paragraph">
              <wp:posOffset>88265</wp:posOffset>
            </wp:positionV>
            <wp:extent cx="2869565" cy="1743075"/>
            <wp:effectExtent l="0" t="8255" r="0" b="0"/>
            <wp:wrapThrough wrapText="bothSides">
              <wp:wrapPolygon edited="0">
                <wp:start x="-62" y="21498"/>
                <wp:lineTo x="21447" y="21498"/>
                <wp:lineTo x="21447" y="252"/>
                <wp:lineTo x="-62" y="252"/>
                <wp:lineTo x="-62" y="21498"/>
              </wp:wrapPolygon>
            </wp:wrapThrough>
            <wp:docPr id="46" name="Imagen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579" t="33399" r="4196" b="25148"/>
                    <a:stretch/>
                  </pic:blipFill>
                  <pic:spPr bwMode="auto">
                    <a:xfrm rot="5400000">
                      <a:off x="0" y="0"/>
                      <a:ext cx="286956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B93921" w:rsidRPr="00CC79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="00B93921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biotite, K-feldspar, plagioclase, and quartz.</w:t>
      </w:r>
      <w:r w:rsidR="0004708A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±Sillimanite)</w:t>
      </w:r>
    </w:p>
    <w:p w14:paraId="58A59A56" w14:textId="4D03C543" w:rsidR="00B93921" w:rsidRPr="00224249" w:rsidRDefault="00B93921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C79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</w:t>
      </w:r>
      <w:r w:rsidR="00C65BE8" w:rsidRPr="00CC79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or phases</w:t>
      </w:r>
      <w:r w:rsidRPr="00CC79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uscovite, chlorite, monazite, sericite, oxides and opaques. </w:t>
      </w:r>
    </w:p>
    <w:p w14:paraId="48D6A6CC" w14:textId="6D03E710" w:rsidR="00B93921" w:rsidRPr="00CC79EE" w:rsidRDefault="00B93921" w:rsidP="0022424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C79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0C47A82F" w14:textId="46C7C51A" w:rsidR="00B93921" w:rsidRPr="00224249" w:rsidRDefault="00E94BF5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orphyroblasts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as smaller anhedral to subhedral grains. </w:t>
      </w:r>
      <w:r w:rsidR="00B93921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ually it contains inclusions of biotite, pools of quartz or feldspar. </w:t>
      </w:r>
    </w:p>
    <w:p w14:paraId="600C92AB" w14:textId="0DA754E7" w:rsidR="00B93921" w:rsidRPr="00224249" w:rsidRDefault="00B93921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iotite forms large single laths or clusters, commonly surrounding </w:t>
      </w:r>
      <w:r w:rsidR="00F31C28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garnet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s smaller interstitial flakes in the groundmass. Some grains are being embayed by felsic pods. </w:t>
      </w:r>
    </w:p>
    <w:p w14:paraId="7B9A1FF9" w14:textId="3F555F07" w:rsidR="00B93921" w:rsidRPr="00224249" w:rsidRDefault="00B93921" w:rsidP="0022424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llimanite is present as fibrous inclusions in garnet. </w:t>
      </w:r>
    </w:p>
    <w:p w14:paraId="143F4E13" w14:textId="492B6DBA" w:rsidR="00B93921" w:rsidRPr="00224249" w:rsidRDefault="00B93921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artz and feldspar show a relatively heterogenous grain size, the majority are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 xml:space="preserve">smaller grains except for </w:t>
      </w:r>
      <w:r w:rsidR="004F7330" w:rsidRPr="0022424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some coarser layers.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y seem to be elongated along the foliation. K-feldspar displays perthitic texture. Some K-feldspar boundaries form embayments with the surrounding crystals (K-feldspar/quartz). There are interstitial felsic films between grain boundaries. </w:t>
      </w:r>
      <w:r w:rsidR="008E5118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-feldspar and plagioclase are being </w:t>
      </w:r>
      <w:r w:rsidR="005F1068"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tered. </w:t>
      </w:r>
    </w:p>
    <w:p w14:paraId="2ED55651" w14:textId="77777777" w:rsidR="006E5166" w:rsidRPr="00224249" w:rsidRDefault="006E5166" w:rsidP="0022424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6E5166" w:rsidRPr="00224249">
      <w:footerReference w:type="default" r:id="rId3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E5CA5" w14:textId="77777777" w:rsidR="000D7F82" w:rsidRDefault="000D7F82" w:rsidP="00492D7A">
      <w:pPr>
        <w:spacing w:after="0" w:line="240" w:lineRule="auto"/>
      </w:pPr>
      <w:r>
        <w:separator/>
      </w:r>
    </w:p>
  </w:endnote>
  <w:endnote w:type="continuationSeparator" w:id="0">
    <w:p w14:paraId="2C233999" w14:textId="77777777" w:rsidR="000D7F82" w:rsidRDefault="000D7F82" w:rsidP="00492D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08236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7D2CA4" w14:textId="6F132BB7" w:rsidR="009D71F8" w:rsidRDefault="009D71F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29EB6F" w14:textId="77777777" w:rsidR="009D71F8" w:rsidRDefault="009D71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38445" w14:textId="77777777" w:rsidR="000D7F82" w:rsidRDefault="000D7F82" w:rsidP="00492D7A">
      <w:pPr>
        <w:spacing w:after="0" w:line="240" w:lineRule="auto"/>
      </w:pPr>
      <w:r>
        <w:separator/>
      </w:r>
    </w:p>
  </w:footnote>
  <w:footnote w:type="continuationSeparator" w:id="0">
    <w:p w14:paraId="56BB6485" w14:textId="77777777" w:rsidR="000D7F82" w:rsidRDefault="000D7F82" w:rsidP="00492D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A3676"/>
    <w:multiLevelType w:val="hybridMultilevel"/>
    <w:tmpl w:val="F9721EF8"/>
    <w:lvl w:ilvl="0" w:tplc="2548BFB0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575910"/>
    <w:multiLevelType w:val="hybridMultilevel"/>
    <w:tmpl w:val="E604A56C"/>
    <w:lvl w:ilvl="0" w:tplc="37B688D8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  <w:color w:val="4472C4" w:themeColor="accent1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B756FA8"/>
    <w:multiLevelType w:val="hybridMultilevel"/>
    <w:tmpl w:val="7E2255AA"/>
    <w:lvl w:ilvl="0" w:tplc="2548BFB0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DF6809"/>
    <w:multiLevelType w:val="hybridMultilevel"/>
    <w:tmpl w:val="E676D84E"/>
    <w:lvl w:ilvl="0" w:tplc="45202A9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0001489">
    <w:abstractNumId w:val="1"/>
  </w:num>
  <w:num w:numId="2" w16cid:durableId="164054243">
    <w:abstractNumId w:val="0"/>
  </w:num>
  <w:num w:numId="3" w16cid:durableId="1778451816">
    <w:abstractNumId w:val="2"/>
  </w:num>
  <w:num w:numId="4" w16cid:durableId="5652665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AxNjA3tjQ3NzZR0lEKTi0uzszPAykwNKgFAGigkl8tAAAA"/>
  </w:docVars>
  <w:rsids>
    <w:rsidRoot w:val="00106CD4"/>
    <w:rsid w:val="00006B5E"/>
    <w:rsid w:val="00010A23"/>
    <w:rsid w:val="000122E8"/>
    <w:rsid w:val="000130AF"/>
    <w:rsid w:val="00017CA2"/>
    <w:rsid w:val="00021751"/>
    <w:rsid w:val="000327E4"/>
    <w:rsid w:val="0003366B"/>
    <w:rsid w:val="000341D0"/>
    <w:rsid w:val="0004708A"/>
    <w:rsid w:val="00051BE6"/>
    <w:rsid w:val="00055FF3"/>
    <w:rsid w:val="0005605C"/>
    <w:rsid w:val="00062D83"/>
    <w:rsid w:val="00066A72"/>
    <w:rsid w:val="00070353"/>
    <w:rsid w:val="00071E74"/>
    <w:rsid w:val="000730F5"/>
    <w:rsid w:val="00073CA3"/>
    <w:rsid w:val="00076E86"/>
    <w:rsid w:val="00084262"/>
    <w:rsid w:val="000A6D3A"/>
    <w:rsid w:val="000B0D85"/>
    <w:rsid w:val="000B2DF5"/>
    <w:rsid w:val="000B61F6"/>
    <w:rsid w:val="000C0009"/>
    <w:rsid w:val="000C19ED"/>
    <w:rsid w:val="000C31A8"/>
    <w:rsid w:val="000C335B"/>
    <w:rsid w:val="000D153F"/>
    <w:rsid w:val="000D1834"/>
    <w:rsid w:val="000D762C"/>
    <w:rsid w:val="000D7B62"/>
    <w:rsid w:val="000D7F82"/>
    <w:rsid w:val="000E26F3"/>
    <w:rsid w:val="000E6B68"/>
    <w:rsid w:val="000F103F"/>
    <w:rsid w:val="000F4717"/>
    <w:rsid w:val="000F51FE"/>
    <w:rsid w:val="000F5577"/>
    <w:rsid w:val="000F7968"/>
    <w:rsid w:val="00100456"/>
    <w:rsid w:val="00101B20"/>
    <w:rsid w:val="00103F18"/>
    <w:rsid w:val="00106A89"/>
    <w:rsid w:val="00106CD4"/>
    <w:rsid w:val="0010745E"/>
    <w:rsid w:val="00112C5F"/>
    <w:rsid w:val="001138D9"/>
    <w:rsid w:val="001218AB"/>
    <w:rsid w:val="00122575"/>
    <w:rsid w:val="00123097"/>
    <w:rsid w:val="00127B93"/>
    <w:rsid w:val="001324EB"/>
    <w:rsid w:val="0013254E"/>
    <w:rsid w:val="00132F45"/>
    <w:rsid w:val="00133E8A"/>
    <w:rsid w:val="0013675A"/>
    <w:rsid w:val="00140D08"/>
    <w:rsid w:val="00150DCC"/>
    <w:rsid w:val="00152177"/>
    <w:rsid w:val="00155C21"/>
    <w:rsid w:val="001567E0"/>
    <w:rsid w:val="0016063B"/>
    <w:rsid w:val="00170744"/>
    <w:rsid w:val="001854CC"/>
    <w:rsid w:val="0018582C"/>
    <w:rsid w:val="0018604B"/>
    <w:rsid w:val="00191D5B"/>
    <w:rsid w:val="0019307E"/>
    <w:rsid w:val="00195D4D"/>
    <w:rsid w:val="00195FC4"/>
    <w:rsid w:val="001B01C9"/>
    <w:rsid w:val="001B031A"/>
    <w:rsid w:val="001B7556"/>
    <w:rsid w:val="001B7CB8"/>
    <w:rsid w:val="001B7FFD"/>
    <w:rsid w:val="001D1116"/>
    <w:rsid w:val="001D4DFD"/>
    <w:rsid w:val="001E4344"/>
    <w:rsid w:val="001F0A5D"/>
    <w:rsid w:val="001F6286"/>
    <w:rsid w:val="0020170D"/>
    <w:rsid w:val="002048FC"/>
    <w:rsid w:val="002157EE"/>
    <w:rsid w:val="00215EDD"/>
    <w:rsid w:val="00221109"/>
    <w:rsid w:val="0022128C"/>
    <w:rsid w:val="00224249"/>
    <w:rsid w:val="00224C1B"/>
    <w:rsid w:val="00245046"/>
    <w:rsid w:val="002538C2"/>
    <w:rsid w:val="002561C8"/>
    <w:rsid w:val="00257F65"/>
    <w:rsid w:val="00271F3B"/>
    <w:rsid w:val="00273E93"/>
    <w:rsid w:val="0027581C"/>
    <w:rsid w:val="00281E04"/>
    <w:rsid w:val="002865AE"/>
    <w:rsid w:val="002A4F95"/>
    <w:rsid w:val="002B23C6"/>
    <w:rsid w:val="002C2056"/>
    <w:rsid w:val="002C3524"/>
    <w:rsid w:val="002C3F52"/>
    <w:rsid w:val="002C44D1"/>
    <w:rsid w:val="002D2789"/>
    <w:rsid w:val="002D6576"/>
    <w:rsid w:val="002E203D"/>
    <w:rsid w:val="002E6F9B"/>
    <w:rsid w:val="002F2102"/>
    <w:rsid w:val="002F5FBD"/>
    <w:rsid w:val="002F6A3F"/>
    <w:rsid w:val="003012F2"/>
    <w:rsid w:val="003061FB"/>
    <w:rsid w:val="00310860"/>
    <w:rsid w:val="0031117D"/>
    <w:rsid w:val="00314F4A"/>
    <w:rsid w:val="0031572D"/>
    <w:rsid w:val="0032271C"/>
    <w:rsid w:val="00334268"/>
    <w:rsid w:val="00334AE8"/>
    <w:rsid w:val="003366CE"/>
    <w:rsid w:val="00337895"/>
    <w:rsid w:val="00341FC0"/>
    <w:rsid w:val="00342192"/>
    <w:rsid w:val="003513F6"/>
    <w:rsid w:val="0035295F"/>
    <w:rsid w:val="00353710"/>
    <w:rsid w:val="003561EA"/>
    <w:rsid w:val="00357A3A"/>
    <w:rsid w:val="00364FC4"/>
    <w:rsid w:val="0036722E"/>
    <w:rsid w:val="00372162"/>
    <w:rsid w:val="00374619"/>
    <w:rsid w:val="00375506"/>
    <w:rsid w:val="00386782"/>
    <w:rsid w:val="00386C0F"/>
    <w:rsid w:val="00387CA9"/>
    <w:rsid w:val="0039158E"/>
    <w:rsid w:val="00391C72"/>
    <w:rsid w:val="00395DDE"/>
    <w:rsid w:val="003A42CD"/>
    <w:rsid w:val="003A4E3F"/>
    <w:rsid w:val="003A6DD7"/>
    <w:rsid w:val="003C289D"/>
    <w:rsid w:val="003C37C2"/>
    <w:rsid w:val="003D12A1"/>
    <w:rsid w:val="003D1BE8"/>
    <w:rsid w:val="003E2E34"/>
    <w:rsid w:val="003E43FB"/>
    <w:rsid w:val="003E4912"/>
    <w:rsid w:val="003F36AA"/>
    <w:rsid w:val="003F63B0"/>
    <w:rsid w:val="00402D6F"/>
    <w:rsid w:val="004077CB"/>
    <w:rsid w:val="00407E00"/>
    <w:rsid w:val="00407F26"/>
    <w:rsid w:val="004178B3"/>
    <w:rsid w:val="00417B6B"/>
    <w:rsid w:val="00420C97"/>
    <w:rsid w:val="00424BD3"/>
    <w:rsid w:val="00432804"/>
    <w:rsid w:val="00434E93"/>
    <w:rsid w:val="0044064B"/>
    <w:rsid w:val="00441A6F"/>
    <w:rsid w:val="004548E6"/>
    <w:rsid w:val="00454ADC"/>
    <w:rsid w:val="00461982"/>
    <w:rsid w:val="004644F1"/>
    <w:rsid w:val="00465679"/>
    <w:rsid w:val="00465F83"/>
    <w:rsid w:val="00466C1F"/>
    <w:rsid w:val="004670D1"/>
    <w:rsid w:val="00476F9F"/>
    <w:rsid w:val="00482C0E"/>
    <w:rsid w:val="0048635D"/>
    <w:rsid w:val="004877ED"/>
    <w:rsid w:val="00492D7A"/>
    <w:rsid w:val="004934BE"/>
    <w:rsid w:val="00494BED"/>
    <w:rsid w:val="00495F2D"/>
    <w:rsid w:val="0049675E"/>
    <w:rsid w:val="004A0BA4"/>
    <w:rsid w:val="004A118B"/>
    <w:rsid w:val="004B3F31"/>
    <w:rsid w:val="004C09D5"/>
    <w:rsid w:val="004C21A0"/>
    <w:rsid w:val="004C2E31"/>
    <w:rsid w:val="004C68EC"/>
    <w:rsid w:val="004D55B9"/>
    <w:rsid w:val="004D5795"/>
    <w:rsid w:val="004D7482"/>
    <w:rsid w:val="004E4FFB"/>
    <w:rsid w:val="004E56F5"/>
    <w:rsid w:val="004E67E4"/>
    <w:rsid w:val="004E7EAC"/>
    <w:rsid w:val="004F2610"/>
    <w:rsid w:val="004F2AB5"/>
    <w:rsid w:val="004F3D3E"/>
    <w:rsid w:val="004F6AA1"/>
    <w:rsid w:val="004F7330"/>
    <w:rsid w:val="005020F0"/>
    <w:rsid w:val="00502B3F"/>
    <w:rsid w:val="00503EA7"/>
    <w:rsid w:val="0050621C"/>
    <w:rsid w:val="00511305"/>
    <w:rsid w:val="00515108"/>
    <w:rsid w:val="00517763"/>
    <w:rsid w:val="005217F4"/>
    <w:rsid w:val="00523E3F"/>
    <w:rsid w:val="00527EE8"/>
    <w:rsid w:val="005307FE"/>
    <w:rsid w:val="00541653"/>
    <w:rsid w:val="00545E3B"/>
    <w:rsid w:val="00547DA0"/>
    <w:rsid w:val="0055035D"/>
    <w:rsid w:val="00551DC4"/>
    <w:rsid w:val="00552100"/>
    <w:rsid w:val="005552E3"/>
    <w:rsid w:val="0055553A"/>
    <w:rsid w:val="00555EA3"/>
    <w:rsid w:val="00561CD9"/>
    <w:rsid w:val="00570A54"/>
    <w:rsid w:val="00574FE0"/>
    <w:rsid w:val="00582C58"/>
    <w:rsid w:val="00591BD8"/>
    <w:rsid w:val="00595C94"/>
    <w:rsid w:val="005A303F"/>
    <w:rsid w:val="005A6DF2"/>
    <w:rsid w:val="005B0106"/>
    <w:rsid w:val="005B04C4"/>
    <w:rsid w:val="005B0A3F"/>
    <w:rsid w:val="005B1E65"/>
    <w:rsid w:val="005B4D59"/>
    <w:rsid w:val="005B5F21"/>
    <w:rsid w:val="005C28F6"/>
    <w:rsid w:val="005C338B"/>
    <w:rsid w:val="005C5B43"/>
    <w:rsid w:val="005D2D77"/>
    <w:rsid w:val="005D4F3B"/>
    <w:rsid w:val="005D6696"/>
    <w:rsid w:val="005D7E95"/>
    <w:rsid w:val="005E3FEE"/>
    <w:rsid w:val="005E6E0D"/>
    <w:rsid w:val="005F1068"/>
    <w:rsid w:val="006033FB"/>
    <w:rsid w:val="00607909"/>
    <w:rsid w:val="00620537"/>
    <w:rsid w:val="0062691E"/>
    <w:rsid w:val="00631BCF"/>
    <w:rsid w:val="00636F20"/>
    <w:rsid w:val="00637830"/>
    <w:rsid w:val="0064099D"/>
    <w:rsid w:val="006479D7"/>
    <w:rsid w:val="006503DE"/>
    <w:rsid w:val="00653EC9"/>
    <w:rsid w:val="00655010"/>
    <w:rsid w:val="00660DED"/>
    <w:rsid w:val="00662B03"/>
    <w:rsid w:val="00662CE5"/>
    <w:rsid w:val="0067067F"/>
    <w:rsid w:val="00672013"/>
    <w:rsid w:val="006779AF"/>
    <w:rsid w:val="00680213"/>
    <w:rsid w:val="00680703"/>
    <w:rsid w:val="00681A4D"/>
    <w:rsid w:val="0068288F"/>
    <w:rsid w:val="006852FB"/>
    <w:rsid w:val="00686627"/>
    <w:rsid w:val="00691000"/>
    <w:rsid w:val="006A5E5B"/>
    <w:rsid w:val="006B0021"/>
    <w:rsid w:val="006B1A45"/>
    <w:rsid w:val="006B7463"/>
    <w:rsid w:val="006D1F2B"/>
    <w:rsid w:val="006D41EA"/>
    <w:rsid w:val="006D4585"/>
    <w:rsid w:val="006E06EB"/>
    <w:rsid w:val="006E5166"/>
    <w:rsid w:val="006F7FE1"/>
    <w:rsid w:val="007040DD"/>
    <w:rsid w:val="0070672A"/>
    <w:rsid w:val="00712D84"/>
    <w:rsid w:val="007143B7"/>
    <w:rsid w:val="00715EDC"/>
    <w:rsid w:val="00716E2A"/>
    <w:rsid w:val="00721644"/>
    <w:rsid w:val="00727BE2"/>
    <w:rsid w:val="0073194C"/>
    <w:rsid w:val="00733D3F"/>
    <w:rsid w:val="00735D54"/>
    <w:rsid w:val="00735E4E"/>
    <w:rsid w:val="00743456"/>
    <w:rsid w:val="007437D8"/>
    <w:rsid w:val="00744D5F"/>
    <w:rsid w:val="00750E86"/>
    <w:rsid w:val="007553CA"/>
    <w:rsid w:val="00755E13"/>
    <w:rsid w:val="00756F3E"/>
    <w:rsid w:val="00762502"/>
    <w:rsid w:val="007670C1"/>
    <w:rsid w:val="0076714C"/>
    <w:rsid w:val="00772320"/>
    <w:rsid w:val="007A276E"/>
    <w:rsid w:val="007A658C"/>
    <w:rsid w:val="007A6C53"/>
    <w:rsid w:val="007B080A"/>
    <w:rsid w:val="007B18F9"/>
    <w:rsid w:val="007B200D"/>
    <w:rsid w:val="007B2ACA"/>
    <w:rsid w:val="007D1622"/>
    <w:rsid w:val="007D20C6"/>
    <w:rsid w:val="007D50C2"/>
    <w:rsid w:val="007E4121"/>
    <w:rsid w:val="007E63F8"/>
    <w:rsid w:val="007F0482"/>
    <w:rsid w:val="007F1381"/>
    <w:rsid w:val="007F1748"/>
    <w:rsid w:val="007F6E08"/>
    <w:rsid w:val="007F77C2"/>
    <w:rsid w:val="008071C8"/>
    <w:rsid w:val="008108FA"/>
    <w:rsid w:val="00811A73"/>
    <w:rsid w:val="00814D5B"/>
    <w:rsid w:val="008152E9"/>
    <w:rsid w:val="00820B6D"/>
    <w:rsid w:val="008226BA"/>
    <w:rsid w:val="0083018A"/>
    <w:rsid w:val="0083149A"/>
    <w:rsid w:val="0083166B"/>
    <w:rsid w:val="008316B1"/>
    <w:rsid w:val="0083268A"/>
    <w:rsid w:val="0083527C"/>
    <w:rsid w:val="008369B0"/>
    <w:rsid w:val="00841B12"/>
    <w:rsid w:val="00841DBE"/>
    <w:rsid w:val="00844CB4"/>
    <w:rsid w:val="008475D3"/>
    <w:rsid w:val="00850DB4"/>
    <w:rsid w:val="008523DC"/>
    <w:rsid w:val="00857733"/>
    <w:rsid w:val="0086508C"/>
    <w:rsid w:val="00874F49"/>
    <w:rsid w:val="0088096A"/>
    <w:rsid w:val="00883C7A"/>
    <w:rsid w:val="00884D9C"/>
    <w:rsid w:val="008902C3"/>
    <w:rsid w:val="008A0828"/>
    <w:rsid w:val="008A4EA8"/>
    <w:rsid w:val="008B00F0"/>
    <w:rsid w:val="008B20C5"/>
    <w:rsid w:val="008B7A3B"/>
    <w:rsid w:val="008C128A"/>
    <w:rsid w:val="008C366E"/>
    <w:rsid w:val="008C407E"/>
    <w:rsid w:val="008D3217"/>
    <w:rsid w:val="008D4783"/>
    <w:rsid w:val="008D5801"/>
    <w:rsid w:val="008E0B4E"/>
    <w:rsid w:val="008E23E6"/>
    <w:rsid w:val="008E5118"/>
    <w:rsid w:val="008F49A2"/>
    <w:rsid w:val="008F51D3"/>
    <w:rsid w:val="00906354"/>
    <w:rsid w:val="00907C4F"/>
    <w:rsid w:val="00910D4F"/>
    <w:rsid w:val="00911D68"/>
    <w:rsid w:val="00912E22"/>
    <w:rsid w:val="00914C20"/>
    <w:rsid w:val="0091768B"/>
    <w:rsid w:val="0092253F"/>
    <w:rsid w:val="00924C24"/>
    <w:rsid w:val="00926C47"/>
    <w:rsid w:val="00927562"/>
    <w:rsid w:val="009302DB"/>
    <w:rsid w:val="009343F6"/>
    <w:rsid w:val="00941494"/>
    <w:rsid w:val="0094471B"/>
    <w:rsid w:val="009467ED"/>
    <w:rsid w:val="00950885"/>
    <w:rsid w:val="00960A8C"/>
    <w:rsid w:val="00965E8B"/>
    <w:rsid w:val="009752A7"/>
    <w:rsid w:val="00980AE9"/>
    <w:rsid w:val="009810BC"/>
    <w:rsid w:val="009819C4"/>
    <w:rsid w:val="009828FD"/>
    <w:rsid w:val="00985FA5"/>
    <w:rsid w:val="00986814"/>
    <w:rsid w:val="00992BFF"/>
    <w:rsid w:val="00992FB6"/>
    <w:rsid w:val="00994234"/>
    <w:rsid w:val="009943D7"/>
    <w:rsid w:val="009954D9"/>
    <w:rsid w:val="009A01DC"/>
    <w:rsid w:val="009A0484"/>
    <w:rsid w:val="009A0B84"/>
    <w:rsid w:val="009A31E5"/>
    <w:rsid w:val="009A6D98"/>
    <w:rsid w:val="009B2C97"/>
    <w:rsid w:val="009B7944"/>
    <w:rsid w:val="009C03ED"/>
    <w:rsid w:val="009D42CF"/>
    <w:rsid w:val="009D5100"/>
    <w:rsid w:val="009D71F8"/>
    <w:rsid w:val="009E1FE8"/>
    <w:rsid w:val="009E5D5A"/>
    <w:rsid w:val="009F0E6E"/>
    <w:rsid w:val="009F3191"/>
    <w:rsid w:val="009F34C5"/>
    <w:rsid w:val="009F4497"/>
    <w:rsid w:val="009F5ABB"/>
    <w:rsid w:val="00A04B6F"/>
    <w:rsid w:val="00A0530C"/>
    <w:rsid w:val="00A10C1C"/>
    <w:rsid w:val="00A11CCA"/>
    <w:rsid w:val="00A13045"/>
    <w:rsid w:val="00A138C2"/>
    <w:rsid w:val="00A165C7"/>
    <w:rsid w:val="00A20818"/>
    <w:rsid w:val="00A22BB8"/>
    <w:rsid w:val="00A23DEA"/>
    <w:rsid w:val="00A31E52"/>
    <w:rsid w:val="00A326A4"/>
    <w:rsid w:val="00A45884"/>
    <w:rsid w:val="00A50673"/>
    <w:rsid w:val="00A5074D"/>
    <w:rsid w:val="00A53C62"/>
    <w:rsid w:val="00A542F5"/>
    <w:rsid w:val="00A5502C"/>
    <w:rsid w:val="00A55A88"/>
    <w:rsid w:val="00A55E52"/>
    <w:rsid w:val="00A567F7"/>
    <w:rsid w:val="00A65BD4"/>
    <w:rsid w:val="00A67756"/>
    <w:rsid w:val="00A71853"/>
    <w:rsid w:val="00A721A6"/>
    <w:rsid w:val="00A72643"/>
    <w:rsid w:val="00A72E99"/>
    <w:rsid w:val="00A75D44"/>
    <w:rsid w:val="00A83BB7"/>
    <w:rsid w:val="00A842BC"/>
    <w:rsid w:val="00A86A31"/>
    <w:rsid w:val="00A86E15"/>
    <w:rsid w:val="00A91335"/>
    <w:rsid w:val="00AA0FDC"/>
    <w:rsid w:val="00AB1B8B"/>
    <w:rsid w:val="00AB2C89"/>
    <w:rsid w:val="00AB4D9F"/>
    <w:rsid w:val="00AC2093"/>
    <w:rsid w:val="00AC27EF"/>
    <w:rsid w:val="00AC5973"/>
    <w:rsid w:val="00AC671E"/>
    <w:rsid w:val="00AC74B7"/>
    <w:rsid w:val="00AD50F9"/>
    <w:rsid w:val="00AE0ED7"/>
    <w:rsid w:val="00AE1703"/>
    <w:rsid w:val="00AE2300"/>
    <w:rsid w:val="00AE75C9"/>
    <w:rsid w:val="00AE7C92"/>
    <w:rsid w:val="00AF3D09"/>
    <w:rsid w:val="00AF7D90"/>
    <w:rsid w:val="00B00F1A"/>
    <w:rsid w:val="00B12C85"/>
    <w:rsid w:val="00B1501D"/>
    <w:rsid w:val="00B151C1"/>
    <w:rsid w:val="00B161ED"/>
    <w:rsid w:val="00B212EF"/>
    <w:rsid w:val="00B36946"/>
    <w:rsid w:val="00B369BF"/>
    <w:rsid w:val="00B37089"/>
    <w:rsid w:val="00B37B55"/>
    <w:rsid w:val="00B42B6F"/>
    <w:rsid w:val="00B4567A"/>
    <w:rsid w:val="00B4610C"/>
    <w:rsid w:val="00B47EB1"/>
    <w:rsid w:val="00B507BB"/>
    <w:rsid w:val="00B610E8"/>
    <w:rsid w:val="00B672BC"/>
    <w:rsid w:val="00B801D3"/>
    <w:rsid w:val="00B811D5"/>
    <w:rsid w:val="00B8171F"/>
    <w:rsid w:val="00B8335B"/>
    <w:rsid w:val="00B87939"/>
    <w:rsid w:val="00B93921"/>
    <w:rsid w:val="00B94C6C"/>
    <w:rsid w:val="00BA1A3A"/>
    <w:rsid w:val="00BA2E6E"/>
    <w:rsid w:val="00BA4820"/>
    <w:rsid w:val="00BA65B2"/>
    <w:rsid w:val="00BA75E9"/>
    <w:rsid w:val="00BB1245"/>
    <w:rsid w:val="00BB2965"/>
    <w:rsid w:val="00BB5B67"/>
    <w:rsid w:val="00BC054F"/>
    <w:rsid w:val="00BC0F27"/>
    <w:rsid w:val="00BC67FE"/>
    <w:rsid w:val="00BC7188"/>
    <w:rsid w:val="00BD1858"/>
    <w:rsid w:val="00BD3122"/>
    <w:rsid w:val="00BD392D"/>
    <w:rsid w:val="00BD5E5D"/>
    <w:rsid w:val="00BF260F"/>
    <w:rsid w:val="00C05B00"/>
    <w:rsid w:val="00C0748C"/>
    <w:rsid w:val="00C13165"/>
    <w:rsid w:val="00C14D2E"/>
    <w:rsid w:val="00C20686"/>
    <w:rsid w:val="00C230B3"/>
    <w:rsid w:val="00C2560C"/>
    <w:rsid w:val="00C2670D"/>
    <w:rsid w:val="00C330A0"/>
    <w:rsid w:val="00C37791"/>
    <w:rsid w:val="00C42A34"/>
    <w:rsid w:val="00C449EB"/>
    <w:rsid w:val="00C52BFB"/>
    <w:rsid w:val="00C62ED6"/>
    <w:rsid w:val="00C6426E"/>
    <w:rsid w:val="00C65BE8"/>
    <w:rsid w:val="00C70917"/>
    <w:rsid w:val="00C72BC4"/>
    <w:rsid w:val="00C77E05"/>
    <w:rsid w:val="00C81909"/>
    <w:rsid w:val="00C84C1A"/>
    <w:rsid w:val="00C84D03"/>
    <w:rsid w:val="00C85520"/>
    <w:rsid w:val="00C859B5"/>
    <w:rsid w:val="00C93771"/>
    <w:rsid w:val="00CA4B0C"/>
    <w:rsid w:val="00CA5F6E"/>
    <w:rsid w:val="00CA7D56"/>
    <w:rsid w:val="00CB345F"/>
    <w:rsid w:val="00CB45C4"/>
    <w:rsid w:val="00CB54DA"/>
    <w:rsid w:val="00CC79EE"/>
    <w:rsid w:val="00CD0A23"/>
    <w:rsid w:val="00CE1A05"/>
    <w:rsid w:val="00CE2AAD"/>
    <w:rsid w:val="00CF30C8"/>
    <w:rsid w:val="00CF40F7"/>
    <w:rsid w:val="00CF7AC1"/>
    <w:rsid w:val="00D01A73"/>
    <w:rsid w:val="00D16D0A"/>
    <w:rsid w:val="00D21026"/>
    <w:rsid w:val="00D2569B"/>
    <w:rsid w:val="00D31D7F"/>
    <w:rsid w:val="00D31E88"/>
    <w:rsid w:val="00D358C9"/>
    <w:rsid w:val="00D454C6"/>
    <w:rsid w:val="00D46C30"/>
    <w:rsid w:val="00D4722A"/>
    <w:rsid w:val="00D55F90"/>
    <w:rsid w:val="00D65A1B"/>
    <w:rsid w:val="00D6738D"/>
    <w:rsid w:val="00D70516"/>
    <w:rsid w:val="00D73ABF"/>
    <w:rsid w:val="00D75496"/>
    <w:rsid w:val="00D763E5"/>
    <w:rsid w:val="00D9220B"/>
    <w:rsid w:val="00D926A3"/>
    <w:rsid w:val="00DA093C"/>
    <w:rsid w:val="00DA1D17"/>
    <w:rsid w:val="00DB04A1"/>
    <w:rsid w:val="00DC372C"/>
    <w:rsid w:val="00DD2891"/>
    <w:rsid w:val="00DD480A"/>
    <w:rsid w:val="00DD5AEC"/>
    <w:rsid w:val="00DE3842"/>
    <w:rsid w:val="00DE412F"/>
    <w:rsid w:val="00DE434F"/>
    <w:rsid w:val="00DE657E"/>
    <w:rsid w:val="00E02D9D"/>
    <w:rsid w:val="00E0485F"/>
    <w:rsid w:val="00E04B5F"/>
    <w:rsid w:val="00E24158"/>
    <w:rsid w:val="00E243C5"/>
    <w:rsid w:val="00E3368F"/>
    <w:rsid w:val="00E35AFF"/>
    <w:rsid w:val="00E43B8A"/>
    <w:rsid w:val="00E4661A"/>
    <w:rsid w:val="00E4772A"/>
    <w:rsid w:val="00E51499"/>
    <w:rsid w:val="00E521C9"/>
    <w:rsid w:val="00E52358"/>
    <w:rsid w:val="00E55B83"/>
    <w:rsid w:val="00E631BD"/>
    <w:rsid w:val="00E70726"/>
    <w:rsid w:val="00E71FEF"/>
    <w:rsid w:val="00E75A40"/>
    <w:rsid w:val="00E83044"/>
    <w:rsid w:val="00E855EE"/>
    <w:rsid w:val="00E90FE6"/>
    <w:rsid w:val="00E91891"/>
    <w:rsid w:val="00E94BF5"/>
    <w:rsid w:val="00EA056F"/>
    <w:rsid w:val="00EA0D67"/>
    <w:rsid w:val="00EA25A1"/>
    <w:rsid w:val="00EA3A17"/>
    <w:rsid w:val="00EA3AE7"/>
    <w:rsid w:val="00EA42AC"/>
    <w:rsid w:val="00EA641D"/>
    <w:rsid w:val="00EA7CA4"/>
    <w:rsid w:val="00EB3017"/>
    <w:rsid w:val="00EB32F8"/>
    <w:rsid w:val="00EC0DE1"/>
    <w:rsid w:val="00ED106C"/>
    <w:rsid w:val="00EF2083"/>
    <w:rsid w:val="00F02E4A"/>
    <w:rsid w:val="00F033A6"/>
    <w:rsid w:val="00F10069"/>
    <w:rsid w:val="00F133E0"/>
    <w:rsid w:val="00F14D5D"/>
    <w:rsid w:val="00F15282"/>
    <w:rsid w:val="00F22C0F"/>
    <w:rsid w:val="00F24AE6"/>
    <w:rsid w:val="00F26DE6"/>
    <w:rsid w:val="00F31C28"/>
    <w:rsid w:val="00F35206"/>
    <w:rsid w:val="00F35A81"/>
    <w:rsid w:val="00F43026"/>
    <w:rsid w:val="00F47FB9"/>
    <w:rsid w:val="00F514C8"/>
    <w:rsid w:val="00F53F92"/>
    <w:rsid w:val="00F62998"/>
    <w:rsid w:val="00F71B8B"/>
    <w:rsid w:val="00F7536A"/>
    <w:rsid w:val="00F76342"/>
    <w:rsid w:val="00F8418C"/>
    <w:rsid w:val="00F914E5"/>
    <w:rsid w:val="00F92AF1"/>
    <w:rsid w:val="00F94596"/>
    <w:rsid w:val="00F94CA6"/>
    <w:rsid w:val="00FA2A6E"/>
    <w:rsid w:val="00FA665F"/>
    <w:rsid w:val="00FA79A6"/>
    <w:rsid w:val="00FB33C2"/>
    <w:rsid w:val="00FB4DF8"/>
    <w:rsid w:val="00FD06A0"/>
    <w:rsid w:val="00FD2A33"/>
    <w:rsid w:val="00FD7B8F"/>
    <w:rsid w:val="00FE0187"/>
    <w:rsid w:val="00FE3B14"/>
    <w:rsid w:val="00FE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64E2E"/>
  <w15:chartTrackingRefBased/>
  <w15:docId w15:val="{EE776A63-713F-4007-BD88-B91C00440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CD4"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79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07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2D7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2D7A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492D7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2D7A"/>
    <w:rPr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60790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paragraph" w:styleId="TOCHeading">
    <w:name w:val="TOC Heading"/>
    <w:basedOn w:val="Heading1"/>
    <w:next w:val="Normal"/>
    <w:uiPriority w:val="39"/>
    <w:unhideWhenUsed/>
    <w:qFormat/>
    <w:rsid w:val="00607909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607909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07909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607909"/>
    <w:pPr>
      <w:spacing w:after="100"/>
      <w:ind w:left="440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91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png"/><Relationship Id="rId39" Type="http://schemas.openxmlformats.org/officeDocument/2006/relationships/footer" Target="footer1.xml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image" Target="media/image21.png"/><Relationship Id="rId36" Type="http://schemas.openxmlformats.org/officeDocument/2006/relationships/image" Target="media/image29.jpeg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38" Type="http://schemas.openxmlformats.org/officeDocument/2006/relationships/image" Target="media/image3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B7B77F-B75D-43CB-90D8-8B9F7712A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4</Pages>
  <Words>5868</Words>
  <Characters>33448</Characters>
  <Application>Microsoft Office Word</Application>
  <DocSecurity>0</DocSecurity>
  <Lines>278</Lines>
  <Paragraphs>7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Mendoza</dc:creator>
  <cp:keywords/>
  <dc:description/>
  <cp:lastModifiedBy>Jake Broders</cp:lastModifiedBy>
  <cp:revision>23</cp:revision>
  <dcterms:created xsi:type="dcterms:W3CDTF">2022-04-04T16:38:00Z</dcterms:created>
  <dcterms:modified xsi:type="dcterms:W3CDTF">2023-01-15T16:22:00Z</dcterms:modified>
</cp:coreProperties>
</file>